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14FD" w:rsidRDefault="001F14FD">
      <w:r w:rsidRPr="001F14FD">
        <w:t>Big question: Do different neighborhoods affect the housing prices?</w:t>
      </w:r>
    </w:p>
    <w:p w:rsidR="001F14FD" w:rsidRDefault="001F14FD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417pt">
            <v:imagedata r:id="rId5" o:title="impact of different neighborhood on sales price_each _city"/>
          </v:shape>
        </w:pict>
      </w:r>
    </w:p>
    <w:p w:rsidR="001F14FD" w:rsidRDefault="001F14FD">
      <w:r>
        <w:br w:type="page"/>
      </w:r>
    </w:p>
    <w:p w:rsidR="006C7534" w:rsidRDefault="001F14FD">
      <w:r>
        <w:lastRenderedPageBreak/>
        <w:t xml:space="preserve">1. </w:t>
      </w:r>
      <w:r w:rsidR="006C7534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667000</wp:posOffset>
                </wp:positionH>
                <wp:positionV relativeFrom="paragraph">
                  <wp:posOffset>287020</wp:posOffset>
                </wp:positionV>
                <wp:extent cx="3084195" cy="4191000"/>
                <wp:effectExtent l="0" t="19050" r="20955" b="19050"/>
                <wp:wrapNone/>
                <wp:docPr id="4" name="Freefor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4195" cy="4191000"/>
                        </a:xfrm>
                        <a:custGeom>
                          <a:avLst/>
                          <a:gdLst>
                            <a:gd name="connsiteX0" fmla="*/ 7655 w 3036605"/>
                            <a:gd name="connsiteY0" fmla="*/ 180975 h 3982061"/>
                            <a:gd name="connsiteX1" fmla="*/ 7655 w 3036605"/>
                            <a:gd name="connsiteY1" fmla="*/ 1276350 h 3982061"/>
                            <a:gd name="connsiteX2" fmla="*/ 26705 w 3036605"/>
                            <a:gd name="connsiteY2" fmla="*/ 1476375 h 3982061"/>
                            <a:gd name="connsiteX3" fmla="*/ 36230 w 3036605"/>
                            <a:gd name="connsiteY3" fmla="*/ 1514475 h 3982061"/>
                            <a:gd name="connsiteX4" fmla="*/ 45755 w 3036605"/>
                            <a:gd name="connsiteY4" fmla="*/ 1609725 h 3982061"/>
                            <a:gd name="connsiteX5" fmla="*/ 55280 w 3036605"/>
                            <a:gd name="connsiteY5" fmla="*/ 1647825 h 3982061"/>
                            <a:gd name="connsiteX6" fmla="*/ 74330 w 3036605"/>
                            <a:gd name="connsiteY6" fmla="*/ 1762125 h 3982061"/>
                            <a:gd name="connsiteX7" fmla="*/ 93380 w 3036605"/>
                            <a:gd name="connsiteY7" fmla="*/ 1819275 h 3982061"/>
                            <a:gd name="connsiteX8" fmla="*/ 179105 w 3036605"/>
                            <a:gd name="connsiteY8" fmla="*/ 1885950 h 3982061"/>
                            <a:gd name="connsiteX9" fmla="*/ 207680 w 3036605"/>
                            <a:gd name="connsiteY9" fmla="*/ 1905000 h 3982061"/>
                            <a:gd name="connsiteX10" fmla="*/ 236255 w 3036605"/>
                            <a:gd name="connsiteY10" fmla="*/ 1924050 h 3982061"/>
                            <a:gd name="connsiteX11" fmla="*/ 293405 w 3036605"/>
                            <a:gd name="connsiteY11" fmla="*/ 1952625 h 3982061"/>
                            <a:gd name="connsiteX12" fmla="*/ 302930 w 3036605"/>
                            <a:gd name="connsiteY12" fmla="*/ 1981200 h 3982061"/>
                            <a:gd name="connsiteX13" fmla="*/ 369605 w 3036605"/>
                            <a:gd name="connsiteY13" fmla="*/ 2085975 h 3982061"/>
                            <a:gd name="connsiteX14" fmla="*/ 398180 w 3036605"/>
                            <a:gd name="connsiteY14" fmla="*/ 2105025 h 3982061"/>
                            <a:gd name="connsiteX15" fmla="*/ 455330 w 3036605"/>
                            <a:gd name="connsiteY15" fmla="*/ 2152650 h 3982061"/>
                            <a:gd name="connsiteX16" fmla="*/ 483905 w 3036605"/>
                            <a:gd name="connsiteY16" fmla="*/ 2181225 h 3982061"/>
                            <a:gd name="connsiteX17" fmla="*/ 512480 w 3036605"/>
                            <a:gd name="connsiteY17" fmla="*/ 2200275 h 3982061"/>
                            <a:gd name="connsiteX18" fmla="*/ 579155 w 3036605"/>
                            <a:gd name="connsiteY18" fmla="*/ 2247900 h 3982061"/>
                            <a:gd name="connsiteX19" fmla="*/ 626780 w 3036605"/>
                            <a:gd name="connsiteY19" fmla="*/ 2295525 h 3982061"/>
                            <a:gd name="connsiteX20" fmla="*/ 664880 w 3036605"/>
                            <a:gd name="connsiteY20" fmla="*/ 2333625 h 3982061"/>
                            <a:gd name="connsiteX21" fmla="*/ 702980 w 3036605"/>
                            <a:gd name="connsiteY21" fmla="*/ 2352675 h 3982061"/>
                            <a:gd name="connsiteX22" fmla="*/ 731555 w 3036605"/>
                            <a:gd name="connsiteY22" fmla="*/ 2371725 h 3982061"/>
                            <a:gd name="connsiteX23" fmla="*/ 779180 w 3036605"/>
                            <a:gd name="connsiteY23" fmla="*/ 2428875 h 3982061"/>
                            <a:gd name="connsiteX24" fmla="*/ 836330 w 3036605"/>
                            <a:gd name="connsiteY24" fmla="*/ 2505075 h 3982061"/>
                            <a:gd name="connsiteX25" fmla="*/ 864905 w 3036605"/>
                            <a:gd name="connsiteY25" fmla="*/ 2533650 h 3982061"/>
                            <a:gd name="connsiteX26" fmla="*/ 931580 w 3036605"/>
                            <a:gd name="connsiteY26" fmla="*/ 2609850 h 3982061"/>
                            <a:gd name="connsiteX27" fmla="*/ 969680 w 3036605"/>
                            <a:gd name="connsiteY27" fmla="*/ 2667000 h 3982061"/>
                            <a:gd name="connsiteX28" fmla="*/ 1007780 w 3036605"/>
                            <a:gd name="connsiteY28" fmla="*/ 2724150 h 3982061"/>
                            <a:gd name="connsiteX29" fmla="*/ 1055405 w 3036605"/>
                            <a:gd name="connsiteY29" fmla="*/ 2781300 h 3982061"/>
                            <a:gd name="connsiteX30" fmla="*/ 1112555 w 3036605"/>
                            <a:gd name="connsiteY30" fmla="*/ 2809875 h 3982061"/>
                            <a:gd name="connsiteX31" fmla="*/ 1188755 w 3036605"/>
                            <a:gd name="connsiteY31" fmla="*/ 2847975 h 3982061"/>
                            <a:gd name="connsiteX32" fmla="*/ 1255430 w 3036605"/>
                            <a:gd name="connsiteY32" fmla="*/ 2895600 h 3982061"/>
                            <a:gd name="connsiteX33" fmla="*/ 1322105 w 3036605"/>
                            <a:gd name="connsiteY33" fmla="*/ 2924175 h 3982061"/>
                            <a:gd name="connsiteX34" fmla="*/ 1350680 w 3036605"/>
                            <a:gd name="connsiteY34" fmla="*/ 2952750 h 3982061"/>
                            <a:gd name="connsiteX35" fmla="*/ 1407830 w 3036605"/>
                            <a:gd name="connsiteY35" fmla="*/ 2990850 h 3982061"/>
                            <a:gd name="connsiteX36" fmla="*/ 1426880 w 3036605"/>
                            <a:gd name="connsiteY36" fmla="*/ 3019425 h 3982061"/>
                            <a:gd name="connsiteX37" fmla="*/ 1455455 w 3036605"/>
                            <a:gd name="connsiteY37" fmla="*/ 3057525 h 3982061"/>
                            <a:gd name="connsiteX38" fmla="*/ 1512605 w 3036605"/>
                            <a:gd name="connsiteY38" fmla="*/ 3152775 h 3982061"/>
                            <a:gd name="connsiteX39" fmla="*/ 1541180 w 3036605"/>
                            <a:gd name="connsiteY39" fmla="*/ 3181350 h 3982061"/>
                            <a:gd name="connsiteX40" fmla="*/ 1560230 w 3036605"/>
                            <a:gd name="connsiteY40" fmla="*/ 3238500 h 3982061"/>
                            <a:gd name="connsiteX41" fmla="*/ 1598330 w 3036605"/>
                            <a:gd name="connsiteY41" fmla="*/ 3305175 h 3982061"/>
                            <a:gd name="connsiteX42" fmla="*/ 1617380 w 3036605"/>
                            <a:gd name="connsiteY42" fmla="*/ 3333750 h 3982061"/>
                            <a:gd name="connsiteX43" fmla="*/ 1636430 w 3036605"/>
                            <a:gd name="connsiteY43" fmla="*/ 3371850 h 3982061"/>
                            <a:gd name="connsiteX44" fmla="*/ 1665005 w 3036605"/>
                            <a:gd name="connsiteY44" fmla="*/ 3400425 h 3982061"/>
                            <a:gd name="connsiteX45" fmla="*/ 1684055 w 3036605"/>
                            <a:gd name="connsiteY45" fmla="*/ 3429000 h 3982061"/>
                            <a:gd name="connsiteX46" fmla="*/ 1712630 w 3036605"/>
                            <a:gd name="connsiteY46" fmla="*/ 3457575 h 3982061"/>
                            <a:gd name="connsiteX47" fmla="*/ 1788830 w 3036605"/>
                            <a:gd name="connsiteY47" fmla="*/ 3543300 h 3982061"/>
                            <a:gd name="connsiteX48" fmla="*/ 1826930 w 3036605"/>
                            <a:gd name="connsiteY48" fmla="*/ 3552825 h 3982061"/>
                            <a:gd name="connsiteX49" fmla="*/ 1855505 w 3036605"/>
                            <a:gd name="connsiteY49" fmla="*/ 3581400 h 3982061"/>
                            <a:gd name="connsiteX50" fmla="*/ 1922180 w 3036605"/>
                            <a:gd name="connsiteY50" fmla="*/ 3619500 h 3982061"/>
                            <a:gd name="connsiteX51" fmla="*/ 1979330 w 3036605"/>
                            <a:gd name="connsiteY51" fmla="*/ 3638550 h 3982061"/>
                            <a:gd name="connsiteX52" fmla="*/ 2055530 w 3036605"/>
                            <a:gd name="connsiteY52" fmla="*/ 3667125 h 3982061"/>
                            <a:gd name="connsiteX53" fmla="*/ 2112680 w 3036605"/>
                            <a:gd name="connsiteY53" fmla="*/ 3676650 h 3982061"/>
                            <a:gd name="connsiteX54" fmla="*/ 2160305 w 3036605"/>
                            <a:gd name="connsiteY54" fmla="*/ 3695700 h 3982061"/>
                            <a:gd name="connsiteX55" fmla="*/ 2188880 w 3036605"/>
                            <a:gd name="connsiteY55" fmla="*/ 3705225 h 3982061"/>
                            <a:gd name="connsiteX56" fmla="*/ 2226980 w 3036605"/>
                            <a:gd name="connsiteY56" fmla="*/ 3724275 h 3982061"/>
                            <a:gd name="connsiteX57" fmla="*/ 2284130 w 3036605"/>
                            <a:gd name="connsiteY57" fmla="*/ 3743325 h 3982061"/>
                            <a:gd name="connsiteX58" fmla="*/ 2312705 w 3036605"/>
                            <a:gd name="connsiteY58" fmla="*/ 3762375 h 3982061"/>
                            <a:gd name="connsiteX59" fmla="*/ 2369855 w 3036605"/>
                            <a:gd name="connsiteY59" fmla="*/ 3781425 h 3982061"/>
                            <a:gd name="connsiteX60" fmla="*/ 2398430 w 3036605"/>
                            <a:gd name="connsiteY60" fmla="*/ 3810000 h 3982061"/>
                            <a:gd name="connsiteX61" fmla="*/ 2455580 w 3036605"/>
                            <a:gd name="connsiteY61" fmla="*/ 3848100 h 3982061"/>
                            <a:gd name="connsiteX62" fmla="*/ 2541305 w 3036605"/>
                            <a:gd name="connsiteY62" fmla="*/ 3914775 h 3982061"/>
                            <a:gd name="connsiteX63" fmla="*/ 2579405 w 3036605"/>
                            <a:gd name="connsiteY63" fmla="*/ 3933825 h 3982061"/>
                            <a:gd name="connsiteX64" fmla="*/ 2627030 w 3036605"/>
                            <a:gd name="connsiteY64" fmla="*/ 3943350 h 3982061"/>
                            <a:gd name="connsiteX65" fmla="*/ 2655605 w 3036605"/>
                            <a:gd name="connsiteY65" fmla="*/ 3952875 h 3982061"/>
                            <a:gd name="connsiteX66" fmla="*/ 2722280 w 3036605"/>
                            <a:gd name="connsiteY66" fmla="*/ 3971925 h 3982061"/>
                            <a:gd name="connsiteX67" fmla="*/ 2988980 w 3036605"/>
                            <a:gd name="connsiteY67" fmla="*/ 3933825 h 3982061"/>
                            <a:gd name="connsiteX68" fmla="*/ 3017555 w 3036605"/>
                            <a:gd name="connsiteY68" fmla="*/ 3895725 h 3982061"/>
                            <a:gd name="connsiteX69" fmla="*/ 3027080 w 3036605"/>
                            <a:gd name="connsiteY69" fmla="*/ 3810000 h 3982061"/>
                            <a:gd name="connsiteX70" fmla="*/ 3036605 w 3036605"/>
                            <a:gd name="connsiteY70" fmla="*/ 3600450 h 3982061"/>
                            <a:gd name="connsiteX71" fmla="*/ 3017555 w 3036605"/>
                            <a:gd name="connsiteY71" fmla="*/ 3324225 h 3982061"/>
                            <a:gd name="connsiteX72" fmla="*/ 3008030 w 3036605"/>
                            <a:gd name="connsiteY72" fmla="*/ 3276600 h 3982061"/>
                            <a:gd name="connsiteX73" fmla="*/ 2998505 w 3036605"/>
                            <a:gd name="connsiteY73" fmla="*/ 2981325 h 3982061"/>
                            <a:gd name="connsiteX74" fmla="*/ 2979455 w 3036605"/>
                            <a:gd name="connsiteY74" fmla="*/ 2924175 h 3982061"/>
                            <a:gd name="connsiteX75" fmla="*/ 2960405 w 3036605"/>
                            <a:gd name="connsiteY75" fmla="*/ 2828925 h 3982061"/>
                            <a:gd name="connsiteX76" fmla="*/ 2950880 w 3036605"/>
                            <a:gd name="connsiteY76" fmla="*/ 2781300 h 3982061"/>
                            <a:gd name="connsiteX77" fmla="*/ 2922305 w 3036605"/>
                            <a:gd name="connsiteY77" fmla="*/ 2667000 h 3982061"/>
                            <a:gd name="connsiteX78" fmla="*/ 2912780 w 3036605"/>
                            <a:gd name="connsiteY78" fmla="*/ 2628900 h 3982061"/>
                            <a:gd name="connsiteX79" fmla="*/ 2893730 w 3036605"/>
                            <a:gd name="connsiteY79" fmla="*/ 2571750 h 3982061"/>
                            <a:gd name="connsiteX80" fmla="*/ 2884205 w 3036605"/>
                            <a:gd name="connsiteY80" fmla="*/ 2457450 h 3982061"/>
                            <a:gd name="connsiteX81" fmla="*/ 2893730 w 3036605"/>
                            <a:gd name="connsiteY81" fmla="*/ 2266950 h 3982061"/>
                            <a:gd name="connsiteX82" fmla="*/ 2903255 w 3036605"/>
                            <a:gd name="connsiteY82" fmla="*/ 2209800 h 3982061"/>
                            <a:gd name="connsiteX83" fmla="*/ 2912780 w 3036605"/>
                            <a:gd name="connsiteY83" fmla="*/ 2133600 h 3982061"/>
                            <a:gd name="connsiteX84" fmla="*/ 2893730 w 3036605"/>
                            <a:gd name="connsiteY84" fmla="*/ 733425 h 3982061"/>
                            <a:gd name="connsiteX85" fmla="*/ 2865155 w 3036605"/>
                            <a:gd name="connsiteY85" fmla="*/ 647700 h 3982061"/>
                            <a:gd name="connsiteX86" fmla="*/ 2817530 w 3036605"/>
                            <a:gd name="connsiteY86" fmla="*/ 504825 h 3982061"/>
                            <a:gd name="connsiteX87" fmla="*/ 2779430 w 3036605"/>
                            <a:gd name="connsiteY87" fmla="*/ 371475 h 3982061"/>
                            <a:gd name="connsiteX88" fmla="*/ 2760380 w 3036605"/>
                            <a:gd name="connsiteY88" fmla="*/ 266700 h 3982061"/>
                            <a:gd name="connsiteX89" fmla="*/ 2750855 w 3036605"/>
                            <a:gd name="connsiteY89" fmla="*/ 238125 h 3982061"/>
                            <a:gd name="connsiteX90" fmla="*/ 2731805 w 3036605"/>
                            <a:gd name="connsiteY90" fmla="*/ 171450 h 3982061"/>
                            <a:gd name="connsiteX91" fmla="*/ 2712755 w 3036605"/>
                            <a:gd name="connsiteY91" fmla="*/ 95250 h 3982061"/>
                            <a:gd name="connsiteX92" fmla="*/ 2703230 w 3036605"/>
                            <a:gd name="connsiteY92" fmla="*/ 66675 h 3982061"/>
                            <a:gd name="connsiteX93" fmla="*/ 2684180 w 3036605"/>
                            <a:gd name="connsiteY93" fmla="*/ 0 h 3982061"/>
                            <a:gd name="connsiteX94" fmla="*/ 1703105 w 3036605"/>
                            <a:gd name="connsiteY94" fmla="*/ 9525 h 3982061"/>
                            <a:gd name="connsiteX95" fmla="*/ 1579280 w 3036605"/>
                            <a:gd name="connsiteY95" fmla="*/ 28575 h 3982061"/>
                            <a:gd name="connsiteX96" fmla="*/ 1484030 w 3036605"/>
                            <a:gd name="connsiteY96" fmla="*/ 38100 h 3982061"/>
                            <a:gd name="connsiteX97" fmla="*/ 1331630 w 3036605"/>
                            <a:gd name="connsiteY97" fmla="*/ 57150 h 3982061"/>
                            <a:gd name="connsiteX98" fmla="*/ 417230 w 3036605"/>
                            <a:gd name="connsiteY98" fmla="*/ 66675 h 3982061"/>
                            <a:gd name="connsiteX99" fmla="*/ 350555 w 3036605"/>
                            <a:gd name="connsiteY99" fmla="*/ 76200 h 3982061"/>
                            <a:gd name="connsiteX100" fmla="*/ 207680 w 3036605"/>
                            <a:gd name="connsiteY100" fmla="*/ 95250 h 3982061"/>
                            <a:gd name="connsiteX101" fmla="*/ 83855 w 3036605"/>
                            <a:gd name="connsiteY101" fmla="*/ 114300 h 3982061"/>
                            <a:gd name="connsiteX102" fmla="*/ 26705 w 3036605"/>
                            <a:gd name="connsiteY102" fmla="*/ 152400 h 3982061"/>
                            <a:gd name="connsiteX103" fmla="*/ 7655 w 3036605"/>
                            <a:gd name="connsiteY103" fmla="*/ 180975 h 3982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</a:cxnLst>
                          <a:rect l="l" t="t" r="r" b="b"/>
                          <a:pathLst>
                            <a:path w="3036605" h="3982061">
                              <a:moveTo>
                                <a:pt x="7655" y="180975"/>
                              </a:moveTo>
                              <a:cubicBezTo>
                                <a:pt x="4480" y="368300"/>
                                <a:pt x="-7856" y="477527"/>
                                <a:pt x="7655" y="1276350"/>
                              </a:cubicBezTo>
                              <a:cubicBezTo>
                                <a:pt x="8686" y="1329456"/>
                                <a:pt x="15963" y="1417293"/>
                                <a:pt x="26705" y="1476375"/>
                              </a:cubicBezTo>
                              <a:cubicBezTo>
                                <a:pt x="29047" y="1489255"/>
                                <a:pt x="33055" y="1501775"/>
                                <a:pt x="36230" y="1514475"/>
                              </a:cubicBezTo>
                              <a:cubicBezTo>
                                <a:pt x="39405" y="1546225"/>
                                <a:pt x="41242" y="1578137"/>
                                <a:pt x="45755" y="1609725"/>
                              </a:cubicBezTo>
                              <a:cubicBezTo>
                                <a:pt x="47606" y="1622684"/>
                                <a:pt x="52938" y="1634945"/>
                                <a:pt x="55280" y="1647825"/>
                              </a:cubicBezTo>
                              <a:cubicBezTo>
                                <a:pt x="62714" y="1688712"/>
                                <a:pt x="63561" y="1722638"/>
                                <a:pt x="74330" y="1762125"/>
                              </a:cubicBezTo>
                              <a:cubicBezTo>
                                <a:pt x="79614" y="1781498"/>
                                <a:pt x="79181" y="1805076"/>
                                <a:pt x="93380" y="1819275"/>
                              </a:cubicBezTo>
                              <a:cubicBezTo>
                                <a:pt x="138144" y="1864039"/>
                                <a:pt x="110747" y="1840378"/>
                                <a:pt x="179105" y="1885950"/>
                              </a:cubicBezTo>
                              <a:lnTo>
                                <a:pt x="207680" y="1905000"/>
                              </a:lnTo>
                              <a:cubicBezTo>
                                <a:pt x="217205" y="1911350"/>
                                <a:pt x="225395" y="1920430"/>
                                <a:pt x="236255" y="1924050"/>
                              </a:cubicBezTo>
                              <a:cubicBezTo>
                                <a:pt x="275690" y="1937195"/>
                                <a:pt x="256476" y="1928006"/>
                                <a:pt x="293405" y="1952625"/>
                              </a:cubicBezTo>
                              <a:cubicBezTo>
                                <a:pt x="296580" y="1962150"/>
                                <a:pt x="298775" y="1972060"/>
                                <a:pt x="302930" y="1981200"/>
                              </a:cubicBezTo>
                              <a:cubicBezTo>
                                <a:pt x="328088" y="2036547"/>
                                <a:pt x="329946" y="2052926"/>
                                <a:pt x="369605" y="2085975"/>
                              </a:cubicBezTo>
                              <a:cubicBezTo>
                                <a:pt x="378399" y="2093304"/>
                                <a:pt x="388655" y="2098675"/>
                                <a:pt x="398180" y="2105025"/>
                              </a:cubicBezTo>
                              <a:cubicBezTo>
                                <a:pt x="435735" y="2161357"/>
                                <a:pt x="393808" y="2108705"/>
                                <a:pt x="455330" y="2152650"/>
                              </a:cubicBezTo>
                              <a:cubicBezTo>
                                <a:pt x="466291" y="2160480"/>
                                <a:pt x="473557" y="2172601"/>
                                <a:pt x="483905" y="2181225"/>
                              </a:cubicBezTo>
                              <a:cubicBezTo>
                                <a:pt x="492699" y="2188554"/>
                                <a:pt x="503165" y="2193621"/>
                                <a:pt x="512480" y="2200275"/>
                              </a:cubicBezTo>
                              <a:cubicBezTo>
                                <a:pt x="595182" y="2259348"/>
                                <a:pt x="511812" y="2203005"/>
                                <a:pt x="579155" y="2247900"/>
                              </a:cubicBezTo>
                              <a:cubicBezTo>
                                <a:pt x="615844" y="2302933"/>
                                <a:pt x="577391" y="2253192"/>
                                <a:pt x="626780" y="2295525"/>
                              </a:cubicBezTo>
                              <a:cubicBezTo>
                                <a:pt x="640417" y="2307214"/>
                                <a:pt x="650512" y="2322849"/>
                                <a:pt x="664880" y="2333625"/>
                              </a:cubicBezTo>
                              <a:cubicBezTo>
                                <a:pt x="676239" y="2342144"/>
                                <a:pt x="690652" y="2345630"/>
                                <a:pt x="702980" y="2352675"/>
                              </a:cubicBezTo>
                              <a:cubicBezTo>
                                <a:pt x="712919" y="2358355"/>
                                <a:pt x="722030" y="2365375"/>
                                <a:pt x="731555" y="2371725"/>
                              </a:cubicBezTo>
                              <a:cubicBezTo>
                                <a:pt x="783008" y="2448904"/>
                                <a:pt x="713175" y="2348202"/>
                                <a:pt x="779180" y="2428875"/>
                              </a:cubicBezTo>
                              <a:cubicBezTo>
                                <a:pt x="799285" y="2453448"/>
                                <a:pt x="813879" y="2482624"/>
                                <a:pt x="836330" y="2505075"/>
                              </a:cubicBezTo>
                              <a:cubicBezTo>
                                <a:pt x="845855" y="2514600"/>
                                <a:pt x="856635" y="2523017"/>
                                <a:pt x="864905" y="2533650"/>
                              </a:cubicBezTo>
                              <a:cubicBezTo>
                                <a:pt x="924742" y="2610583"/>
                                <a:pt x="876262" y="2572971"/>
                                <a:pt x="931580" y="2609850"/>
                              </a:cubicBezTo>
                              <a:cubicBezTo>
                                <a:pt x="949796" y="2664499"/>
                                <a:pt x="928060" y="2613488"/>
                                <a:pt x="969680" y="2667000"/>
                              </a:cubicBezTo>
                              <a:cubicBezTo>
                                <a:pt x="983736" y="2685072"/>
                                <a:pt x="995080" y="2705100"/>
                                <a:pt x="1007780" y="2724150"/>
                              </a:cubicBezTo>
                              <a:cubicBezTo>
                                <a:pt x="1021837" y="2745235"/>
                                <a:pt x="1033403" y="2766632"/>
                                <a:pt x="1055405" y="2781300"/>
                              </a:cubicBezTo>
                              <a:cubicBezTo>
                                <a:pt x="1141322" y="2838578"/>
                                <a:pt x="1022629" y="2734937"/>
                                <a:pt x="1112555" y="2809875"/>
                              </a:cubicBezTo>
                              <a:cubicBezTo>
                                <a:pt x="1163110" y="2852004"/>
                                <a:pt x="1115263" y="2833277"/>
                                <a:pt x="1188755" y="2847975"/>
                              </a:cubicBezTo>
                              <a:cubicBezTo>
                                <a:pt x="1293175" y="2900185"/>
                                <a:pt x="1165328" y="2831241"/>
                                <a:pt x="1255430" y="2895600"/>
                              </a:cubicBezTo>
                              <a:cubicBezTo>
                                <a:pt x="1276028" y="2910313"/>
                                <a:pt x="1298786" y="2916402"/>
                                <a:pt x="1322105" y="2924175"/>
                              </a:cubicBezTo>
                              <a:cubicBezTo>
                                <a:pt x="1331630" y="2933700"/>
                                <a:pt x="1339472" y="2945278"/>
                                <a:pt x="1350680" y="2952750"/>
                              </a:cubicBezTo>
                              <a:cubicBezTo>
                                <a:pt x="1407909" y="2990903"/>
                                <a:pt x="1350857" y="2922482"/>
                                <a:pt x="1407830" y="2990850"/>
                              </a:cubicBezTo>
                              <a:cubicBezTo>
                                <a:pt x="1415159" y="2999644"/>
                                <a:pt x="1420226" y="3010110"/>
                                <a:pt x="1426880" y="3019425"/>
                              </a:cubicBezTo>
                              <a:cubicBezTo>
                                <a:pt x="1436107" y="3032343"/>
                                <a:pt x="1447041" y="3044063"/>
                                <a:pt x="1455455" y="3057525"/>
                              </a:cubicBezTo>
                              <a:cubicBezTo>
                                <a:pt x="1480509" y="3097612"/>
                                <a:pt x="1473457" y="3113627"/>
                                <a:pt x="1512605" y="3152775"/>
                              </a:cubicBezTo>
                              <a:lnTo>
                                <a:pt x="1541180" y="3181350"/>
                              </a:lnTo>
                              <a:cubicBezTo>
                                <a:pt x="1547530" y="3200400"/>
                                <a:pt x="1549091" y="3221792"/>
                                <a:pt x="1560230" y="3238500"/>
                              </a:cubicBezTo>
                              <a:cubicBezTo>
                                <a:pt x="1606642" y="3308118"/>
                                <a:pt x="1549991" y="3220582"/>
                                <a:pt x="1598330" y="3305175"/>
                              </a:cubicBezTo>
                              <a:cubicBezTo>
                                <a:pt x="1604010" y="3315114"/>
                                <a:pt x="1611700" y="3323811"/>
                                <a:pt x="1617380" y="3333750"/>
                              </a:cubicBezTo>
                              <a:cubicBezTo>
                                <a:pt x="1624425" y="3346078"/>
                                <a:pt x="1628177" y="3360296"/>
                                <a:pt x="1636430" y="3371850"/>
                              </a:cubicBezTo>
                              <a:cubicBezTo>
                                <a:pt x="1644260" y="3382811"/>
                                <a:pt x="1656381" y="3390077"/>
                                <a:pt x="1665005" y="3400425"/>
                              </a:cubicBezTo>
                              <a:cubicBezTo>
                                <a:pt x="1672334" y="3409219"/>
                                <a:pt x="1676726" y="3420206"/>
                                <a:pt x="1684055" y="3429000"/>
                              </a:cubicBezTo>
                              <a:cubicBezTo>
                                <a:pt x="1692679" y="3439348"/>
                                <a:pt x="1704006" y="3447227"/>
                                <a:pt x="1712630" y="3457575"/>
                              </a:cubicBezTo>
                              <a:cubicBezTo>
                                <a:pt x="1735472" y="3484985"/>
                                <a:pt x="1749831" y="3533550"/>
                                <a:pt x="1788830" y="3543300"/>
                              </a:cubicBezTo>
                              <a:lnTo>
                                <a:pt x="1826930" y="3552825"/>
                              </a:lnTo>
                              <a:cubicBezTo>
                                <a:pt x="1836455" y="3562350"/>
                                <a:pt x="1845157" y="3572776"/>
                                <a:pt x="1855505" y="3581400"/>
                              </a:cubicBezTo>
                              <a:cubicBezTo>
                                <a:pt x="1871366" y="3594618"/>
                                <a:pt x="1904264" y="3612334"/>
                                <a:pt x="1922180" y="3619500"/>
                              </a:cubicBezTo>
                              <a:cubicBezTo>
                                <a:pt x="1940824" y="3626958"/>
                                <a:pt x="1960686" y="3631092"/>
                                <a:pt x="1979330" y="3638550"/>
                              </a:cubicBezTo>
                              <a:cubicBezTo>
                                <a:pt x="1988600" y="3642258"/>
                                <a:pt x="2038732" y="3663392"/>
                                <a:pt x="2055530" y="3667125"/>
                              </a:cubicBezTo>
                              <a:cubicBezTo>
                                <a:pt x="2074383" y="3671315"/>
                                <a:pt x="2093630" y="3673475"/>
                                <a:pt x="2112680" y="3676650"/>
                              </a:cubicBezTo>
                              <a:cubicBezTo>
                                <a:pt x="2128555" y="3683000"/>
                                <a:pt x="2144296" y="3689697"/>
                                <a:pt x="2160305" y="3695700"/>
                              </a:cubicBezTo>
                              <a:cubicBezTo>
                                <a:pt x="2169706" y="3699225"/>
                                <a:pt x="2179652" y="3701270"/>
                                <a:pt x="2188880" y="3705225"/>
                              </a:cubicBezTo>
                              <a:cubicBezTo>
                                <a:pt x="2201931" y="3710818"/>
                                <a:pt x="2213797" y="3719002"/>
                                <a:pt x="2226980" y="3724275"/>
                              </a:cubicBezTo>
                              <a:cubicBezTo>
                                <a:pt x="2245624" y="3731733"/>
                                <a:pt x="2267422" y="3732186"/>
                                <a:pt x="2284130" y="3743325"/>
                              </a:cubicBezTo>
                              <a:cubicBezTo>
                                <a:pt x="2293655" y="3749675"/>
                                <a:pt x="2302244" y="3757726"/>
                                <a:pt x="2312705" y="3762375"/>
                              </a:cubicBezTo>
                              <a:cubicBezTo>
                                <a:pt x="2331055" y="3770530"/>
                                <a:pt x="2369855" y="3781425"/>
                                <a:pt x="2369855" y="3781425"/>
                              </a:cubicBezTo>
                              <a:cubicBezTo>
                                <a:pt x="2379380" y="3790950"/>
                                <a:pt x="2387797" y="3801730"/>
                                <a:pt x="2398430" y="3810000"/>
                              </a:cubicBezTo>
                              <a:cubicBezTo>
                                <a:pt x="2416502" y="3824056"/>
                                <a:pt x="2439391" y="3831911"/>
                                <a:pt x="2455580" y="3848100"/>
                              </a:cubicBezTo>
                              <a:cubicBezTo>
                                <a:pt x="2486938" y="3879458"/>
                                <a:pt x="2495733" y="3891989"/>
                                <a:pt x="2541305" y="3914775"/>
                              </a:cubicBezTo>
                              <a:cubicBezTo>
                                <a:pt x="2554005" y="3921125"/>
                                <a:pt x="2565935" y="3929335"/>
                                <a:pt x="2579405" y="3933825"/>
                              </a:cubicBezTo>
                              <a:cubicBezTo>
                                <a:pt x="2594764" y="3938945"/>
                                <a:pt x="2611324" y="3939423"/>
                                <a:pt x="2627030" y="3943350"/>
                              </a:cubicBezTo>
                              <a:cubicBezTo>
                                <a:pt x="2636770" y="3945785"/>
                                <a:pt x="2645951" y="3950117"/>
                                <a:pt x="2655605" y="3952875"/>
                              </a:cubicBezTo>
                              <a:cubicBezTo>
                                <a:pt x="2739326" y="3976795"/>
                                <a:pt x="2653767" y="3949087"/>
                                <a:pt x="2722280" y="3971925"/>
                              </a:cubicBezTo>
                              <a:cubicBezTo>
                                <a:pt x="2899934" y="3964819"/>
                                <a:pt x="2916770" y="4018070"/>
                                <a:pt x="2988980" y="3933825"/>
                              </a:cubicBezTo>
                              <a:cubicBezTo>
                                <a:pt x="2999311" y="3921772"/>
                                <a:pt x="3008030" y="3908425"/>
                                <a:pt x="3017555" y="3895725"/>
                              </a:cubicBezTo>
                              <a:cubicBezTo>
                                <a:pt x="3020730" y="3867150"/>
                                <a:pt x="3025229" y="3838691"/>
                                <a:pt x="3027080" y="3810000"/>
                              </a:cubicBezTo>
                              <a:cubicBezTo>
                                <a:pt x="3031582" y="3740223"/>
                                <a:pt x="3036605" y="3670372"/>
                                <a:pt x="3036605" y="3600450"/>
                              </a:cubicBezTo>
                              <a:cubicBezTo>
                                <a:pt x="3036605" y="3531140"/>
                                <a:pt x="3029145" y="3405353"/>
                                <a:pt x="3017555" y="3324225"/>
                              </a:cubicBezTo>
                              <a:cubicBezTo>
                                <a:pt x="3015265" y="3308198"/>
                                <a:pt x="3011205" y="3292475"/>
                                <a:pt x="3008030" y="3276600"/>
                              </a:cubicBezTo>
                              <a:cubicBezTo>
                                <a:pt x="3004855" y="3178175"/>
                                <a:pt x="3006463" y="3079479"/>
                                <a:pt x="2998505" y="2981325"/>
                              </a:cubicBezTo>
                              <a:cubicBezTo>
                                <a:pt x="2996882" y="2961310"/>
                                <a:pt x="2984325" y="2943656"/>
                                <a:pt x="2979455" y="2924175"/>
                              </a:cubicBezTo>
                              <a:cubicBezTo>
                                <a:pt x="2971602" y="2892763"/>
                                <a:pt x="2966755" y="2860675"/>
                                <a:pt x="2960405" y="2828925"/>
                              </a:cubicBezTo>
                              <a:cubicBezTo>
                                <a:pt x="2957230" y="2813050"/>
                                <a:pt x="2954807" y="2797006"/>
                                <a:pt x="2950880" y="2781300"/>
                              </a:cubicBezTo>
                              <a:lnTo>
                                <a:pt x="2922305" y="2667000"/>
                              </a:lnTo>
                              <a:cubicBezTo>
                                <a:pt x="2919130" y="2654300"/>
                                <a:pt x="2916920" y="2641319"/>
                                <a:pt x="2912780" y="2628900"/>
                              </a:cubicBezTo>
                              <a:lnTo>
                                <a:pt x="2893730" y="2571750"/>
                              </a:lnTo>
                              <a:cubicBezTo>
                                <a:pt x="2890555" y="2533650"/>
                                <a:pt x="2884205" y="2495682"/>
                                <a:pt x="2884205" y="2457450"/>
                              </a:cubicBezTo>
                              <a:cubicBezTo>
                                <a:pt x="2884205" y="2393871"/>
                                <a:pt x="2888854" y="2330342"/>
                                <a:pt x="2893730" y="2266950"/>
                              </a:cubicBezTo>
                              <a:cubicBezTo>
                                <a:pt x="2895211" y="2247694"/>
                                <a:pt x="2900524" y="2228919"/>
                                <a:pt x="2903255" y="2209800"/>
                              </a:cubicBezTo>
                              <a:cubicBezTo>
                                <a:pt x="2906875" y="2184460"/>
                                <a:pt x="2909605" y="2159000"/>
                                <a:pt x="2912780" y="2133600"/>
                              </a:cubicBezTo>
                              <a:cubicBezTo>
                                <a:pt x="2906430" y="1666875"/>
                                <a:pt x="2903002" y="1200101"/>
                                <a:pt x="2893730" y="733425"/>
                              </a:cubicBezTo>
                              <a:cubicBezTo>
                                <a:pt x="2893263" y="709928"/>
                                <a:pt x="2871820" y="666742"/>
                                <a:pt x="2865155" y="647700"/>
                              </a:cubicBezTo>
                              <a:cubicBezTo>
                                <a:pt x="2848571" y="600317"/>
                                <a:pt x="2831321" y="553095"/>
                                <a:pt x="2817530" y="504825"/>
                              </a:cubicBezTo>
                              <a:cubicBezTo>
                                <a:pt x="2804830" y="460375"/>
                                <a:pt x="2787030" y="417075"/>
                                <a:pt x="2779430" y="371475"/>
                              </a:cubicBezTo>
                              <a:cubicBezTo>
                                <a:pt x="2775184" y="345999"/>
                                <a:pt x="2767036" y="293325"/>
                                <a:pt x="2760380" y="266700"/>
                              </a:cubicBezTo>
                              <a:cubicBezTo>
                                <a:pt x="2757945" y="256960"/>
                                <a:pt x="2753740" y="247742"/>
                                <a:pt x="2750855" y="238125"/>
                              </a:cubicBezTo>
                              <a:cubicBezTo>
                                <a:pt x="2744213" y="215985"/>
                                <a:pt x="2737761" y="193784"/>
                                <a:pt x="2731805" y="171450"/>
                              </a:cubicBezTo>
                              <a:cubicBezTo>
                                <a:pt x="2725059" y="146152"/>
                                <a:pt x="2719644" y="120509"/>
                                <a:pt x="2712755" y="95250"/>
                              </a:cubicBezTo>
                              <a:cubicBezTo>
                                <a:pt x="2710113" y="85564"/>
                                <a:pt x="2705988" y="76329"/>
                                <a:pt x="2703230" y="66675"/>
                              </a:cubicBezTo>
                              <a:cubicBezTo>
                                <a:pt x="2679310" y="-17046"/>
                                <a:pt x="2707018" y="68513"/>
                                <a:pt x="2684180" y="0"/>
                              </a:cubicBezTo>
                              <a:lnTo>
                                <a:pt x="1703105" y="9525"/>
                              </a:lnTo>
                              <a:cubicBezTo>
                                <a:pt x="1629959" y="10843"/>
                                <a:pt x="1639914" y="20490"/>
                                <a:pt x="1579280" y="28575"/>
                              </a:cubicBezTo>
                              <a:cubicBezTo>
                                <a:pt x="1547652" y="32792"/>
                                <a:pt x="1515728" y="34443"/>
                                <a:pt x="1484030" y="38100"/>
                              </a:cubicBezTo>
                              <a:cubicBezTo>
                                <a:pt x="1433172" y="43968"/>
                                <a:pt x="1382807" y="55779"/>
                                <a:pt x="1331630" y="57150"/>
                              </a:cubicBezTo>
                              <a:cubicBezTo>
                                <a:pt x="1026923" y="65312"/>
                                <a:pt x="722030" y="63500"/>
                                <a:pt x="417230" y="66675"/>
                              </a:cubicBezTo>
                              <a:lnTo>
                                <a:pt x="350555" y="76200"/>
                              </a:lnTo>
                              <a:cubicBezTo>
                                <a:pt x="302397" y="82621"/>
                                <a:pt x="255563" y="87270"/>
                                <a:pt x="207680" y="95250"/>
                              </a:cubicBezTo>
                              <a:cubicBezTo>
                                <a:pt x="76774" y="117068"/>
                                <a:pt x="268111" y="91268"/>
                                <a:pt x="83855" y="114300"/>
                              </a:cubicBezTo>
                              <a:lnTo>
                                <a:pt x="26705" y="152400"/>
                              </a:lnTo>
                              <a:cubicBezTo>
                                <a:pt x="-5606" y="173941"/>
                                <a:pt x="10830" y="-6350"/>
                                <a:pt x="7655" y="18097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alpha val="35000"/>
                          </a:scheme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269B8" id="Freeform 4" o:spid="_x0000_s1026" style="position:absolute;margin-left:210pt;margin-top:22.6pt;width:242.85pt;height:3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036605,39820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" path="m7655,180975v-3175,187325,-15511,296552,,1095375c8686,1329456,15963,1417293,26705,1476375v2342,12880,6350,25400,9525,38100c39405,1546225,41242,1578137,45755,1609725v1851,12959,7183,25220,9525,38100c62714,1688712,63561,1722638,74330,1762125v5284,19373,4851,42951,19050,57150c138144,1864039,110747,1840378,179105,1885950r28575,19050c217205,1911350,225395,1920430,236255,1924050v39435,13145,20221,3956,57150,28575c296580,1962150,298775,1972060,302930,1981200v25158,55347,27016,71726,66675,104775c378399,2093304,388655,2098675,398180,2105025v37555,56332,-4372,3680,57150,47625c466291,2160480,473557,2172601,483905,2181225v8794,7329,19260,12396,28575,19050c595182,2259348,511812,2203005,579155,2247900v36689,55033,-1764,5292,47625,47625c640417,2307214,650512,2322849,664880,2333625v11359,8519,25772,12005,38100,19050c712919,2358355,722030,2365375,731555,2371725v51453,77179,-18380,-23523,47625,57150c799285,2453448,813879,2482624,836330,2505075v9525,9525,20305,17942,28575,28575c924742,2610583,876262,2572971,931580,2609850v18216,54649,-3520,3638,38100,57150c983736,2685072,995080,2705100,1007780,2724150v14057,21085,25623,42482,47625,57150c1141322,2838578,1022629,2734937,1112555,2809875v50555,42129,2708,23402,76200,38100c1293175,2900185,1165328,2831241,1255430,2895600v20598,14713,43356,20802,66675,28575c1331630,2933700,1339472,2945278,1350680,2952750v57229,38153,177,-30268,57150,38100c1415159,2999644,1420226,3010110,1426880,3019425v9227,12918,20161,24638,28575,38100c1480509,3097612,1473457,3113627,1512605,3152775r28575,28575c1547530,3200400,1549091,3221792,1560230,3238500v46412,69618,-10239,-17918,38100,66675c1604010,3315114,1611700,3323811,1617380,3333750v7045,12328,10797,26546,19050,38100c1644260,3382811,1656381,3390077,1665005,3400425v7329,8794,11721,19781,19050,28575c1692679,3439348,1704006,3447227,1712630,3457575v22842,27410,37201,75975,76200,85725l1826930,3552825v9525,9525,18227,19951,28575,28575c1871366,3594618,1904264,3612334,1922180,3619500v18644,7458,38506,11592,57150,19050c1988600,3642258,2038732,3663392,2055530,3667125v18853,4190,38100,6350,57150,9525c2128555,3683000,2144296,3689697,2160305,3695700v9401,3525,19347,5570,28575,9525c2201931,3710818,2213797,3719002,2226980,3724275v18644,7458,40442,7911,57150,19050c2293655,3749675,2302244,3757726,2312705,3762375v18350,8155,57150,19050,57150,19050c2379380,3790950,2387797,3801730,2398430,3810000v18072,14056,40961,21911,57150,38100c2486938,3879458,2495733,3891989,2541305,3914775v12700,6350,24630,14560,38100,19050c2594764,3938945,2611324,3939423,2627030,3943350v9740,2435,18921,6767,28575,9525c2739326,3976795,2653767,3949087,2722280,3971925v177654,-7106,194490,46145,266700,-38100c2999311,3921772,3008030,3908425,3017555,3895725v3175,-28575,7674,-57034,9525,-85725c3031582,3740223,3036605,3670372,3036605,3600450v,-69310,-7460,-195097,-19050,-276225c3015265,3308198,3011205,3292475,3008030,3276600v-3175,-98425,-1567,-197121,-9525,-295275c2996882,2961310,2984325,2943656,2979455,2924175v-7853,-31412,-12700,-63500,-19050,-95250c2957230,2813050,2954807,2797006,2950880,2781300r-28575,-114300c2919130,2654300,2916920,2641319,2912780,2628900r-19050,-57150c2890555,2533650,2884205,2495682,2884205,2457450v,-63579,4649,-127108,9525,-190500c2895211,2247694,2900524,2228919,2903255,2209800v3620,-25340,6350,-50800,9525,-76200c2906430,1666875,2903002,1200101,2893730,733425v-467,-23497,-21910,-66683,-28575,-85725c2848571,600317,2831321,553095,2817530,504825v-12700,-44450,-30500,-87750,-38100,-133350c2775184,345999,2767036,293325,2760380,266700v-2435,-9740,-6640,-18958,-9525,-28575c2744213,215985,2737761,193784,2731805,171450v-6746,-25298,-12161,-50941,-19050,-76200c2710113,85564,2705988,76329,2703230,66675,2679310,-17046,2707018,68513,2684180,l1703105,9525v-73146,1318,-63191,10965,-123825,19050c1547652,32792,1515728,34443,1484030,38100v-50858,5868,-101223,17679,-152400,19050c1026923,65312,722030,63500,417230,66675r-66675,9525c302397,82621,255563,87270,207680,95250,76774,117068,268111,91268,83855,114300l26705,152400c-5606,173941,10830,-6350,7655,180975xe" fillcolor="#ed7d31 [3205]" strokecolor="#ed7d31 [3205]" strokeweight="1pt">
                <v:fill opacity="22873f"/>
                <v:stroke joinstyle="miter"/>
                <v:path arrowok="t" o:connecttype="custom" o:connectlocs="7775,190471;7775,1343320;27124,1553840;36798,1593940;46472,1694187;56146,1734286;75495,1854584;94843,1914732;181912,1984906;210935,2004955;239958,2025005;298003,2055079;307678,2085154;375397,2195426;404420,2215476;462466,2265600;491489,2295674;520512,2315724;588232,2365847;636603,2415971;675300,2456070;713997,2476120;743020,2496170;791391,2556318;849437,2636516;878460,2666591;946180,2746789;984877,2806938;1023574,2867086;1071945,2927235;1129991,2957309;1207385,2997408;1275105,3047532;1342825,3077607;1371848,3107681;1429894,3147780;1449242,3177854;1478265,3217954;1536311,3318201;1565334,3348276;1584682,3408424;1623379,3478598;1642728,3508672;1662076,3548771;1691099,3578846;1710448,3608920;1739471,3638994;1816865,3729217;1855562,3739242;1884585,3769316;1952305,3809415;2010350,3829465;2087744,3859539;2145790,3869564;2194162,3889614;2223184,3899638;2261881,3919688;2319927,3939738;2348950,3959787;2406996,3979837;2436018,4009911;2494064,4050010;2581133,4120183;2619830,4140233;2668201,4150258;2697224,4160283;2764944,4180332;3035824,4140233;3064846,4100134;3074521,4009911;3084195,3789366;3064846,3498647;3055172,3448523;3045498,3137755;3026149,3077607;3006801,2977359;2997127,2927235;2968104,2806938;2958429,2766839;2939081,2706690;2929407,2586393;2939081,2385897;2948755,2325748;2958429,2245550;2939081,771908;2910058,681685;2861687,531313;2822990,390966;2803641,280694;2793967,250619;2774618,180446;2755270,100248;2745595,70173;2726247,0;1729796,10025;1604031,30074;1507288,40099;1352499,60149;423769,70173;356049,80198;210935,100248;85169,120297;27124,160396;7775,190471" o:connectangles="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>
        <w:t>Neighborhoods North VS South</w:t>
      </w:r>
    </w:p>
    <w:p w:rsidR="006C7534" w:rsidRDefault="000E15C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343275</wp:posOffset>
                </wp:positionH>
                <wp:positionV relativeFrom="paragraph">
                  <wp:posOffset>401319</wp:posOffset>
                </wp:positionV>
                <wp:extent cx="2047875" cy="258127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2581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C7534" w:rsidRDefault="000E5114" w:rsidP="000E5114">
                            <w:pPr>
                              <w:spacing w:after="0" w:line="276" w:lineRule="auto"/>
                            </w:pPr>
                            <w:r>
                              <w:t xml:space="preserve">1. </w:t>
                            </w:r>
                            <w:r w:rsidR="006C7534" w:rsidRPr="006C7534">
                              <w:t>Bloomington Heights</w:t>
                            </w:r>
                          </w:p>
                          <w:p w:rsidR="003D6439" w:rsidRDefault="000E5114" w:rsidP="000E5114">
                            <w:pPr>
                              <w:spacing w:after="0" w:line="276" w:lineRule="auto"/>
                            </w:pPr>
                            <w:r>
                              <w:t xml:space="preserve">2. </w:t>
                            </w:r>
                            <w:r w:rsidR="006C7534" w:rsidRPr="006C7534">
                              <w:t>Brookside</w:t>
                            </w:r>
                          </w:p>
                          <w:p w:rsidR="006C7534" w:rsidRDefault="000E5114" w:rsidP="000E5114">
                            <w:pPr>
                              <w:spacing w:after="0" w:line="276" w:lineRule="auto"/>
                            </w:pPr>
                            <w:r>
                              <w:t xml:space="preserve">3. </w:t>
                            </w:r>
                            <w:r w:rsidR="006C7534" w:rsidRPr="006C7534">
                              <w:t>Gilbert</w:t>
                            </w:r>
                          </w:p>
                          <w:p w:rsidR="000E15C0" w:rsidRDefault="000E5114" w:rsidP="000E5114">
                            <w:pPr>
                              <w:spacing w:after="0" w:line="276" w:lineRule="auto"/>
                            </w:pPr>
                            <w:r>
                              <w:t xml:space="preserve">4. </w:t>
                            </w:r>
                            <w:r w:rsidR="000E15C0" w:rsidRPr="000E15C0">
                              <w:t>North Ames</w:t>
                            </w:r>
                          </w:p>
                          <w:p w:rsidR="000E15C0" w:rsidRDefault="000E5114" w:rsidP="000E5114">
                            <w:pPr>
                              <w:spacing w:after="0" w:line="276" w:lineRule="auto"/>
                            </w:pPr>
                            <w:r>
                              <w:t xml:space="preserve">5. </w:t>
                            </w:r>
                            <w:r w:rsidR="000E15C0" w:rsidRPr="000E15C0">
                              <w:t>Northridge</w:t>
                            </w:r>
                          </w:p>
                          <w:p w:rsidR="000E15C0" w:rsidRDefault="000E5114" w:rsidP="000E5114">
                            <w:pPr>
                              <w:spacing w:after="0" w:line="276" w:lineRule="auto"/>
                            </w:pPr>
                            <w:r>
                              <w:t xml:space="preserve">6. </w:t>
                            </w:r>
                            <w:proofErr w:type="spellStart"/>
                            <w:r w:rsidR="000E15C0" w:rsidRPr="000E15C0">
                              <w:t>Northpark</w:t>
                            </w:r>
                            <w:proofErr w:type="spellEnd"/>
                            <w:r w:rsidR="000E15C0" w:rsidRPr="000E15C0">
                              <w:t xml:space="preserve"> Villa</w:t>
                            </w:r>
                          </w:p>
                          <w:p w:rsidR="000E15C0" w:rsidRDefault="000E5114" w:rsidP="000E5114">
                            <w:pPr>
                              <w:spacing w:after="0" w:line="276" w:lineRule="auto"/>
                            </w:pPr>
                            <w:r>
                              <w:t xml:space="preserve">7. </w:t>
                            </w:r>
                            <w:r w:rsidR="000E15C0" w:rsidRPr="000E15C0">
                              <w:t>Northridge Heights</w:t>
                            </w:r>
                          </w:p>
                          <w:p w:rsidR="000E15C0" w:rsidRDefault="000E5114" w:rsidP="000E5114">
                            <w:pPr>
                              <w:spacing w:after="0" w:line="276" w:lineRule="auto"/>
                            </w:pPr>
                            <w:r>
                              <w:t xml:space="preserve">8. </w:t>
                            </w:r>
                            <w:r w:rsidR="000E15C0" w:rsidRPr="000E15C0">
                              <w:t>Northwest Ames</w:t>
                            </w:r>
                          </w:p>
                          <w:p w:rsidR="000E15C0" w:rsidRDefault="000E5114" w:rsidP="000E5114">
                            <w:pPr>
                              <w:spacing w:after="0" w:line="276" w:lineRule="auto"/>
                            </w:pPr>
                            <w:r>
                              <w:t xml:space="preserve">9. </w:t>
                            </w:r>
                            <w:r w:rsidR="000E15C0" w:rsidRPr="000E15C0">
                              <w:t>Old Town</w:t>
                            </w:r>
                          </w:p>
                          <w:p w:rsidR="000E15C0" w:rsidRDefault="000E5114" w:rsidP="000E5114">
                            <w:pPr>
                              <w:spacing w:after="0" w:line="276" w:lineRule="auto"/>
                            </w:pPr>
                            <w:r>
                              <w:t xml:space="preserve">10. </w:t>
                            </w:r>
                            <w:r w:rsidR="000E15C0" w:rsidRPr="000E15C0">
                              <w:t>Somerset</w:t>
                            </w:r>
                          </w:p>
                          <w:p w:rsidR="000E15C0" w:rsidRDefault="000E5114" w:rsidP="000E5114">
                            <w:pPr>
                              <w:spacing w:after="0" w:line="276" w:lineRule="auto"/>
                            </w:pPr>
                            <w:r>
                              <w:t xml:space="preserve">11. </w:t>
                            </w:r>
                            <w:r w:rsidR="000E15C0" w:rsidRPr="000E15C0">
                              <w:t>Stone Brook</w:t>
                            </w:r>
                          </w:p>
                          <w:p w:rsidR="006C7534" w:rsidRDefault="003D6439" w:rsidP="003D6439">
                            <w:pPr>
                              <w:spacing w:after="0" w:line="276" w:lineRule="auto"/>
                            </w:pPr>
                            <w:r>
                              <w:t xml:space="preserve">12. </w:t>
                            </w:r>
                            <w:proofErr w:type="spellStart"/>
                            <w:r w:rsidRPr="003D6439">
                              <w:t>Briardal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63.25pt;margin-top:31.6pt;width:161.25pt;height:20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" fillcolor="white [3201]" strokeweight=".5pt">
                <v:textbox>
                  <w:txbxContent>
                    <w:p w:rsidR="006C7534" w:rsidRDefault="000E5114" w:rsidP="000E5114">
                      <w:pPr>
                        <w:spacing w:after="0" w:line="276" w:lineRule="auto"/>
                      </w:pPr>
                      <w:r>
                        <w:t xml:space="preserve">1. </w:t>
                      </w:r>
                      <w:r w:rsidR="006C7534" w:rsidRPr="006C7534">
                        <w:t>Bloomington Heights</w:t>
                      </w:r>
                    </w:p>
                    <w:p w:rsidR="003D6439" w:rsidRDefault="000E5114" w:rsidP="000E5114">
                      <w:pPr>
                        <w:spacing w:after="0" w:line="276" w:lineRule="auto"/>
                      </w:pPr>
                      <w:r>
                        <w:t xml:space="preserve">2. </w:t>
                      </w:r>
                      <w:r w:rsidR="006C7534" w:rsidRPr="006C7534">
                        <w:t>Brookside</w:t>
                      </w:r>
                    </w:p>
                    <w:p w:rsidR="006C7534" w:rsidRDefault="000E5114" w:rsidP="000E5114">
                      <w:pPr>
                        <w:spacing w:after="0" w:line="276" w:lineRule="auto"/>
                      </w:pPr>
                      <w:r>
                        <w:t xml:space="preserve">3. </w:t>
                      </w:r>
                      <w:r w:rsidR="006C7534" w:rsidRPr="006C7534">
                        <w:t>Gilbert</w:t>
                      </w:r>
                    </w:p>
                    <w:p w:rsidR="000E15C0" w:rsidRDefault="000E5114" w:rsidP="000E5114">
                      <w:pPr>
                        <w:spacing w:after="0" w:line="276" w:lineRule="auto"/>
                      </w:pPr>
                      <w:r>
                        <w:t xml:space="preserve">4. </w:t>
                      </w:r>
                      <w:r w:rsidR="000E15C0" w:rsidRPr="000E15C0">
                        <w:t>North Ames</w:t>
                      </w:r>
                    </w:p>
                    <w:p w:rsidR="000E15C0" w:rsidRDefault="000E5114" w:rsidP="000E5114">
                      <w:pPr>
                        <w:spacing w:after="0" w:line="276" w:lineRule="auto"/>
                      </w:pPr>
                      <w:r>
                        <w:t xml:space="preserve">5. </w:t>
                      </w:r>
                      <w:r w:rsidR="000E15C0" w:rsidRPr="000E15C0">
                        <w:t>Northridge</w:t>
                      </w:r>
                    </w:p>
                    <w:p w:rsidR="000E15C0" w:rsidRDefault="000E5114" w:rsidP="000E5114">
                      <w:pPr>
                        <w:spacing w:after="0" w:line="276" w:lineRule="auto"/>
                      </w:pPr>
                      <w:r>
                        <w:t xml:space="preserve">6. </w:t>
                      </w:r>
                      <w:proofErr w:type="spellStart"/>
                      <w:r w:rsidR="000E15C0" w:rsidRPr="000E15C0">
                        <w:t>Northpark</w:t>
                      </w:r>
                      <w:proofErr w:type="spellEnd"/>
                      <w:r w:rsidR="000E15C0" w:rsidRPr="000E15C0">
                        <w:t xml:space="preserve"> Villa</w:t>
                      </w:r>
                    </w:p>
                    <w:p w:rsidR="000E15C0" w:rsidRDefault="000E5114" w:rsidP="000E5114">
                      <w:pPr>
                        <w:spacing w:after="0" w:line="276" w:lineRule="auto"/>
                      </w:pPr>
                      <w:r>
                        <w:t xml:space="preserve">7. </w:t>
                      </w:r>
                      <w:r w:rsidR="000E15C0" w:rsidRPr="000E15C0">
                        <w:t>Northridge Heights</w:t>
                      </w:r>
                    </w:p>
                    <w:p w:rsidR="000E15C0" w:rsidRDefault="000E5114" w:rsidP="000E5114">
                      <w:pPr>
                        <w:spacing w:after="0" w:line="276" w:lineRule="auto"/>
                      </w:pPr>
                      <w:r>
                        <w:t xml:space="preserve">8. </w:t>
                      </w:r>
                      <w:r w:rsidR="000E15C0" w:rsidRPr="000E15C0">
                        <w:t>Northwest Ames</w:t>
                      </w:r>
                    </w:p>
                    <w:p w:rsidR="000E15C0" w:rsidRDefault="000E5114" w:rsidP="000E5114">
                      <w:pPr>
                        <w:spacing w:after="0" w:line="276" w:lineRule="auto"/>
                      </w:pPr>
                      <w:r>
                        <w:t xml:space="preserve">9. </w:t>
                      </w:r>
                      <w:r w:rsidR="000E15C0" w:rsidRPr="000E15C0">
                        <w:t>Old Town</w:t>
                      </w:r>
                    </w:p>
                    <w:p w:rsidR="000E15C0" w:rsidRDefault="000E5114" w:rsidP="000E5114">
                      <w:pPr>
                        <w:spacing w:after="0" w:line="276" w:lineRule="auto"/>
                      </w:pPr>
                      <w:r>
                        <w:t xml:space="preserve">10. </w:t>
                      </w:r>
                      <w:r w:rsidR="000E15C0" w:rsidRPr="000E15C0">
                        <w:t>Somerset</w:t>
                      </w:r>
                    </w:p>
                    <w:p w:rsidR="000E15C0" w:rsidRDefault="000E5114" w:rsidP="000E5114">
                      <w:pPr>
                        <w:spacing w:after="0" w:line="276" w:lineRule="auto"/>
                      </w:pPr>
                      <w:r>
                        <w:t xml:space="preserve">11. </w:t>
                      </w:r>
                      <w:r w:rsidR="000E15C0" w:rsidRPr="000E15C0">
                        <w:t>Stone Brook</w:t>
                      </w:r>
                    </w:p>
                    <w:p w:rsidR="006C7534" w:rsidRDefault="003D6439" w:rsidP="003D6439">
                      <w:pPr>
                        <w:spacing w:after="0" w:line="276" w:lineRule="auto"/>
                      </w:pPr>
                      <w:r>
                        <w:t xml:space="preserve">12. </w:t>
                      </w:r>
                      <w:proofErr w:type="spellStart"/>
                      <w:r w:rsidRPr="003D6439">
                        <w:t>Briardal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E4266E" wp14:editId="20A336D5">
                <wp:simplePos x="0" y="0"/>
                <wp:positionH relativeFrom="column">
                  <wp:posOffset>1543050</wp:posOffset>
                </wp:positionH>
                <wp:positionV relativeFrom="paragraph">
                  <wp:posOffset>3277870</wp:posOffset>
                </wp:positionV>
                <wp:extent cx="2047875" cy="2638425"/>
                <wp:effectExtent l="0" t="0" r="28575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2638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C7534" w:rsidRDefault="003D6439" w:rsidP="000E5114">
                            <w:pPr>
                              <w:spacing w:after="0"/>
                            </w:pPr>
                            <w:r>
                              <w:t>13</w:t>
                            </w:r>
                            <w:r w:rsidR="000E5114">
                              <w:t xml:space="preserve">. </w:t>
                            </w:r>
                            <w:r w:rsidR="006C7534" w:rsidRPr="006C7534">
                              <w:t>Bluestem</w:t>
                            </w:r>
                          </w:p>
                          <w:p w:rsidR="006C7534" w:rsidRDefault="003D6439" w:rsidP="000E5114">
                            <w:pPr>
                              <w:spacing w:after="0"/>
                            </w:pPr>
                            <w:r>
                              <w:t>14</w:t>
                            </w:r>
                            <w:r w:rsidR="000E5114">
                              <w:t xml:space="preserve">. </w:t>
                            </w:r>
                            <w:r w:rsidR="006C7534" w:rsidRPr="006C7534">
                              <w:t>Clear Creek</w:t>
                            </w:r>
                          </w:p>
                          <w:p w:rsidR="006C7534" w:rsidRDefault="003D6439" w:rsidP="000E5114">
                            <w:pPr>
                              <w:spacing w:after="0"/>
                            </w:pPr>
                            <w:r>
                              <w:t>15</w:t>
                            </w:r>
                            <w:r w:rsidR="000E5114">
                              <w:t xml:space="preserve">. </w:t>
                            </w:r>
                            <w:r w:rsidR="006C7534" w:rsidRPr="006C7534">
                              <w:t>College Creek</w:t>
                            </w:r>
                          </w:p>
                          <w:p w:rsidR="006C7534" w:rsidRDefault="003D6439" w:rsidP="000E5114">
                            <w:pPr>
                              <w:spacing w:after="0"/>
                            </w:pPr>
                            <w:r>
                              <w:t>16</w:t>
                            </w:r>
                            <w:r w:rsidR="000E5114">
                              <w:t xml:space="preserve">. </w:t>
                            </w:r>
                            <w:r w:rsidR="006C7534" w:rsidRPr="006C7534">
                              <w:t>Crawford</w:t>
                            </w:r>
                          </w:p>
                          <w:p w:rsidR="006C7534" w:rsidRDefault="003D6439" w:rsidP="000E5114">
                            <w:pPr>
                              <w:spacing w:after="0"/>
                            </w:pPr>
                            <w:r>
                              <w:t>17</w:t>
                            </w:r>
                            <w:r w:rsidR="000E5114">
                              <w:t xml:space="preserve">. </w:t>
                            </w:r>
                            <w:r w:rsidR="006C7534" w:rsidRPr="006C7534">
                              <w:t>Edwards</w:t>
                            </w:r>
                          </w:p>
                          <w:p w:rsidR="000E15C0" w:rsidRDefault="003D6439" w:rsidP="000E5114">
                            <w:pPr>
                              <w:spacing w:after="0"/>
                            </w:pPr>
                            <w:r>
                              <w:t>18</w:t>
                            </w:r>
                            <w:r w:rsidR="000E5114">
                              <w:t xml:space="preserve">. </w:t>
                            </w:r>
                            <w:r w:rsidR="000E15C0" w:rsidRPr="000E15C0">
                              <w:t>Meadow Village</w:t>
                            </w:r>
                          </w:p>
                          <w:p w:rsidR="000E15C0" w:rsidRDefault="003D6439" w:rsidP="000E5114">
                            <w:pPr>
                              <w:spacing w:after="0"/>
                            </w:pPr>
                            <w:r>
                              <w:t>19</w:t>
                            </w:r>
                            <w:r w:rsidR="000E5114">
                              <w:t xml:space="preserve">. </w:t>
                            </w:r>
                            <w:r w:rsidR="000E15C0" w:rsidRPr="000E15C0">
                              <w:t>Mitchell</w:t>
                            </w:r>
                          </w:p>
                          <w:p w:rsidR="000E15C0" w:rsidRDefault="003D6439" w:rsidP="000E5114">
                            <w:pPr>
                              <w:spacing w:after="0"/>
                            </w:pPr>
                            <w:r>
                              <w:t>20</w:t>
                            </w:r>
                            <w:r w:rsidR="000E5114">
                              <w:t xml:space="preserve">. </w:t>
                            </w:r>
                            <w:r w:rsidR="000E15C0" w:rsidRPr="000E15C0">
                              <w:t>South &amp; West of Iowa State University</w:t>
                            </w:r>
                          </w:p>
                          <w:p w:rsidR="000E15C0" w:rsidRDefault="003D6439" w:rsidP="000E5114">
                            <w:pPr>
                              <w:spacing w:after="0"/>
                            </w:pPr>
                            <w:r>
                              <w:t>21</w:t>
                            </w:r>
                            <w:r w:rsidR="000E5114">
                              <w:t xml:space="preserve">. </w:t>
                            </w:r>
                            <w:r w:rsidR="000E15C0" w:rsidRPr="000E15C0">
                              <w:t>Sawyer</w:t>
                            </w:r>
                          </w:p>
                          <w:p w:rsidR="000E15C0" w:rsidRDefault="003D6439" w:rsidP="000E5114">
                            <w:pPr>
                              <w:spacing w:after="0"/>
                            </w:pPr>
                            <w:r>
                              <w:t>22</w:t>
                            </w:r>
                            <w:r w:rsidR="000E5114">
                              <w:t xml:space="preserve">. </w:t>
                            </w:r>
                            <w:r w:rsidR="000E15C0" w:rsidRPr="000E15C0">
                              <w:t>Sawyer West</w:t>
                            </w:r>
                          </w:p>
                          <w:p w:rsidR="000E15C0" w:rsidRDefault="003D6439" w:rsidP="000E5114">
                            <w:pPr>
                              <w:spacing w:after="0"/>
                            </w:pPr>
                            <w:r>
                              <w:t>23</w:t>
                            </w:r>
                            <w:r w:rsidR="000E5114">
                              <w:t xml:space="preserve">. </w:t>
                            </w:r>
                            <w:r w:rsidR="000E15C0" w:rsidRPr="000E15C0">
                              <w:t>Timberland</w:t>
                            </w:r>
                          </w:p>
                          <w:p w:rsidR="000E15C0" w:rsidRDefault="003D6439" w:rsidP="000E5114">
                            <w:pPr>
                              <w:spacing w:after="0"/>
                            </w:pPr>
                            <w:r>
                              <w:t>24</w:t>
                            </w:r>
                            <w:r w:rsidR="000E5114">
                              <w:t xml:space="preserve">. </w:t>
                            </w:r>
                            <w:proofErr w:type="spellStart"/>
                            <w:r w:rsidR="000E15C0" w:rsidRPr="000E15C0">
                              <w:t>Veenk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E4266E" id="Text Box 6" o:spid="_x0000_s1027" type="#_x0000_t202" style="position:absolute;margin-left:121.5pt;margin-top:258.1pt;width:161.25pt;height:207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" fillcolor="white [3201]" strokeweight=".5pt">
                <v:textbox>
                  <w:txbxContent>
                    <w:p w:rsidR="006C7534" w:rsidRDefault="003D6439" w:rsidP="000E5114">
                      <w:pPr>
                        <w:spacing w:after="0"/>
                      </w:pPr>
                      <w:r>
                        <w:t>13</w:t>
                      </w:r>
                      <w:r w:rsidR="000E5114">
                        <w:t xml:space="preserve">. </w:t>
                      </w:r>
                      <w:r w:rsidR="006C7534" w:rsidRPr="006C7534">
                        <w:t>Bluestem</w:t>
                      </w:r>
                    </w:p>
                    <w:p w:rsidR="006C7534" w:rsidRDefault="003D6439" w:rsidP="000E5114">
                      <w:pPr>
                        <w:spacing w:after="0"/>
                      </w:pPr>
                      <w:r>
                        <w:t>14</w:t>
                      </w:r>
                      <w:r w:rsidR="000E5114">
                        <w:t xml:space="preserve">. </w:t>
                      </w:r>
                      <w:r w:rsidR="006C7534" w:rsidRPr="006C7534">
                        <w:t>Clear Creek</w:t>
                      </w:r>
                    </w:p>
                    <w:p w:rsidR="006C7534" w:rsidRDefault="003D6439" w:rsidP="000E5114">
                      <w:pPr>
                        <w:spacing w:after="0"/>
                      </w:pPr>
                      <w:r>
                        <w:t>15</w:t>
                      </w:r>
                      <w:r w:rsidR="000E5114">
                        <w:t xml:space="preserve">. </w:t>
                      </w:r>
                      <w:r w:rsidR="006C7534" w:rsidRPr="006C7534">
                        <w:t>College Creek</w:t>
                      </w:r>
                    </w:p>
                    <w:p w:rsidR="006C7534" w:rsidRDefault="003D6439" w:rsidP="000E5114">
                      <w:pPr>
                        <w:spacing w:after="0"/>
                      </w:pPr>
                      <w:r>
                        <w:t>16</w:t>
                      </w:r>
                      <w:r w:rsidR="000E5114">
                        <w:t xml:space="preserve">. </w:t>
                      </w:r>
                      <w:r w:rsidR="006C7534" w:rsidRPr="006C7534">
                        <w:t>Crawford</w:t>
                      </w:r>
                    </w:p>
                    <w:p w:rsidR="006C7534" w:rsidRDefault="003D6439" w:rsidP="000E5114">
                      <w:pPr>
                        <w:spacing w:after="0"/>
                      </w:pPr>
                      <w:r>
                        <w:t>17</w:t>
                      </w:r>
                      <w:r w:rsidR="000E5114">
                        <w:t xml:space="preserve">. </w:t>
                      </w:r>
                      <w:r w:rsidR="006C7534" w:rsidRPr="006C7534">
                        <w:t>Edwards</w:t>
                      </w:r>
                    </w:p>
                    <w:p w:rsidR="000E15C0" w:rsidRDefault="003D6439" w:rsidP="000E5114">
                      <w:pPr>
                        <w:spacing w:after="0"/>
                      </w:pPr>
                      <w:r>
                        <w:t>18</w:t>
                      </w:r>
                      <w:r w:rsidR="000E5114">
                        <w:t xml:space="preserve">. </w:t>
                      </w:r>
                      <w:r w:rsidR="000E15C0" w:rsidRPr="000E15C0">
                        <w:t>Meadow Village</w:t>
                      </w:r>
                    </w:p>
                    <w:p w:rsidR="000E15C0" w:rsidRDefault="003D6439" w:rsidP="000E5114">
                      <w:pPr>
                        <w:spacing w:after="0"/>
                      </w:pPr>
                      <w:r>
                        <w:t>19</w:t>
                      </w:r>
                      <w:r w:rsidR="000E5114">
                        <w:t xml:space="preserve">. </w:t>
                      </w:r>
                      <w:r w:rsidR="000E15C0" w:rsidRPr="000E15C0">
                        <w:t>Mitchell</w:t>
                      </w:r>
                    </w:p>
                    <w:p w:rsidR="000E15C0" w:rsidRDefault="003D6439" w:rsidP="000E5114">
                      <w:pPr>
                        <w:spacing w:after="0"/>
                      </w:pPr>
                      <w:r>
                        <w:t>20</w:t>
                      </w:r>
                      <w:r w:rsidR="000E5114">
                        <w:t xml:space="preserve">. </w:t>
                      </w:r>
                      <w:r w:rsidR="000E15C0" w:rsidRPr="000E15C0">
                        <w:t>South &amp; West of Iowa State University</w:t>
                      </w:r>
                    </w:p>
                    <w:p w:rsidR="000E15C0" w:rsidRDefault="003D6439" w:rsidP="000E5114">
                      <w:pPr>
                        <w:spacing w:after="0"/>
                      </w:pPr>
                      <w:r>
                        <w:t>21</w:t>
                      </w:r>
                      <w:r w:rsidR="000E5114">
                        <w:t xml:space="preserve">. </w:t>
                      </w:r>
                      <w:r w:rsidR="000E15C0" w:rsidRPr="000E15C0">
                        <w:t>Sawyer</w:t>
                      </w:r>
                    </w:p>
                    <w:p w:rsidR="000E15C0" w:rsidRDefault="003D6439" w:rsidP="000E5114">
                      <w:pPr>
                        <w:spacing w:after="0"/>
                      </w:pPr>
                      <w:r>
                        <w:t>22</w:t>
                      </w:r>
                      <w:r w:rsidR="000E5114">
                        <w:t xml:space="preserve">. </w:t>
                      </w:r>
                      <w:r w:rsidR="000E15C0" w:rsidRPr="000E15C0">
                        <w:t>Sawyer West</w:t>
                      </w:r>
                    </w:p>
                    <w:p w:rsidR="000E15C0" w:rsidRDefault="003D6439" w:rsidP="000E5114">
                      <w:pPr>
                        <w:spacing w:after="0"/>
                      </w:pPr>
                      <w:r>
                        <w:t>23</w:t>
                      </w:r>
                      <w:r w:rsidR="000E5114">
                        <w:t xml:space="preserve">. </w:t>
                      </w:r>
                      <w:r w:rsidR="000E15C0" w:rsidRPr="000E15C0">
                        <w:t>Timberland</w:t>
                      </w:r>
                    </w:p>
                    <w:p w:rsidR="000E15C0" w:rsidRDefault="003D6439" w:rsidP="000E5114">
                      <w:pPr>
                        <w:spacing w:after="0"/>
                      </w:pPr>
                      <w:r>
                        <w:t>24</w:t>
                      </w:r>
                      <w:r w:rsidR="000E5114">
                        <w:t xml:space="preserve">. </w:t>
                      </w:r>
                      <w:proofErr w:type="spellStart"/>
                      <w:r w:rsidR="000E15C0" w:rsidRPr="000E15C0">
                        <w:t>Veenk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6C753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42950</wp:posOffset>
                </wp:positionH>
                <wp:positionV relativeFrom="paragraph">
                  <wp:posOffset>1858645</wp:posOffset>
                </wp:positionV>
                <wp:extent cx="4819650" cy="4381500"/>
                <wp:effectExtent l="0" t="0" r="19050" b="38100"/>
                <wp:wrapNone/>
                <wp:docPr id="3" name="Freeform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9650" cy="4381500"/>
                        </a:xfrm>
                        <a:custGeom>
                          <a:avLst/>
                          <a:gdLst>
                            <a:gd name="connsiteX0" fmla="*/ 171450 w 5230395"/>
                            <a:gd name="connsiteY0" fmla="*/ 85725 h 4648200"/>
                            <a:gd name="connsiteX1" fmla="*/ 1609725 w 5230395"/>
                            <a:gd name="connsiteY1" fmla="*/ 95250 h 4648200"/>
                            <a:gd name="connsiteX2" fmla="*/ 1762125 w 5230395"/>
                            <a:gd name="connsiteY2" fmla="*/ 133350 h 4648200"/>
                            <a:gd name="connsiteX3" fmla="*/ 1800225 w 5230395"/>
                            <a:gd name="connsiteY3" fmla="*/ 142875 h 4648200"/>
                            <a:gd name="connsiteX4" fmla="*/ 1828800 w 5230395"/>
                            <a:gd name="connsiteY4" fmla="*/ 152400 h 4648200"/>
                            <a:gd name="connsiteX5" fmla="*/ 1943100 w 5230395"/>
                            <a:gd name="connsiteY5" fmla="*/ 171450 h 4648200"/>
                            <a:gd name="connsiteX6" fmla="*/ 1990725 w 5230395"/>
                            <a:gd name="connsiteY6" fmla="*/ 180975 h 4648200"/>
                            <a:gd name="connsiteX7" fmla="*/ 2162175 w 5230395"/>
                            <a:gd name="connsiteY7" fmla="*/ 200025 h 4648200"/>
                            <a:gd name="connsiteX8" fmla="*/ 2219325 w 5230395"/>
                            <a:gd name="connsiteY8" fmla="*/ 228600 h 4648200"/>
                            <a:gd name="connsiteX9" fmla="*/ 2228850 w 5230395"/>
                            <a:gd name="connsiteY9" fmla="*/ 257175 h 4648200"/>
                            <a:gd name="connsiteX10" fmla="*/ 2247900 w 5230395"/>
                            <a:gd name="connsiteY10" fmla="*/ 285750 h 4648200"/>
                            <a:gd name="connsiteX11" fmla="*/ 2276475 w 5230395"/>
                            <a:gd name="connsiteY11" fmla="*/ 342900 h 4648200"/>
                            <a:gd name="connsiteX12" fmla="*/ 2286000 w 5230395"/>
                            <a:gd name="connsiteY12" fmla="*/ 381000 h 4648200"/>
                            <a:gd name="connsiteX13" fmla="*/ 2362200 w 5230395"/>
                            <a:gd name="connsiteY13" fmla="*/ 476250 h 4648200"/>
                            <a:gd name="connsiteX14" fmla="*/ 2400300 w 5230395"/>
                            <a:gd name="connsiteY14" fmla="*/ 533400 h 4648200"/>
                            <a:gd name="connsiteX15" fmla="*/ 2419350 w 5230395"/>
                            <a:gd name="connsiteY15" fmla="*/ 561975 h 4648200"/>
                            <a:gd name="connsiteX16" fmla="*/ 2438400 w 5230395"/>
                            <a:gd name="connsiteY16" fmla="*/ 590550 h 4648200"/>
                            <a:gd name="connsiteX17" fmla="*/ 2476500 w 5230395"/>
                            <a:gd name="connsiteY17" fmla="*/ 628650 h 4648200"/>
                            <a:gd name="connsiteX18" fmla="*/ 2495550 w 5230395"/>
                            <a:gd name="connsiteY18" fmla="*/ 657225 h 4648200"/>
                            <a:gd name="connsiteX19" fmla="*/ 2552700 w 5230395"/>
                            <a:gd name="connsiteY19" fmla="*/ 714375 h 4648200"/>
                            <a:gd name="connsiteX20" fmla="*/ 2600325 w 5230395"/>
                            <a:gd name="connsiteY20" fmla="*/ 781050 h 4648200"/>
                            <a:gd name="connsiteX21" fmla="*/ 2628900 w 5230395"/>
                            <a:gd name="connsiteY21" fmla="*/ 800100 h 4648200"/>
                            <a:gd name="connsiteX22" fmla="*/ 2686050 w 5230395"/>
                            <a:gd name="connsiteY22" fmla="*/ 857250 h 4648200"/>
                            <a:gd name="connsiteX23" fmla="*/ 2752725 w 5230395"/>
                            <a:gd name="connsiteY23" fmla="*/ 904875 h 4648200"/>
                            <a:gd name="connsiteX24" fmla="*/ 2809875 w 5230395"/>
                            <a:gd name="connsiteY24" fmla="*/ 942975 h 4648200"/>
                            <a:gd name="connsiteX25" fmla="*/ 2838450 w 5230395"/>
                            <a:gd name="connsiteY25" fmla="*/ 971550 h 4648200"/>
                            <a:gd name="connsiteX26" fmla="*/ 2933700 w 5230395"/>
                            <a:gd name="connsiteY26" fmla="*/ 1028700 h 4648200"/>
                            <a:gd name="connsiteX27" fmla="*/ 2981325 w 5230395"/>
                            <a:gd name="connsiteY27" fmla="*/ 1057275 h 4648200"/>
                            <a:gd name="connsiteX28" fmla="*/ 3038475 w 5230395"/>
                            <a:gd name="connsiteY28" fmla="*/ 1095375 h 4648200"/>
                            <a:gd name="connsiteX29" fmla="*/ 3076575 w 5230395"/>
                            <a:gd name="connsiteY29" fmla="*/ 1123950 h 4648200"/>
                            <a:gd name="connsiteX30" fmla="*/ 3152775 w 5230395"/>
                            <a:gd name="connsiteY30" fmla="*/ 1171575 h 4648200"/>
                            <a:gd name="connsiteX31" fmla="*/ 3219450 w 5230395"/>
                            <a:gd name="connsiteY31" fmla="*/ 1219200 h 4648200"/>
                            <a:gd name="connsiteX32" fmla="*/ 3276600 w 5230395"/>
                            <a:gd name="connsiteY32" fmla="*/ 1266825 h 4648200"/>
                            <a:gd name="connsiteX33" fmla="*/ 3362325 w 5230395"/>
                            <a:gd name="connsiteY33" fmla="*/ 1333500 h 4648200"/>
                            <a:gd name="connsiteX34" fmla="*/ 3400425 w 5230395"/>
                            <a:gd name="connsiteY34" fmla="*/ 1362075 h 4648200"/>
                            <a:gd name="connsiteX35" fmla="*/ 3429000 w 5230395"/>
                            <a:gd name="connsiteY35" fmla="*/ 1381125 h 4648200"/>
                            <a:gd name="connsiteX36" fmla="*/ 3524250 w 5230395"/>
                            <a:gd name="connsiteY36" fmla="*/ 1485900 h 4648200"/>
                            <a:gd name="connsiteX37" fmla="*/ 3581400 w 5230395"/>
                            <a:gd name="connsiteY37" fmla="*/ 1543050 h 4648200"/>
                            <a:gd name="connsiteX38" fmla="*/ 3629025 w 5230395"/>
                            <a:gd name="connsiteY38" fmla="*/ 1600200 h 4648200"/>
                            <a:gd name="connsiteX39" fmla="*/ 3638550 w 5230395"/>
                            <a:gd name="connsiteY39" fmla="*/ 1628775 h 4648200"/>
                            <a:gd name="connsiteX40" fmla="*/ 3695700 w 5230395"/>
                            <a:gd name="connsiteY40" fmla="*/ 1724025 h 4648200"/>
                            <a:gd name="connsiteX41" fmla="*/ 3743325 w 5230395"/>
                            <a:gd name="connsiteY41" fmla="*/ 1800225 h 4648200"/>
                            <a:gd name="connsiteX42" fmla="*/ 3752850 w 5230395"/>
                            <a:gd name="connsiteY42" fmla="*/ 1828800 h 4648200"/>
                            <a:gd name="connsiteX43" fmla="*/ 3790950 w 5230395"/>
                            <a:gd name="connsiteY43" fmla="*/ 1885950 h 4648200"/>
                            <a:gd name="connsiteX44" fmla="*/ 3800475 w 5230395"/>
                            <a:gd name="connsiteY44" fmla="*/ 1914525 h 4648200"/>
                            <a:gd name="connsiteX45" fmla="*/ 3838575 w 5230395"/>
                            <a:gd name="connsiteY45" fmla="*/ 1952625 h 4648200"/>
                            <a:gd name="connsiteX46" fmla="*/ 3876675 w 5230395"/>
                            <a:gd name="connsiteY46" fmla="*/ 2009775 h 4648200"/>
                            <a:gd name="connsiteX47" fmla="*/ 3905250 w 5230395"/>
                            <a:gd name="connsiteY47" fmla="*/ 2038350 h 4648200"/>
                            <a:gd name="connsiteX48" fmla="*/ 3924300 w 5230395"/>
                            <a:gd name="connsiteY48" fmla="*/ 2066925 h 4648200"/>
                            <a:gd name="connsiteX49" fmla="*/ 3952875 w 5230395"/>
                            <a:gd name="connsiteY49" fmla="*/ 2085975 h 4648200"/>
                            <a:gd name="connsiteX50" fmla="*/ 3990975 w 5230395"/>
                            <a:gd name="connsiteY50" fmla="*/ 2114550 h 4648200"/>
                            <a:gd name="connsiteX51" fmla="*/ 4019550 w 5230395"/>
                            <a:gd name="connsiteY51" fmla="*/ 2133600 h 4648200"/>
                            <a:gd name="connsiteX52" fmla="*/ 4057650 w 5230395"/>
                            <a:gd name="connsiteY52" fmla="*/ 2162175 h 4648200"/>
                            <a:gd name="connsiteX53" fmla="*/ 4086225 w 5230395"/>
                            <a:gd name="connsiteY53" fmla="*/ 2171700 h 4648200"/>
                            <a:gd name="connsiteX54" fmla="*/ 4143375 w 5230395"/>
                            <a:gd name="connsiteY54" fmla="*/ 2219325 h 4648200"/>
                            <a:gd name="connsiteX55" fmla="*/ 4171950 w 5230395"/>
                            <a:gd name="connsiteY55" fmla="*/ 2228850 h 4648200"/>
                            <a:gd name="connsiteX56" fmla="*/ 4219575 w 5230395"/>
                            <a:gd name="connsiteY56" fmla="*/ 2257425 h 4648200"/>
                            <a:gd name="connsiteX57" fmla="*/ 4295775 w 5230395"/>
                            <a:gd name="connsiteY57" fmla="*/ 2286000 h 4648200"/>
                            <a:gd name="connsiteX58" fmla="*/ 4362450 w 5230395"/>
                            <a:gd name="connsiteY58" fmla="*/ 2333625 h 4648200"/>
                            <a:gd name="connsiteX59" fmla="*/ 4448175 w 5230395"/>
                            <a:gd name="connsiteY59" fmla="*/ 2362200 h 4648200"/>
                            <a:gd name="connsiteX60" fmla="*/ 4486275 w 5230395"/>
                            <a:gd name="connsiteY60" fmla="*/ 2381250 h 4648200"/>
                            <a:gd name="connsiteX61" fmla="*/ 4514850 w 5230395"/>
                            <a:gd name="connsiteY61" fmla="*/ 2390775 h 4648200"/>
                            <a:gd name="connsiteX62" fmla="*/ 4581525 w 5230395"/>
                            <a:gd name="connsiteY62" fmla="*/ 2428875 h 4648200"/>
                            <a:gd name="connsiteX63" fmla="*/ 4610100 w 5230395"/>
                            <a:gd name="connsiteY63" fmla="*/ 2447925 h 4648200"/>
                            <a:gd name="connsiteX64" fmla="*/ 4686300 w 5230395"/>
                            <a:gd name="connsiteY64" fmla="*/ 2505075 h 4648200"/>
                            <a:gd name="connsiteX65" fmla="*/ 4724400 w 5230395"/>
                            <a:gd name="connsiteY65" fmla="*/ 2524125 h 4648200"/>
                            <a:gd name="connsiteX66" fmla="*/ 4752975 w 5230395"/>
                            <a:gd name="connsiteY66" fmla="*/ 2552700 h 4648200"/>
                            <a:gd name="connsiteX67" fmla="*/ 4810125 w 5230395"/>
                            <a:gd name="connsiteY67" fmla="*/ 2590800 h 4648200"/>
                            <a:gd name="connsiteX68" fmla="*/ 4829175 w 5230395"/>
                            <a:gd name="connsiteY68" fmla="*/ 2619375 h 4648200"/>
                            <a:gd name="connsiteX69" fmla="*/ 4857750 w 5230395"/>
                            <a:gd name="connsiteY69" fmla="*/ 2638425 h 4648200"/>
                            <a:gd name="connsiteX70" fmla="*/ 4867275 w 5230395"/>
                            <a:gd name="connsiteY70" fmla="*/ 2667000 h 4648200"/>
                            <a:gd name="connsiteX71" fmla="*/ 4933950 w 5230395"/>
                            <a:gd name="connsiteY71" fmla="*/ 2733675 h 4648200"/>
                            <a:gd name="connsiteX72" fmla="*/ 4962525 w 5230395"/>
                            <a:gd name="connsiteY72" fmla="*/ 2762250 h 4648200"/>
                            <a:gd name="connsiteX73" fmla="*/ 5000625 w 5230395"/>
                            <a:gd name="connsiteY73" fmla="*/ 2819400 h 4648200"/>
                            <a:gd name="connsiteX74" fmla="*/ 5019675 w 5230395"/>
                            <a:gd name="connsiteY74" fmla="*/ 2847975 h 4648200"/>
                            <a:gd name="connsiteX75" fmla="*/ 5048250 w 5230395"/>
                            <a:gd name="connsiteY75" fmla="*/ 2905125 h 4648200"/>
                            <a:gd name="connsiteX76" fmla="*/ 5086350 w 5230395"/>
                            <a:gd name="connsiteY76" fmla="*/ 2962275 h 4648200"/>
                            <a:gd name="connsiteX77" fmla="*/ 5114925 w 5230395"/>
                            <a:gd name="connsiteY77" fmla="*/ 3019425 h 4648200"/>
                            <a:gd name="connsiteX78" fmla="*/ 5124450 w 5230395"/>
                            <a:gd name="connsiteY78" fmla="*/ 3057525 h 4648200"/>
                            <a:gd name="connsiteX79" fmla="*/ 5133975 w 5230395"/>
                            <a:gd name="connsiteY79" fmla="*/ 3086100 h 4648200"/>
                            <a:gd name="connsiteX80" fmla="*/ 5143500 w 5230395"/>
                            <a:gd name="connsiteY80" fmla="*/ 3124200 h 4648200"/>
                            <a:gd name="connsiteX81" fmla="*/ 5153025 w 5230395"/>
                            <a:gd name="connsiteY81" fmla="*/ 3152775 h 4648200"/>
                            <a:gd name="connsiteX82" fmla="*/ 5172075 w 5230395"/>
                            <a:gd name="connsiteY82" fmla="*/ 3267075 h 4648200"/>
                            <a:gd name="connsiteX83" fmla="*/ 5181600 w 5230395"/>
                            <a:gd name="connsiteY83" fmla="*/ 3305175 h 4648200"/>
                            <a:gd name="connsiteX84" fmla="*/ 5191125 w 5230395"/>
                            <a:gd name="connsiteY84" fmla="*/ 3371850 h 4648200"/>
                            <a:gd name="connsiteX85" fmla="*/ 5200650 w 5230395"/>
                            <a:gd name="connsiteY85" fmla="*/ 3695700 h 4648200"/>
                            <a:gd name="connsiteX86" fmla="*/ 5219700 w 5230395"/>
                            <a:gd name="connsiteY86" fmla="*/ 3848100 h 4648200"/>
                            <a:gd name="connsiteX87" fmla="*/ 5219700 w 5230395"/>
                            <a:gd name="connsiteY87" fmla="*/ 4076700 h 4648200"/>
                            <a:gd name="connsiteX88" fmla="*/ 5143500 w 5230395"/>
                            <a:gd name="connsiteY88" fmla="*/ 4114800 h 4648200"/>
                            <a:gd name="connsiteX89" fmla="*/ 5095875 w 5230395"/>
                            <a:gd name="connsiteY89" fmla="*/ 4133850 h 4648200"/>
                            <a:gd name="connsiteX90" fmla="*/ 5067300 w 5230395"/>
                            <a:gd name="connsiteY90" fmla="*/ 4143375 h 4648200"/>
                            <a:gd name="connsiteX91" fmla="*/ 5010150 w 5230395"/>
                            <a:gd name="connsiteY91" fmla="*/ 4171950 h 4648200"/>
                            <a:gd name="connsiteX92" fmla="*/ 4943475 w 5230395"/>
                            <a:gd name="connsiteY92" fmla="*/ 4200525 h 4648200"/>
                            <a:gd name="connsiteX93" fmla="*/ 4867275 w 5230395"/>
                            <a:gd name="connsiteY93" fmla="*/ 4257675 h 4648200"/>
                            <a:gd name="connsiteX94" fmla="*/ 4724400 w 5230395"/>
                            <a:gd name="connsiteY94" fmla="*/ 4352925 h 4648200"/>
                            <a:gd name="connsiteX95" fmla="*/ 4562475 w 5230395"/>
                            <a:gd name="connsiteY95" fmla="*/ 4476750 h 4648200"/>
                            <a:gd name="connsiteX96" fmla="*/ 4362450 w 5230395"/>
                            <a:gd name="connsiteY96" fmla="*/ 4591050 h 4648200"/>
                            <a:gd name="connsiteX97" fmla="*/ 4276725 w 5230395"/>
                            <a:gd name="connsiteY97" fmla="*/ 4619625 h 4648200"/>
                            <a:gd name="connsiteX98" fmla="*/ 4124325 w 5230395"/>
                            <a:gd name="connsiteY98" fmla="*/ 4648200 h 4648200"/>
                            <a:gd name="connsiteX99" fmla="*/ 4086225 w 5230395"/>
                            <a:gd name="connsiteY99" fmla="*/ 4638675 h 4648200"/>
                            <a:gd name="connsiteX100" fmla="*/ 4057650 w 5230395"/>
                            <a:gd name="connsiteY100" fmla="*/ 4581525 h 4648200"/>
                            <a:gd name="connsiteX101" fmla="*/ 4048125 w 5230395"/>
                            <a:gd name="connsiteY101" fmla="*/ 4552950 h 4648200"/>
                            <a:gd name="connsiteX102" fmla="*/ 3905250 w 5230395"/>
                            <a:gd name="connsiteY102" fmla="*/ 4419600 h 4648200"/>
                            <a:gd name="connsiteX103" fmla="*/ 3752850 w 5230395"/>
                            <a:gd name="connsiteY103" fmla="*/ 4362450 h 4648200"/>
                            <a:gd name="connsiteX104" fmla="*/ 3676650 w 5230395"/>
                            <a:gd name="connsiteY104" fmla="*/ 4333875 h 4648200"/>
                            <a:gd name="connsiteX105" fmla="*/ 3600450 w 5230395"/>
                            <a:gd name="connsiteY105" fmla="*/ 4324350 h 4648200"/>
                            <a:gd name="connsiteX106" fmla="*/ 3533775 w 5230395"/>
                            <a:gd name="connsiteY106" fmla="*/ 4314825 h 4648200"/>
                            <a:gd name="connsiteX107" fmla="*/ 3476625 w 5230395"/>
                            <a:gd name="connsiteY107" fmla="*/ 4305300 h 4648200"/>
                            <a:gd name="connsiteX108" fmla="*/ 3448050 w 5230395"/>
                            <a:gd name="connsiteY108" fmla="*/ 4295775 h 4648200"/>
                            <a:gd name="connsiteX109" fmla="*/ 3381375 w 5230395"/>
                            <a:gd name="connsiteY109" fmla="*/ 4286250 h 4648200"/>
                            <a:gd name="connsiteX110" fmla="*/ 3352800 w 5230395"/>
                            <a:gd name="connsiteY110" fmla="*/ 4267200 h 4648200"/>
                            <a:gd name="connsiteX111" fmla="*/ 3286125 w 5230395"/>
                            <a:gd name="connsiteY111" fmla="*/ 4248150 h 4648200"/>
                            <a:gd name="connsiteX112" fmla="*/ 3105150 w 5230395"/>
                            <a:gd name="connsiteY112" fmla="*/ 4191000 h 4648200"/>
                            <a:gd name="connsiteX113" fmla="*/ 3000375 w 5230395"/>
                            <a:gd name="connsiteY113" fmla="*/ 4152900 h 4648200"/>
                            <a:gd name="connsiteX114" fmla="*/ 1895475 w 5230395"/>
                            <a:gd name="connsiteY114" fmla="*/ 4152900 h 4648200"/>
                            <a:gd name="connsiteX115" fmla="*/ 1857375 w 5230395"/>
                            <a:gd name="connsiteY115" fmla="*/ 4133850 h 4648200"/>
                            <a:gd name="connsiteX116" fmla="*/ 1771650 w 5230395"/>
                            <a:gd name="connsiteY116" fmla="*/ 4076700 h 4648200"/>
                            <a:gd name="connsiteX117" fmla="*/ 1609725 w 5230395"/>
                            <a:gd name="connsiteY117" fmla="*/ 4000500 h 4648200"/>
                            <a:gd name="connsiteX118" fmla="*/ 1571625 w 5230395"/>
                            <a:gd name="connsiteY118" fmla="*/ 3990975 h 4648200"/>
                            <a:gd name="connsiteX119" fmla="*/ 1476375 w 5230395"/>
                            <a:gd name="connsiteY119" fmla="*/ 3933825 h 4648200"/>
                            <a:gd name="connsiteX120" fmla="*/ 1438275 w 5230395"/>
                            <a:gd name="connsiteY120" fmla="*/ 3914775 h 4648200"/>
                            <a:gd name="connsiteX121" fmla="*/ 1409700 w 5230395"/>
                            <a:gd name="connsiteY121" fmla="*/ 3895725 h 4648200"/>
                            <a:gd name="connsiteX122" fmla="*/ 1362075 w 5230395"/>
                            <a:gd name="connsiteY122" fmla="*/ 3876675 h 4648200"/>
                            <a:gd name="connsiteX123" fmla="*/ 1314450 w 5230395"/>
                            <a:gd name="connsiteY123" fmla="*/ 3848100 h 4648200"/>
                            <a:gd name="connsiteX124" fmla="*/ 1276350 w 5230395"/>
                            <a:gd name="connsiteY124" fmla="*/ 3829050 h 4648200"/>
                            <a:gd name="connsiteX125" fmla="*/ 1171575 w 5230395"/>
                            <a:gd name="connsiteY125" fmla="*/ 3771900 h 4648200"/>
                            <a:gd name="connsiteX126" fmla="*/ 1076325 w 5230395"/>
                            <a:gd name="connsiteY126" fmla="*/ 3743325 h 4648200"/>
                            <a:gd name="connsiteX127" fmla="*/ 1047750 w 5230395"/>
                            <a:gd name="connsiteY127" fmla="*/ 3733800 h 4648200"/>
                            <a:gd name="connsiteX128" fmla="*/ 990600 w 5230395"/>
                            <a:gd name="connsiteY128" fmla="*/ 3705225 h 4648200"/>
                            <a:gd name="connsiteX129" fmla="*/ 962025 w 5230395"/>
                            <a:gd name="connsiteY129" fmla="*/ 3686175 h 4648200"/>
                            <a:gd name="connsiteX130" fmla="*/ 809625 w 5230395"/>
                            <a:gd name="connsiteY130" fmla="*/ 3629025 h 4648200"/>
                            <a:gd name="connsiteX131" fmla="*/ 742950 w 5230395"/>
                            <a:gd name="connsiteY131" fmla="*/ 3600450 h 4648200"/>
                            <a:gd name="connsiteX132" fmla="*/ 685800 w 5230395"/>
                            <a:gd name="connsiteY132" fmla="*/ 3581400 h 4648200"/>
                            <a:gd name="connsiteX133" fmla="*/ 619125 w 5230395"/>
                            <a:gd name="connsiteY133" fmla="*/ 3552825 h 4648200"/>
                            <a:gd name="connsiteX134" fmla="*/ 533400 w 5230395"/>
                            <a:gd name="connsiteY134" fmla="*/ 3438525 h 4648200"/>
                            <a:gd name="connsiteX135" fmla="*/ 476250 w 5230395"/>
                            <a:gd name="connsiteY135" fmla="*/ 3305175 h 4648200"/>
                            <a:gd name="connsiteX136" fmla="*/ 438150 w 5230395"/>
                            <a:gd name="connsiteY136" fmla="*/ 3238500 h 4648200"/>
                            <a:gd name="connsiteX137" fmla="*/ 333375 w 5230395"/>
                            <a:gd name="connsiteY137" fmla="*/ 3048000 h 4648200"/>
                            <a:gd name="connsiteX138" fmla="*/ 304800 w 5230395"/>
                            <a:gd name="connsiteY138" fmla="*/ 3009900 h 4648200"/>
                            <a:gd name="connsiteX139" fmla="*/ 285750 w 5230395"/>
                            <a:gd name="connsiteY139" fmla="*/ 2943225 h 4648200"/>
                            <a:gd name="connsiteX140" fmla="*/ 238125 w 5230395"/>
                            <a:gd name="connsiteY140" fmla="*/ 2857500 h 4648200"/>
                            <a:gd name="connsiteX141" fmla="*/ 200025 w 5230395"/>
                            <a:gd name="connsiteY141" fmla="*/ 2724150 h 4648200"/>
                            <a:gd name="connsiteX142" fmla="*/ 104775 w 5230395"/>
                            <a:gd name="connsiteY142" fmla="*/ 2495550 h 4648200"/>
                            <a:gd name="connsiteX143" fmla="*/ 76200 w 5230395"/>
                            <a:gd name="connsiteY143" fmla="*/ 2400300 h 4648200"/>
                            <a:gd name="connsiteX144" fmla="*/ 66675 w 5230395"/>
                            <a:gd name="connsiteY144" fmla="*/ 2314575 h 4648200"/>
                            <a:gd name="connsiteX145" fmla="*/ 57150 w 5230395"/>
                            <a:gd name="connsiteY145" fmla="*/ 2209800 h 4648200"/>
                            <a:gd name="connsiteX146" fmla="*/ 38100 w 5230395"/>
                            <a:gd name="connsiteY146" fmla="*/ 2105025 h 4648200"/>
                            <a:gd name="connsiteX147" fmla="*/ 28575 w 5230395"/>
                            <a:gd name="connsiteY147" fmla="*/ 1714500 h 4648200"/>
                            <a:gd name="connsiteX148" fmla="*/ 0 w 5230395"/>
                            <a:gd name="connsiteY148" fmla="*/ 1485900 h 4648200"/>
                            <a:gd name="connsiteX149" fmla="*/ 9525 w 5230395"/>
                            <a:gd name="connsiteY149" fmla="*/ 1076325 h 4648200"/>
                            <a:gd name="connsiteX150" fmla="*/ 28575 w 5230395"/>
                            <a:gd name="connsiteY150" fmla="*/ 990600 h 4648200"/>
                            <a:gd name="connsiteX151" fmla="*/ 47625 w 5230395"/>
                            <a:gd name="connsiteY151" fmla="*/ 790575 h 4648200"/>
                            <a:gd name="connsiteX152" fmla="*/ 57150 w 5230395"/>
                            <a:gd name="connsiteY152" fmla="*/ 342900 h 4648200"/>
                            <a:gd name="connsiteX153" fmla="*/ 76200 w 5230395"/>
                            <a:gd name="connsiteY153" fmla="*/ 304800 h 4648200"/>
                            <a:gd name="connsiteX154" fmla="*/ 104775 w 5230395"/>
                            <a:gd name="connsiteY154" fmla="*/ 200025 h 4648200"/>
                            <a:gd name="connsiteX155" fmla="*/ 123825 w 5230395"/>
                            <a:gd name="connsiteY155" fmla="*/ 161925 h 4648200"/>
                            <a:gd name="connsiteX156" fmla="*/ 161925 w 5230395"/>
                            <a:gd name="connsiteY156" fmla="*/ 76200 h 4648200"/>
                            <a:gd name="connsiteX157" fmla="*/ 200025 w 5230395"/>
                            <a:gd name="connsiteY157" fmla="*/ 38100 h 4648200"/>
                            <a:gd name="connsiteX158" fmla="*/ 257175 w 5230395"/>
                            <a:gd name="connsiteY158" fmla="*/ 0 h 4648200"/>
                            <a:gd name="connsiteX159" fmla="*/ 228600 w 5230395"/>
                            <a:gd name="connsiteY159" fmla="*/ 142875 h 4648200"/>
                            <a:gd name="connsiteX160" fmla="*/ 209550 w 5230395"/>
                            <a:gd name="connsiteY160" fmla="*/ 114300 h 4648200"/>
                            <a:gd name="connsiteX161" fmla="*/ 200025 w 5230395"/>
                            <a:gd name="connsiteY161" fmla="*/ 85725 h 4648200"/>
                            <a:gd name="connsiteX162" fmla="*/ 171450 w 5230395"/>
                            <a:gd name="connsiteY162" fmla="*/ 85725 h 464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5230395" h="4648200">
                              <a:moveTo>
                                <a:pt x="171450" y="85725"/>
                              </a:moveTo>
                              <a:lnTo>
                                <a:pt x="1609725" y="95250"/>
                              </a:lnTo>
                              <a:cubicBezTo>
                                <a:pt x="1681293" y="96156"/>
                                <a:pt x="1688542" y="114954"/>
                                <a:pt x="1762125" y="133350"/>
                              </a:cubicBezTo>
                              <a:cubicBezTo>
                                <a:pt x="1774825" y="136525"/>
                                <a:pt x="1787638" y="139279"/>
                                <a:pt x="1800225" y="142875"/>
                              </a:cubicBezTo>
                              <a:cubicBezTo>
                                <a:pt x="1809879" y="145633"/>
                                <a:pt x="1818955" y="150431"/>
                                <a:pt x="1828800" y="152400"/>
                              </a:cubicBezTo>
                              <a:cubicBezTo>
                                <a:pt x="1866675" y="159975"/>
                                <a:pt x="1905225" y="163875"/>
                                <a:pt x="1943100" y="171450"/>
                              </a:cubicBezTo>
                              <a:cubicBezTo>
                                <a:pt x="1958975" y="174625"/>
                                <a:pt x="1974661" y="178967"/>
                                <a:pt x="1990725" y="180975"/>
                              </a:cubicBezTo>
                              <a:cubicBezTo>
                                <a:pt x="2360568" y="227205"/>
                                <a:pt x="1905405" y="163344"/>
                                <a:pt x="2162175" y="200025"/>
                              </a:cubicBezTo>
                              <a:cubicBezTo>
                                <a:pt x="2180999" y="206300"/>
                                <a:pt x="2205896" y="211814"/>
                                <a:pt x="2219325" y="228600"/>
                              </a:cubicBezTo>
                              <a:cubicBezTo>
                                <a:pt x="2225597" y="236440"/>
                                <a:pt x="2224360" y="248195"/>
                                <a:pt x="2228850" y="257175"/>
                              </a:cubicBezTo>
                              <a:cubicBezTo>
                                <a:pt x="2233970" y="267414"/>
                                <a:pt x="2242780" y="275511"/>
                                <a:pt x="2247900" y="285750"/>
                              </a:cubicBezTo>
                              <a:cubicBezTo>
                                <a:pt x="2287335" y="364620"/>
                                <a:pt x="2221880" y="261008"/>
                                <a:pt x="2276475" y="342900"/>
                              </a:cubicBezTo>
                              <a:cubicBezTo>
                                <a:pt x="2279650" y="355600"/>
                                <a:pt x="2280146" y="369291"/>
                                <a:pt x="2286000" y="381000"/>
                              </a:cubicBezTo>
                              <a:cubicBezTo>
                                <a:pt x="2325089" y="459179"/>
                                <a:pt x="2314950" y="417187"/>
                                <a:pt x="2362200" y="476250"/>
                              </a:cubicBezTo>
                              <a:cubicBezTo>
                                <a:pt x="2376503" y="494128"/>
                                <a:pt x="2387600" y="514350"/>
                                <a:pt x="2400300" y="533400"/>
                              </a:cubicBezTo>
                              <a:lnTo>
                                <a:pt x="2419350" y="561975"/>
                              </a:lnTo>
                              <a:cubicBezTo>
                                <a:pt x="2425700" y="571500"/>
                                <a:pt x="2430305" y="582455"/>
                                <a:pt x="2438400" y="590550"/>
                              </a:cubicBezTo>
                              <a:cubicBezTo>
                                <a:pt x="2451100" y="603250"/>
                                <a:pt x="2464811" y="615013"/>
                                <a:pt x="2476500" y="628650"/>
                              </a:cubicBezTo>
                              <a:cubicBezTo>
                                <a:pt x="2483950" y="637342"/>
                                <a:pt x="2487945" y="648669"/>
                                <a:pt x="2495550" y="657225"/>
                              </a:cubicBezTo>
                              <a:cubicBezTo>
                                <a:pt x="2513448" y="677361"/>
                                <a:pt x="2537756" y="691959"/>
                                <a:pt x="2552700" y="714375"/>
                              </a:cubicBezTo>
                              <a:cubicBezTo>
                                <a:pt x="2563517" y="730600"/>
                                <a:pt x="2588510" y="769235"/>
                                <a:pt x="2600325" y="781050"/>
                              </a:cubicBezTo>
                              <a:cubicBezTo>
                                <a:pt x="2608420" y="789145"/>
                                <a:pt x="2620344" y="792495"/>
                                <a:pt x="2628900" y="800100"/>
                              </a:cubicBezTo>
                              <a:cubicBezTo>
                                <a:pt x="2649036" y="817998"/>
                                <a:pt x="2663634" y="842306"/>
                                <a:pt x="2686050" y="857250"/>
                              </a:cubicBezTo>
                              <a:cubicBezTo>
                                <a:pt x="2778951" y="919184"/>
                                <a:pt x="2634580" y="822173"/>
                                <a:pt x="2752725" y="904875"/>
                              </a:cubicBezTo>
                              <a:cubicBezTo>
                                <a:pt x="2771482" y="918005"/>
                                <a:pt x="2793686" y="926786"/>
                                <a:pt x="2809875" y="942975"/>
                              </a:cubicBezTo>
                              <a:cubicBezTo>
                                <a:pt x="2819400" y="952500"/>
                                <a:pt x="2827817" y="963280"/>
                                <a:pt x="2838450" y="971550"/>
                              </a:cubicBezTo>
                              <a:cubicBezTo>
                                <a:pt x="2896546" y="1016736"/>
                                <a:pt x="2881862" y="999901"/>
                                <a:pt x="2933700" y="1028700"/>
                              </a:cubicBezTo>
                              <a:cubicBezTo>
                                <a:pt x="2949884" y="1037691"/>
                                <a:pt x="2965706" y="1047336"/>
                                <a:pt x="2981325" y="1057275"/>
                              </a:cubicBezTo>
                              <a:cubicBezTo>
                                <a:pt x="3000641" y="1069567"/>
                                <a:pt x="3020159" y="1081638"/>
                                <a:pt x="3038475" y="1095375"/>
                              </a:cubicBezTo>
                              <a:cubicBezTo>
                                <a:pt x="3051175" y="1104900"/>
                                <a:pt x="3063366" y="1115144"/>
                                <a:pt x="3076575" y="1123950"/>
                              </a:cubicBezTo>
                              <a:cubicBezTo>
                                <a:pt x="3101497" y="1140565"/>
                                <a:pt x="3131595" y="1150395"/>
                                <a:pt x="3152775" y="1171575"/>
                              </a:cubicBezTo>
                              <a:cubicBezTo>
                                <a:pt x="3197975" y="1216775"/>
                                <a:pt x="3173836" y="1203995"/>
                                <a:pt x="3219450" y="1219200"/>
                              </a:cubicBezTo>
                              <a:cubicBezTo>
                                <a:pt x="3271724" y="1271474"/>
                                <a:pt x="3223556" y="1227042"/>
                                <a:pt x="3276600" y="1266825"/>
                              </a:cubicBezTo>
                              <a:cubicBezTo>
                                <a:pt x="3305560" y="1288545"/>
                                <a:pt x="3333632" y="1311428"/>
                                <a:pt x="3362325" y="1333500"/>
                              </a:cubicBezTo>
                              <a:cubicBezTo>
                                <a:pt x="3374908" y="1343179"/>
                                <a:pt x="3387216" y="1353269"/>
                                <a:pt x="3400425" y="1362075"/>
                              </a:cubicBezTo>
                              <a:cubicBezTo>
                                <a:pt x="3409950" y="1368425"/>
                                <a:pt x="3420491" y="1373467"/>
                                <a:pt x="3429000" y="1381125"/>
                              </a:cubicBezTo>
                              <a:cubicBezTo>
                                <a:pt x="3568857" y="1506996"/>
                                <a:pt x="3445524" y="1398426"/>
                                <a:pt x="3524250" y="1485900"/>
                              </a:cubicBezTo>
                              <a:cubicBezTo>
                                <a:pt x="3542272" y="1505925"/>
                                <a:pt x="3566456" y="1520634"/>
                                <a:pt x="3581400" y="1543050"/>
                              </a:cubicBezTo>
                              <a:cubicBezTo>
                                <a:pt x="3607922" y="1582833"/>
                                <a:pt x="3592355" y="1563530"/>
                                <a:pt x="3629025" y="1600200"/>
                              </a:cubicBezTo>
                              <a:cubicBezTo>
                                <a:pt x="3632200" y="1609725"/>
                                <a:pt x="3633790" y="1619935"/>
                                <a:pt x="3638550" y="1628775"/>
                              </a:cubicBezTo>
                              <a:cubicBezTo>
                                <a:pt x="3656104" y="1661376"/>
                                <a:pt x="3675161" y="1693217"/>
                                <a:pt x="3695700" y="1724025"/>
                              </a:cubicBezTo>
                              <a:cubicBezTo>
                                <a:pt x="3710812" y="1746693"/>
                                <a:pt x="3731837" y="1777248"/>
                                <a:pt x="3743325" y="1800225"/>
                              </a:cubicBezTo>
                              <a:cubicBezTo>
                                <a:pt x="3747815" y="1809205"/>
                                <a:pt x="3747974" y="1820023"/>
                                <a:pt x="3752850" y="1828800"/>
                              </a:cubicBezTo>
                              <a:cubicBezTo>
                                <a:pt x="3763969" y="1848814"/>
                                <a:pt x="3783710" y="1864230"/>
                                <a:pt x="3790950" y="1885950"/>
                              </a:cubicBezTo>
                              <a:cubicBezTo>
                                <a:pt x="3794125" y="1895475"/>
                                <a:pt x="3794639" y="1906355"/>
                                <a:pt x="3800475" y="1914525"/>
                              </a:cubicBezTo>
                              <a:cubicBezTo>
                                <a:pt x="3810914" y="1929140"/>
                                <a:pt x="3827355" y="1938600"/>
                                <a:pt x="3838575" y="1952625"/>
                              </a:cubicBezTo>
                              <a:cubicBezTo>
                                <a:pt x="3852878" y="1970503"/>
                                <a:pt x="3860486" y="1993586"/>
                                <a:pt x="3876675" y="2009775"/>
                              </a:cubicBezTo>
                              <a:cubicBezTo>
                                <a:pt x="3886200" y="2019300"/>
                                <a:pt x="3896626" y="2028002"/>
                                <a:pt x="3905250" y="2038350"/>
                              </a:cubicBezTo>
                              <a:cubicBezTo>
                                <a:pt x="3912579" y="2047144"/>
                                <a:pt x="3916205" y="2058830"/>
                                <a:pt x="3924300" y="2066925"/>
                              </a:cubicBezTo>
                              <a:cubicBezTo>
                                <a:pt x="3932395" y="2075020"/>
                                <a:pt x="3943560" y="2079321"/>
                                <a:pt x="3952875" y="2085975"/>
                              </a:cubicBezTo>
                              <a:cubicBezTo>
                                <a:pt x="3965793" y="2095202"/>
                                <a:pt x="3978057" y="2105323"/>
                                <a:pt x="3990975" y="2114550"/>
                              </a:cubicBezTo>
                              <a:cubicBezTo>
                                <a:pt x="4000290" y="2121204"/>
                                <a:pt x="4010235" y="2126946"/>
                                <a:pt x="4019550" y="2133600"/>
                              </a:cubicBezTo>
                              <a:cubicBezTo>
                                <a:pt x="4032468" y="2142827"/>
                                <a:pt x="4043867" y="2154299"/>
                                <a:pt x="4057650" y="2162175"/>
                              </a:cubicBezTo>
                              <a:cubicBezTo>
                                <a:pt x="4066367" y="2167156"/>
                                <a:pt x="4077245" y="2167210"/>
                                <a:pt x="4086225" y="2171700"/>
                              </a:cubicBezTo>
                              <a:cubicBezTo>
                                <a:pt x="4148551" y="2202863"/>
                                <a:pt x="4080178" y="2177194"/>
                                <a:pt x="4143375" y="2219325"/>
                              </a:cubicBezTo>
                              <a:cubicBezTo>
                                <a:pt x="4151729" y="2224894"/>
                                <a:pt x="4162970" y="2224360"/>
                                <a:pt x="4171950" y="2228850"/>
                              </a:cubicBezTo>
                              <a:cubicBezTo>
                                <a:pt x="4188509" y="2237129"/>
                                <a:pt x="4203016" y="2249146"/>
                                <a:pt x="4219575" y="2257425"/>
                              </a:cubicBezTo>
                              <a:cubicBezTo>
                                <a:pt x="4305124" y="2300199"/>
                                <a:pt x="4169428" y="2215807"/>
                                <a:pt x="4295775" y="2286000"/>
                              </a:cubicBezTo>
                              <a:cubicBezTo>
                                <a:pt x="4334605" y="2307572"/>
                                <a:pt x="4326744" y="2315772"/>
                                <a:pt x="4362450" y="2333625"/>
                              </a:cubicBezTo>
                              <a:cubicBezTo>
                                <a:pt x="4445833" y="2375316"/>
                                <a:pt x="4375416" y="2334915"/>
                                <a:pt x="4448175" y="2362200"/>
                              </a:cubicBezTo>
                              <a:cubicBezTo>
                                <a:pt x="4461470" y="2367186"/>
                                <a:pt x="4473224" y="2375657"/>
                                <a:pt x="4486275" y="2381250"/>
                              </a:cubicBezTo>
                              <a:cubicBezTo>
                                <a:pt x="4495503" y="2385205"/>
                                <a:pt x="4505325" y="2387600"/>
                                <a:pt x="4514850" y="2390775"/>
                              </a:cubicBezTo>
                              <a:cubicBezTo>
                                <a:pt x="4606978" y="2459871"/>
                                <a:pt x="4508799" y="2392512"/>
                                <a:pt x="4581525" y="2428875"/>
                              </a:cubicBezTo>
                              <a:cubicBezTo>
                                <a:pt x="4591764" y="2433995"/>
                                <a:pt x="4600842" y="2441192"/>
                                <a:pt x="4610100" y="2447925"/>
                              </a:cubicBezTo>
                              <a:cubicBezTo>
                                <a:pt x="4635777" y="2466599"/>
                                <a:pt x="4657902" y="2490876"/>
                                <a:pt x="4686300" y="2505075"/>
                              </a:cubicBezTo>
                              <a:cubicBezTo>
                                <a:pt x="4699000" y="2511425"/>
                                <a:pt x="4712846" y="2515872"/>
                                <a:pt x="4724400" y="2524125"/>
                              </a:cubicBezTo>
                              <a:cubicBezTo>
                                <a:pt x="4735361" y="2531955"/>
                                <a:pt x="4742342" y="2544430"/>
                                <a:pt x="4752975" y="2552700"/>
                              </a:cubicBezTo>
                              <a:cubicBezTo>
                                <a:pt x="4771047" y="2566756"/>
                                <a:pt x="4810125" y="2590800"/>
                                <a:pt x="4810125" y="2590800"/>
                              </a:cubicBezTo>
                              <a:cubicBezTo>
                                <a:pt x="4816475" y="2600325"/>
                                <a:pt x="4821080" y="2611280"/>
                                <a:pt x="4829175" y="2619375"/>
                              </a:cubicBezTo>
                              <a:cubicBezTo>
                                <a:pt x="4837270" y="2627470"/>
                                <a:pt x="4850599" y="2629486"/>
                                <a:pt x="4857750" y="2638425"/>
                              </a:cubicBezTo>
                              <a:cubicBezTo>
                                <a:pt x="4864022" y="2646265"/>
                                <a:pt x="4861003" y="2659160"/>
                                <a:pt x="4867275" y="2667000"/>
                              </a:cubicBezTo>
                              <a:cubicBezTo>
                                <a:pt x="4886910" y="2691543"/>
                                <a:pt x="4911725" y="2711450"/>
                                <a:pt x="4933950" y="2733675"/>
                              </a:cubicBezTo>
                              <a:cubicBezTo>
                                <a:pt x="4943475" y="2743200"/>
                                <a:pt x="4955053" y="2751042"/>
                                <a:pt x="4962525" y="2762250"/>
                              </a:cubicBezTo>
                              <a:lnTo>
                                <a:pt x="5000625" y="2819400"/>
                              </a:lnTo>
                              <a:cubicBezTo>
                                <a:pt x="5006975" y="2828925"/>
                                <a:pt x="5016055" y="2837115"/>
                                <a:pt x="5019675" y="2847975"/>
                              </a:cubicBezTo>
                              <a:cubicBezTo>
                                <a:pt x="5043616" y="2919799"/>
                                <a:pt x="5011321" y="2831267"/>
                                <a:pt x="5048250" y="2905125"/>
                              </a:cubicBezTo>
                              <a:cubicBezTo>
                                <a:pt x="5075819" y="2960264"/>
                                <a:pt x="5032181" y="2908106"/>
                                <a:pt x="5086350" y="2962275"/>
                              </a:cubicBezTo>
                              <a:cubicBezTo>
                                <a:pt x="5126486" y="3082682"/>
                                <a:pt x="5059532" y="2890174"/>
                                <a:pt x="5114925" y="3019425"/>
                              </a:cubicBezTo>
                              <a:cubicBezTo>
                                <a:pt x="5120082" y="3031457"/>
                                <a:pt x="5120854" y="3044938"/>
                                <a:pt x="5124450" y="3057525"/>
                              </a:cubicBezTo>
                              <a:cubicBezTo>
                                <a:pt x="5127208" y="3067179"/>
                                <a:pt x="5131217" y="3076446"/>
                                <a:pt x="5133975" y="3086100"/>
                              </a:cubicBezTo>
                              <a:cubicBezTo>
                                <a:pt x="5137571" y="3098687"/>
                                <a:pt x="5139904" y="3111613"/>
                                <a:pt x="5143500" y="3124200"/>
                              </a:cubicBezTo>
                              <a:cubicBezTo>
                                <a:pt x="5146258" y="3133854"/>
                                <a:pt x="5150590" y="3143035"/>
                                <a:pt x="5153025" y="3152775"/>
                              </a:cubicBezTo>
                              <a:cubicBezTo>
                                <a:pt x="5166187" y="3205424"/>
                                <a:pt x="5161322" y="3207935"/>
                                <a:pt x="5172075" y="3267075"/>
                              </a:cubicBezTo>
                              <a:cubicBezTo>
                                <a:pt x="5174417" y="3279955"/>
                                <a:pt x="5179258" y="3292295"/>
                                <a:pt x="5181600" y="3305175"/>
                              </a:cubicBezTo>
                              <a:cubicBezTo>
                                <a:pt x="5185616" y="3327264"/>
                                <a:pt x="5187950" y="3349625"/>
                                <a:pt x="5191125" y="3371850"/>
                              </a:cubicBezTo>
                              <a:cubicBezTo>
                                <a:pt x="5194300" y="3479800"/>
                                <a:pt x="5196059" y="3587801"/>
                                <a:pt x="5200650" y="3695700"/>
                              </a:cubicBezTo>
                              <a:cubicBezTo>
                                <a:pt x="5205672" y="3813716"/>
                                <a:pt x="5198363" y="3784089"/>
                                <a:pt x="5219700" y="3848100"/>
                              </a:cubicBezTo>
                              <a:cubicBezTo>
                                <a:pt x="5225832" y="3915548"/>
                                <a:pt x="5240345" y="4010638"/>
                                <a:pt x="5219700" y="4076700"/>
                              </a:cubicBezTo>
                              <a:cubicBezTo>
                                <a:pt x="5210754" y="4105327"/>
                                <a:pt x="5164324" y="4107859"/>
                                <a:pt x="5143500" y="4114800"/>
                              </a:cubicBezTo>
                              <a:cubicBezTo>
                                <a:pt x="5127280" y="4120207"/>
                                <a:pt x="5111884" y="4127847"/>
                                <a:pt x="5095875" y="4133850"/>
                              </a:cubicBezTo>
                              <a:cubicBezTo>
                                <a:pt x="5086474" y="4137375"/>
                                <a:pt x="5076475" y="4139297"/>
                                <a:pt x="5067300" y="4143375"/>
                              </a:cubicBezTo>
                              <a:cubicBezTo>
                                <a:pt x="5047837" y="4152025"/>
                                <a:pt x="5029488" y="4163025"/>
                                <a:pt x="5010150" y="4171950"/>
                              </a:cubicBezTo>
                              <a:cubicBezTo>
                                <a:pt x="4988195" y="4182083"/>
                                <a:pt x="4964209" y="4188084"/>
                                <a:pt x="4943475" y="4200525"/>
                              </a:cubicBezTo>
                              <a:cubicBezTo>
                                <a:pt x="4916250" y="4216860"/>
                                <a:pt x="4893339" y="4239544"/>
                                <a:pt x="4867275" y="4257675"/>
                              </a:cubicBezTo>
                              <a:cubicBezTo>
                                <a:pt x="4820288" y="4290362"/>
                                <a:pt x="4770878" y="4319519"/>
                                <a:pt x="4724400" y="4352925"/>
                              </a:cubicBezTo>
                              <a:cubicBezTo>
                                <a:pt x="4669225" y="4392582"/>
                                <a:pt x="4619240" y="4439405"/>
                                <a:pt x="4562475" y="4476750"/>
                              </a:cubicBezTo>
                              <a:cubicBezTo>
                                <a:pt x="4498321" y="4518957"/>
                                <a:pt x="4435302" y="4566766"/>
                                <a:pt x="4362450" y="4591050"/>
                              </a:cubicBezTo>
                              <a:cubicBezTo>
                                <a:pt x="4333875" y="4600575"/>
                                <a:pt x="4305747" y="4611563"/>
                                <a:pt x="4276725" y="4619625"/>
                              </a:cubicBezTo>
                              <a:cubicBezTo>
                                <a:pt x="4213407" y="4637213"/>
                                <a:pt x="4185984" y="4639392"/>
                                <a:pt x="4124325" y="4648200"/>
                              </a:cubicBezTo>
                              <a:cubicBezTo>
                                <a:pt x="4111625" y="4645025"/>
                                <a:pt x="4095482" y="4647932"/>
                                <a:pt x="4086225" y="4638675"/>
                              </a:cubicBezTo>
                              <a:cubicBezTo>
                                <a:pt x="4071165" y="4623615"/>
                                <a:pt x="4066300" y="4600988"/>
                                <a:pt x="4057650" y="4581525"/>
                              </a:cubicBezTo>
                              <a:cubicBezTo>
                                <a:pt x="4053572" y="4572350"/>
                                <a:pt x="4054483" y="4560721"/>
                                <a:pt x="4048125" y="4552950"/>
                              </a:cubicBezTo>
                              <a:cubicBezTo>
                                <a:pt x="4032095" y="4533357"/>
                                <a:pt x="3933299" y="4437130"/>
                                <a:pt x="3905250" y="4419600"/>
                              </a:cubicBezTo>
                              <a:cubicBezTo>
                                <a:pt x="3843179" y="4380805"/>
                                <a:pt x="3816494" y="4383665"/>
                                <a:pt x="3752850" y="4362450"/>
                              </a:cubicBezTo>
                              <a:cubicBezTo>
                                <a:pt x="3727115" y="4353872"/>
                                <a:pt x="3702967" y="4340454"/>
                                <a:pt x="3676650" y="4333875"/>
                              </a:cubicBezTo>
                              <a:cubicBezTo>
                                <a:pt x="3651817" y="4327667"/>
                                <a:pt x="3625823" y="4327733"/>
                                <a:pt x="3600450" y="4324350"/>
                              </a:cubicBezTo>
                              <a:lnTo>
                                <a:pt x="3533775" y="4314825"/>
                              </a:lnTo>
                              <a:cubicBezTo>
                                <a:pt x="3514687" y="4311888"/>
                                <a:pt x="3495478" y="4309490"/>
                                <a:pt x="3476625" y="4305300"/>
                              </a:cubicBezTo>
                              <a:cubicBezTo>
                                <a:pt x="3466824" y="4303122"/>
                                <a:pt x="3457895" y="4297744"/>
                                <a:pt x="3448050" y="4295775"/>
                              </a:cubicBezTo>
                              <a:cubicBezTo>
                                <a:pt x="3426035" y="4291372"/>
                                <a:pt x="3403600" y="4289425"/>
                                <a:pt x="3381375" y="4286250"/>
                              </a:cubicBezTo>
                              <a:cubicBezTo>
                                <a:pt x="3371850" y="4279900"/>
                                <a:pt x="3363039" y="4272320"/>
                                <a:pt x="3352800" y="4267200"/>
                              </a:cubicBezTo>
                              <a:cubicBezTo>
                                <a:pt x="3339135" y="4260368"/>
                                <a:pt x="3298332" y="4251202"/>
                                <a:pt x="3286125" y="4248150"/>
                              </a:cubicBezTo>
                              <a:cubicBezTo>
                                <a:pt x="3193874" y="4186649"/>
                                <a:pt x="3360628" y="4293191"/>
                                <a:pt x="3105150" y="4191000"/>
                              </a:cubicBezTo>
                              <a:cubicBezTo>
                                <a:pt x="3038881" y="4164492"/>
                                <a:pt x="3073745" y="4177357"/>
                                <a:pt x="3000375" y="4152900"/>
                              </a:cubicBezTo>
                              <a:cubicBezTo>
                                <a:pt x="2750423" y="4156278"/>
                                <a:pt x="2196481" y="4172531"/>
                                <a:pt x="1895475" y="4152900"/>
                              </a:cubicBezTo>
                              <a:cubicBezTo>
                                <a:pt x="1881306" y="4151976"/>
                                <a:pt x="1869468" y="4141292"/>
                                <a:pt x="1857375" y="4133850"/>
                              </a:cubicBezTo>
                              <a:cubicBezTo>
                                <a:pt x="1828127" y="4115851"/>
                                <a:pt x="1803537" y="4089455"/>
                                <a:pt x="1771650" y="4076700"/>
                              </a:cubicBezTo>
                              <a:cubicBezTo>
                                <a:pt x="1597780" y="4007152"/>
                                <a:pt x="1955306" y="4151692"/>
                                <a:pt x="1609725" y="4000500"/>
                              </a:cubicBezTo>
                              <a:cubicBezTo>
                                <a:pt x="1597732" y="3995253"/>
                                <a:pt x="1584325" y="3994150"/>
                                <a:pt x="1571625" y="3990975"/>
                              </a:cubicBezTo>
                              <a:cubicBezTo>
                                <a:pt x="1539875" y="3971925"/>
                                <a:pt x="1509493" y="3950384"/>
                                <a:pt x="1476375" y="3933825"/>
                              </a:cubicBezTo>
                              <a:cubicBezTo>
                                <a:pt x="1463675" y="3927475"/>
                                <a:pt x="1450603" y="3921820"/>
                                <a:pt x="1438275" y="3914775"/>
                              </a:cubicBezTo>
                              <a:cubicBezTo>
                                <a:pt x="1428336" y="3909095"/>
                                <a:pt x="1419939" y="3900845"/>
                                <a:pt x="1409700" y="3895725"/>
                              </a:cubicBezTo>
                              <a:cubicBezTo>
                                <a:pt x="1394407" y="3888079"/>
                                <a:pt x="1377368" y="3884321"/>
                                <a:pt x="1362075" y="3876675"/>
                              </a:cubicBezTo>
                              <a:cubicBezTo>
                                <a:pt x="1345516" y="3868396"/>
                                <a:pt x="1330634" y="3857091"/>
                                <a:pt x="1314450" y="3848100"/>
                              </a:cubicBezTo>
                              <a:cubicBezTo>
                                <a:pt x="1302038" y="3841204"/>
                                <a:pt x="1288678" y="3836095"/>
                                <a:pt x="1276350" y="3829050"/>
                              </a:cubicBezTo>
                              <a:cubicBezTo>
                                <a:pt x="1227656" y="3801225"/>
                                <a:pt x="1249307" y="3797811"/>
                                <a:pt x="1171575" y="3771900"/>
                              </a:cubicBezTo>
                              <a:cubicBezTo>
                                <a:pt x="1106862" y="3750329"/>
                                <a:pt x="1185366" y="3776037"/>
                                <a:pt x="1076325" y="3743325"/>
                              </a:cubicBezTo>
                              <a:cubicBezTo>
                                <a:pt x="1066708" y="3740440"/>
                                <a:pt x="1056925" y="3737878"/>
                                <a:pt x="1047750" y="3733800"/>
                              </a:cubicBezTo>
                              <a:cubicBezTo>
                                <a:pt x="1028287" y="3725150"/>
                                <a:pt x="1009218" y="3715568"/>
                                <a:pt x="990600" y="3705225"/>
                              </a:cubicBezTo>
                              <a:cubicBezTo>
                                <a:pt x="980593" y="3699666"/>
                                <a:pt x="972576" y="3690617"/>
                                <a:pt x="962025" y="3686175"/>
                              </a:cubicBezTo>
                              <a:cubicBezTo>
                                <a:pt x="912022" y="3665121"/>
                                <a:pt x="859493" y="3650397"/>
                                <a:pt x="809625" y="3629025"/>
                              </a:cubicBezTo>
                              <a:cubicBezTo>
                                <a:pt x="787400" y="3619500"/>
                                <a:pt x="765518" y="3609130"/>
                                <a:pt x="742950" y="3600450"/>
                              </a:cubicBezTo>
                              <a:cubicBezTo>
                                <a:pt x="724208" y="3593242"/>
                                <a:pt x="704444" y="3588858"/>
                                <a:pt x="685800" y="3581400"/>
                              </a:cubicBezTo>
                              <a:cubicBezTo>
                                <a:pt x="568099" y="3534320"/>
                                <a:pt x="711107" y="3583486"/>
                                <a:pt x="619125" y="3552825"/>
                              </a:cubicBezTo>
                              <a:cubicBezTo>
                                <a:pt x="573551" y="3507251"/>
                                <a:pt x="567686" y="3507098"/>
                                <a:pt x="533400" y="3438525"/>
                              </a:cubicBezTo>
                              <a:cubicBezTo>
                                <a:pt x="511773" y="3395270"/>
                                <a:pt x="500243" y="3347163"/>
                                <a:pt x="476250" y="3305175"/>
                              </a:cubicBezTo>
                              <a:cubicBezTo>
                                <a:pt x="463550" y="3282950"/>
                                <a:pt x="450196" y="3261086"/>
                                <a:pt x="438150" y="3238500"/>
                              </a:cubicBezTo>
                              <a:cubicBezTo>
                                <a:pt x="403649" y="3173811"/>
                                <a:pt x="378130" y="3107673"/>
                                <a:pt x="333375" y="3048000"/>
                              </a:cubicBezTo>
                              <a:lnTo>
                                <a:pt x="304800" y="3009900"/>
                              </a:lnTo>
                              <a:cubicBezTo>
                                <a:pt x="302738" y="3001652"/>
                                <a:pt x="291823" y="2953853"/>
                                <a:pt x="285750" y="2943225"/>
                              </a:cubicBezTo>
                              <a:cubicBezTo>
                                <a:pt x="246394" y="2874352"/>
                                <a:pt x="263633" y="2938276"/>
                                <a:pt x="238125" y="2857500"/>
                              </a:cubicBezTo>
                              <a:cubicBezTo>
                                <a:pt x="224204" y="2813417"/>
                                <a:pt x="217805" y="2766823"/>
                                <a:pt x="200025" y="2724150"/>
                              </a:cubicBezTo>
                              <a:cubicBezTo>
                                <a:pt x="168275" y="2647950"/>
                                <a:pt x="124796" y="2575635"/>
                                <a:pt x="104775" y="2495550"/>
                              </a:cubicBezTo>
                              <a:cubicBezTo>
                                <a:pt x="90380" y="2437969"/>
                                <a:pt x="99390" y="2469869"/>
                                <a:pt x="76200" y="2400300"/>
                              </a:cubicBezTo>
                              <a:cubicBezTo>
                                <a:pt x="73025" y="2371725"/>
                                <a:pt x="69536" y="2343183"/>
                                <a:pt x="66675" y="2314575"/>
                              </a:cubicBezTo>
                              <a:cubicBezTo>
                                <a:pt x="63186" y="2279680"/>
                                <a:pt x="61888" y="2244547"/>
                                <a:pt x="57150" y="2209800"/>
                              </a:cubicBezTo>
                              <a:cubicBezTo>
                                <a:pt x="52354" y="2174628"/>
                                <a:pt x="44450" y="2139950"/>
                                <a:pt x="38100" y="2105025"/>
                              </a:cubicBezTo>
                              <a:cubicBezTo>
                                <a:pt x="34925" y="1974850"/>
                                <a:pt x="35187" y="1844546"/>
                                <a:pt x="28575" y="1714500"/>
                              </a:cubicBezTo>
                              <a:cubicBezTo>
                                <a:pt x="23925" y="1623053"/>
                                <a:pt x="13425" y="1566453"/>
                                <a:pt x="0" y="1485900"/>
                              </a:cubicBezTo>
                              <a:cubicBezTo>
                                <a:pt x="3175" y="1349375"/>
                                <a:pt x="1660" y="1212660"/>
                                <a:pt x="9525" y="1076325"/>
                              </a:cubicBezTo>
                              <a:cubicBezTo>
                                <a:pt x="11211" y="1047102"/>
                                <a:pt x="24706" y="1019615"/>
                                <a:pt x="28575" y="990600"/>
                              </a:cubicBezTo>
                              <a:cubicBezTo>
                                <a:pt x="37427" y="924211"/>
                                <a:pt x="47625" y="790575"/>
                                <a:pt x="47625" y="790575"/>
                              </a:cubicBezTo>
                              <a:cubicBezTo>
                                <a:pt x="50800" y="641350"/>
                                <a:pt x="48385" y="491901"/>
                                <a:pt x="57150" y="342900"/>
                              </a:cubicBezTo>
                              <a:cubicBezTo>
                                <a:pt x="57984" y="328725"/>
                                <a:pt x="70927" y="317983"/>
                                <a:pt x="76200" y="304800"/>
                              </a:cubicBezTo>
                              <a:cubicBezTo>
                                <a:pt x="142996" y="137811"/>
                                <a:pt x="56946" y="343513"/>
                                <a:pt x="104775" y="200025"/>
                              </a:cubicBezTo>
                              <a:cubicBezTo>
                                <a:pt x="109265" y="186555"/>
                                <a:pt x="118552" y="175108"/>
                                <a:pt x="123825" y="161925"/>
                              </a:cubicBezTo>
                              <a:cubicBezTo>
                                <a:pt x="141758" y="117093"/>
                                <a:pt x="134437" y="108269"/>
                                <a:pt x="161925" y="76200"/>
                              </a:cubicBezTo>
                              <a:cubicBezTo>
                                <a:pt x="173614" y="62563"/>
                                <a:pt x="186000" y="49320"/>
                                <a:pt x="200025" y="38100"/>
                              </a:cubicBezTo>
                              <a:cubicBezTo>
                                <a:pt x="217903" y="23797"/>
                                <a:pt x="257175" y="0"/>
                                <a:pt x="257175" y="0"/>
                              </a:cubicBezTo>
                              <a:cubicBezTo>
                                <a:pt x="236474" y="124204"/>
                                <a:pt x="250339" y="77657"/>
                                <a:pt x="228600" y="142875"/>
                              </a:cubicBezTo>
                              <a:cubicBezTo>
                                <a:pt x="222250" y="133350"/>
                                <a:pt x="214670" y="124539"/>
                                <a:pt x="209550" y="114300"/>
                              </a:cubicBezTo>
                              <a:cubicBezTo>
                                <a:pt x="205060" y="105320"/>
                                <a:pt x="205594" y="94079"/>
                                <a:pt x="200025" y="85725"/>
                              </a:cubicBezTo>
                              <a:cubicBezTo>
                                <a:pt x="198264" y="83083"/>
                                <a:pt x="-63500" y="84137"/>
                                <a:pt x="171450" y="8572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B050">
                            <a:alpha val="35000"/>
                          </a:srgbClr>
                        </a:solidFill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67B00" id="Freeform 3" o:spid="_x0000_s1026" style="position:absolute;margin-left:58.5pt;margin-top:146.35pt;width:379.5pt;height:3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230395,4648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" path="m171450,85725r1438275,9525c1681293,96156,1688542,114954,1762125,133350v12700,3175,25513,5929,38100,9525c1809879,145633,1818955,150431,1828800,152400v37875,7575,76425,11475,114300,19050c1958975,174625,1974661,178967,1990725,180975v369843,46230,-85320,-17631,171450,19050c2180999,206300,2205896,211814,2219325,228600v6272,7840,5035,19595,9525,28575c2233970,267414,2242780,275511,2247900,285750v39435,78870,-26020,-24742,28575,57150c2279650,355600,2280146,369291,2286000,381000v39089,78179,28950,36187,76200,95250c2376503,494128,2387600,514350,2400300,533400r19050,28575c2425700,571500,2430305,582455,2438400,590550v12700,12700,26411,24463,38100,38100c2483950,637342,2487945,648669,2495550,657225v17898,20136,42206,34734,57150,57150c2563517,730600,2588510,769235,2600325,781050v8095,8095,20019,11445,28575,19050c2649036,817998,2663634,842306,2686050,857250v92901,61934,-51470,-35077,66675,47625c2771482,918005,2793686,926786,2809875,942975v9525,9525,17942,20305,28575,28575c2896546,1016736,2881862,999901,2933700,1028700v16184,8991,32006,18636,47625,28575c3000641,1069567,3020159,1081638,3038475,1095375v12700,9525,24891,19769,38100,28575c3101497,1140565,3131595,1150395,3152775,1171575v45200,45200,21061,32420,66675,47625c3271724,1271474,3223556,1227042,3276600,1266825v28960,21720,57032,44603,85725,66675c3374908,1343179,3387216,1353269,3400425,1362075v9525,6350,20066,11392,28575,19050c3568857,1506996,3445524,1398426,3524250,1485900v18022,20025,42206,34734,57150,57150c3607922,1582833,3592355,1563530,3629025,1600200v3175,9525,4765,19735,9525,28575c3656104,1661376,3675161,1693217,3695700,1724025v15112,22668,36137,53223,47625,76200c3747815,1809205,3747974,1820023,3752850,1828800v11119,20014,30860,35430,38100,57150c3794125,1895475,3794639,1906355,3800475,1914525v10439,14615,26880,24075,38100,38100c3852878,1970503,3860486,1993586,3876675,2009775v9525,9525,19951,18227,28575,28575c3912579,2047144,3916205,2058830,3924300,2066925v8095,8095,19260,12396,28575,19050c3965793,2095202,3978057,2105323,3990975,2114550v9315,6654,19260,12396,28575,19050c4032468,2142827,4043867,2154299,4057650,2162175v8717,4981,19595,5035,28575,9525c4148551,2202863,4080178,2177194,4143375,2219325v8354,5569,19595,5035,28575,9525c4188509,2237129,4203016,2249146,4219575,2257425v85549,42774,-50147,-41618,76200,28575c4334605,2307572,4326744,2315772,4362450,2333625v83383,41691,12966,1290,85725,28575c4461470,2367186,4473224,2375657,4486275,2381250v9228,3955,19050,6350,28575,9525c4606978,2459871,4508799,2392512,4581525,2428875v10239,5120,19317,12317,28575,19050c4635777,2466599,4657902,2490876,4686300,2505075v12700,6350,26546,10797,38100,19050c4735361,2531955,4742342,2544430,4752975,2552700v18072,14056,57150,38100,57150,38100c4816475,2600325,4821080,2611280,4829175,2619375v8095,8095,21424,10111,28575,19050c4864022,2646265,4861003,2659160,4867275,2667000v19635,24543,44450,44450,66675,66675c4943475,2743200,4955053,2751042,4962525,2762250r38100,57150c5006975,2828925,5016055,2837115,5019675,2847975v23941,71824,-8354,-16708,28575,57150c5075819,2960264,5032181,2908106,5086350,2962275v40136,120407,-26818,-72101,28575,57150c5120082,3031457,5120854,3044938,5124450,3057525v2758,9654,6767,18921,9525,28575c5137571,3098687,5139904,3111613,5143500,3124200v2758,9654,7090,18835,9525,28575c5166187,3205424,5161322,3207935,5172075,3267075v2342,12880,7183,25220,9525,38100c5185616,3327264,5187950,3349625,5191125,3371850v3175,107950,4934,215951,9525,323850c5205672,3813716,5198363,3784089,5219700,3848100v6132,67448,20645,162538,,228600c5210754,4105327,5164324,4107859,5143500,4114800v-16220,5407,-31616,13047,-47625,19050c5086474,4137375,5076475,4139297,5067300,4143375v-19463,8650,-37812,19650,-57150,28575c4988195,4182083,4964209,4188084,4943475,4200525v-27225,16335,-50136,39019,-76200,57150c4820288,4290362,4770878,4319519,4724400,4352925v-55175,39657,-105160,86480,-161925,123825c4498321,4518957,4435302,4566766,4362450,4591050v-28575,9525,-56703,20513,-85725,28575c4213407,4637213,4185984,4639392,4124325,4648200v-12700,-3175,-28843,-268,-38100,-9525c4071165,4623615,4066300,4600988,4057650,4581525v-4078,-9175,-3167,-20804,-9525,-28575c4032095,4533357,3933299,4437130,3905250,4419600v-62071,-38795,-88756,-35935,-152400,-57150c3727115,4353872,3702967,4340454,3676650,4333875v-24833,-6208,-50827,-6142,-76200,-9525l3533775,4314825v-19088,-2937,-38297,-5335,-57150,-9525c3466824,4303122,3457895,4297744,3448050,4295775v-22015,-4403,-44450,-6350,-66675,-9525c3371850,4279900,3363039,4272320,3352800,4267200v-13665,-6832,-54468,-15998,-66675,-19050c3193874,4186649,3360628,4293191,3105150,4191000v-66269,-26508,-31405,-13643,-104775,-38100c2750423,4156278,2196481,4172531,1895475,4152900v-14169,-924,-26007,-11608,-38100,-19050c1828127,4115851,1803537,4089455,1771650,4076700v-173870,-69548,183656,74992,-161925,-76200c1597732,3995253,1584325,3994150,1571625,3990975v-31750,-19050,-62132,-40591,-95250,-57150c1463675,3927475,1450603,3921820,1438275,3914775v-9939,-5680,-18336,-13930,-28575,-19050c1394407,3888079,1377368,3884321,1362075,3876675v-16559,-8279,-31441,-19584,-47625,-28575c1302038,3841204,1288678,3836095,1276350,3829050v-48694,-27825,-27043,-31239,-104775,-57150c1106862,3750329,1185366,3776037,1076325,3743325v-9617,-2885,-19400,-5447,-28575,-9525c1028287,3725150,1009218,3715568,990600,3705225v-10007,-5559,-18024,-14608,-28575,-19050c912022,3665121,859493,3650397,809625,3629025v-22225,-9525,-44107,-19895,-66675,-28575c724208,3593242,704444,3588858,685800,3581400v-117701,-47080,25307,2086,-66675,-28575c573551,3507251,567686,3507098,533400,3438525v-21627,-43255,-33157,-91362,-57150,-133350c463550,3282950,450196,3261086,438150,3238500,403649,3173811,378130,3107673,333375,3048000r-28575,-38100c302738,3001652,291823,2953853,285750,2943225v-39356,-68873,-22117,-4949,-47625,-85725c224204,2813417,217805,2766823,200025,2724150v-31750,-76200,-75229,-148515,-95250,-228600c90380,2437969,99390,2469869,76200,2400300v-3175,-28575,-6664,-57117,-9525,-85725c63186,2279680,61888,2244547,57150,2209800,52354,2174628,44450,2139950,38100,2105025,34925,1974850,35187,1844546,28575,1714500,23925,1623053,13425,1566453,,1485900,3175,1349375,1660,1212660,9525,1076325v1686,-29223,15181,-56710,19050,-85725c37427,924211,47625,790575,47625,790575v3175,-149225,760,-298674,9525,-447675c57984,328725,70927,317983,76200,304800,142996,137811,56946,343513,104775,200025v4490,-13470,13777,-24917,19050,-38100c141758,117093,134437,108269,161925,76200,173614,62563,186000,49320,200025,38100,217903,23797,257175,,257175,v-20701,124204,-6836,77657,-28575,142875c222250,133350,214670,124539,209550,114300v-4490,-8980,-3956,-20221,-9525,-28575c198264,83083,-63500,84137,171450,85725xe" fillcolor="#00b050" strokecolor="#00b050" strokeweight="1pt">
                <v:fill opacity="22873f"/>
                <v:stroke joinstyle="miter"/>
                <v:path arrowok="t" o:connecttype="custom" o:connectlocs="157986,80806;1483313,89785;1623745,125699;1658853,134677;1685184,143656;1790508,161613;1834393,170591;1992379,188548;2045041,215484;2053818,242419;2071372,269355;2097703,323225;2106480,359139;2176695,448924;2211803,502795;2229357,529731;2246911,556666;2282019,592580;2299573,619515;2352235,673386;2396120,736236;2422451,754193;2475113,808064;2536552,852956;2589214,888870;2615545,915805;2703315,969676;2747200,996612;2799862,1032526;2834970,1059461;2905186,1104353;2966625,1149246;3019287,1194138;3098280,1256988;3133388,1283923;3159719,1301880;3247489,1400643;3300151,1454514;3344036,1508385;3352813,1535321;3405475,1625106;3449360,1696933;3458137,1723869;3493245,1777740;3502022,1804675;3537130,1840589;3572238,1894460;3598569,1921395;3616123,1948331;3642454,1966288;3677562,1993223;3703893,2011180;3739001,2038116;3765332,2047094;3817994,2091987;3844325,2100965;3888210,2127901;3958426,2154836;4019865,2199728;4098858,2226664;4133966,2244621;4160297,2253599;4221736,2289513;4248067,2307470;4318283,2361341;4353391,2379298;4379722,2406234;4432384,2442148;4449938,2469083;4476269,2487040;4485046,2513975;4546485,2576825;4572816,2603760;4607924,2657631;4625478,2684567;4651809,2738438;4686917,2792308;4713248,2846179;4722025,2882093;4730802,2909029;4739579,2944943;4748356,2971878;4765910,3079620;4774687,3115534;4783464,3178383;4792241,3483652;4809795,3627307;4809795,3842791;4739579,3878705;4695694,3896662;4669363,3905640;4616701,3932576;4555262,3959511;4485046,4013382;4353391,4103167;4204182,4219887;4019865,4327629;3940872,4354565;3800440,4381500;3765332,4372522;3739001,4318651;3730224,4291715;3598569,4166016;3458137,4112145;3387921,4085210;3317705,4076232;3256266,4067253;3203604,4058275;3177273,4049296;3115834,4040318;3089503,4022361;3028064,4004404;2861301,3950533;2764754,3914619;1746623,3914619;1711515,3896662;1632522,3842791;1483313,3770963;1448205,3761985;1360435,3708114;1325327,3690157;1298996,3672200;1255111,3654243;1211226,3627307;1176118,3609350;1079571,3555480;991801,3528544;965470,3519566;912808,3492630;886477,3474673;746045,3420802;684606,3393867;631944,3375910;570505,3348974;491512,3241233;438850,3115534;403742,3052684;307195,2873115;280864,2837201;263310,2774351;219425,2693545;184317,2567846;96547,2352363;70216,2262578;61439,2181772;52662,2083008;35108,1984245;26331,1616127;0,1400643;8777,1014569;26331,933762;43885,745214;52662,323225;70216,287311;96547,188548;114101,152634;149209,71828;184317,35914;236979,0;210648,134677;193094,107742;184317,80806;157986,80806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 w:rsidR="006C7534">
        <w:rPr>
          <w:noProof/>
        </w:rPr>
        <w:drawing>
          <wp:inline distT="0" distB="0" distL="0" distR="0" wp14:anchorId="58099DC7" wp14:editId="135E4611">
            <wp:extent cx="5943600" cy="59683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6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14FD" w:rsidRDefault="001F14FD"/>
    <w:p w:rsidR="001F14FD" w:rsidRDefault="001F14FD">
      <w:r>
        <w:lastRenderedPageBreak/>
        <w:pict>
          <v:shape id="_x0000_i1028" type="#_x0000_t75" style="width:468pt;height:417pt">
            <v:imagedata r:id="rId7" o:title="Impact of different neighborhood on sales price_north_and_south"/>
          </v:shape>
        </w:pict>
      </w:r>
    </w:p>
    <w:p w:rsidR="001F14FD" w:rsidRDefault="001F14FD">
      <w:r>
        <w:t>Yes, neighborhoods matters. Now what variables are more important in different neighborhoods?</w:t>
      </w:r>
    </w:p>
    <w:p w:rsidR="005C0922" w:rsidRDefault="001F14FD">
      <w:r>
        <w:t xml:space="preserve">1. Pick </w:t>
      </w:r>
      <w:r w:rsidR="00F14108">
        <w:t>the variables that are available to the buyers</w:t>
      </w:r>
    </w:p>
    <w:p w:rsidR="00F14108" w:rsidRDefault="00F14108" w:rsidP="005C0922">
      <w:pPr>
        <w:pStyle w:val="ListParagraph"/>
        <w:numPr>
          <w:ilvl w:val="0"/>
          <w:numId w:val="4"/>
        </w:numPr>
      </w:pPr>
      <w:proofErr w:type="spellStart"/>
      <w:r w:rsidRPr="00F14108">
        <w:t>MSSubClass</w:t>
      </w:r>
      <w:proofErr w:type="spellEnd"/>
      <w:r w:rsidRPr="00F14108">
        <w:t>: Identifies the type of dwelling involved in the sale.</w:t>
      </w:r>
    </w:p>
    <w:p w:rsidR="00F14108" w:rsidRDefault="00F14108" w:rsidP="005C0922">
      <w:pPr>
        <w:pStyle w:val="ListParagraph"/>
        <w:numPr>
          <w:ilvl w:val="0"/>
          <w:numId w:val="4"/>
        </w:numPr>
      </w:pPr>
      <w:proofErr w:type="spellStart"/>
      <w:r w:rsidRPr="00F14108">
        <w:t>MSZoning</w:t>
      </w:r>
      <w:proofErr w:type="spellEnd"/>
      <w:r w:rsidRPr="00F14108">
        <w:t>: Identifies the general zoning classification of the sale.</w:t>
      </w:r>
    </w:p>
    <w:p w:rsidR="007B2DAA" w:rsidRDefault="007B2DAA" w:rsidP="005C0922">
      <w:pPr>
        <w:pStyle w:val="ListParagraph"/>
        <w:numPr>
          <w:ilvl w:val="0"/>
          <w:numId w:val="4"/>
        </w:numPr>
        <w:tabs>
          <w:tab w:val="left" w:pos="4140"/>
        </w:tabs>
      </w:pPr>
      <w:proofErr w:type="spellStart"/>
      <w:r w:rsidRPr="007B2DAA">
        <w:t>LotArea</w:t>
      </w:r>
      <w:proofErr w:type="spellEnd"/>
      <w:r w:rsidRPr="007B2DAA">
        <w:t>: Lot size in square feet</w:t>
      </w:r>
      <w:r>
        <w:tab/>
      </w:r>
    </w:p>
    <w:p w:rsidR="007B2DAA" w:rsidRDefault="007B2DAA" w:rsidP="005C0922">
      <w:pPr>
        <w:pStyle w:val="ListParagraph"/>
        <w:numPr>
          <w:ilvl w:val="0"/>
          <w:numId w:val="4"/>
        </w:numPr>
        <w:tabs>
          <w:tab w:val="left" w:pos="4140"/>
        </w:tabs>
      </w:pPr>
      <w:r w:rsidRPr="007B2DAA">
        <w:t>Neighborhood: Physical locations within Ames city limits</w:t>
      </w:r>
    </w:p>
    <w:p w:rsidR="007B2DAA" w:rsidRDefault="007B2DAA" w:rsidP="005C0922">
      <w:pPr>
        <w:pStyle w:val="ListParagraph"/>
        <w:numPr>
          <w:ilvl w:val="0"/>
          <w:numId w:val="4"/>
        </w:numPr>
        <w:tabs>
          <w:tab w:val="left" w:pos="4140"/>
        </w:tabs>
      </w:pPr>
      <w:proofErr w:type="spellStart"/>
      <w:r w:rsidRPr="007B2DAA">
        <w:t>HouseStyle</w:t>
      </w:r>
      <w:proofErr w:type="spellEnd"/>
      <w:r w:rsidRPr="007B2DAA">
        <w:t>: Style of dwelling</w:t>
      </w:r>
    </w:p>
    <w:p w:rsidR="00D11E4E" w:rsidRDefault="00D11E4E" w:rsidP="005C0922">
      <w:pPr>
        <w:pStyle w:val="ListParagraph"/>
        <w:numPr>
          <w:ilvl w:val="0"/>
          <w:numId w:val="4"/>
        </w:numPr>
        <w:tabs>
          <w:tab w:val="left" w:pos="4140"/>
        </w:tabs>
      </w:pPr>
      <w:proofErr w:type="spellStart"/>
      <w:r w:rsidRPr="00D11E4E">
        <w:t>YearBuilt</w:t>
      </w:r>
      <w:proofErr w:type="spellEnd"/>
      <w:r w:rsidRPr="00D11E4E">
        <w:t>: Original construction date</w:t>
      </w:r>
    </w:p>
    <w:p w:rsidR="00D11E4E" w:rsidRDefault="00D11E4E" w:rsidP="005C0922">
      <w:pPr>
        <w:pStyle w:val="ListParagraph"/>
        <w:numPr>
          <w:ilvl w:val="0"/>
          <w:numId w:val="4"/>
        </w:numPr>
        <w:tabs>
          <w:tab w:val="left" w:pos="4140"/>
        </w:tabs>
      </w:pPr>
      <w:proofErr w:type="spellStart"/>
      <w:r w:rsidRPr="00D11E4E">
        <w:t>YearRemodAdd</w:t>
      </w:r>
      <w:proofErr w:type="spellEnd"/>
      <w:r w:rsidRPr="00D11E4E">
        <w:t>: Remodel date (same as construction date if no remodeling or additions)</w:t>
      </w:r>
    </w:p>
    <w:p w:rsidR="00D11E4E" w:rsidRDefault="00D11E4E" w:rsidP="005C0922">
      <w:pPr>
        <w:pStyle w:val="ListParagraph"/>
        <w:numPr>
          <w:ilvl w:val="0"/>
          <w:numId w:val="4"/>
        </w:numPr>
        <w:tabs>
          <w:tab w:val="left" w:pos="4140"/>
        </w:tabs>
      </w:pPr>
      <w:proofErr w:type="spellStart"/>
      <w:r w:rsidRPr="00D11E4E">
        <w:t>RoofMatl</w:t>
      </w:r>
      <w:proofErr w:type="spellEnd"/>
      <w:r w:rsidRPr="00D11E4E">
        <w:t>: Roof material</w:t>
      </w:r>
    </w:p>
    <w:p w:rsidR="00D11E4E" w:rsidRDefault="00D11E4E" w:rsidP="005C0922">
      <w:pPr>
        <w:pStyle w:val="ListParagraph"/>
        <w:numPr>
          <w:ilvl w:val="0"/>
          <w:numId w:val="4"/>
        </w:numPr>
      </w:pPr>
      <w:r w:rsidRPr="00D11E4E">
        <w:t>Exterior1st: Exterior covering on house</w:t>
      </w:r>
    </w:p>
    <w:p w:rsidR="00D11E4E" w:rsidRDefault="00D11E4E" w:rsidP="005C0922">
      <w:pPr>
        <w:pStyle w:val="ListParagraph"/>
        <w:numPr>
          <w:ilvl w:val="0"/>
          <w:numId w:val="4"/>
        </w:numPr>
      </w:pPr>
      <w:r>
        <w:t>Exterior2nd: Exterior covering on house (if more than one material)</w:t>
      </w:r>
    </w:p>
    <w:p w:rsidR="005E7D91" w:rsidRDefault="005E7D91" w:rsidP="005C0922">
      <w:pPr>
        <w:pStyle w:val="ListParagraph"/>
        <w:numPr>
          <w:ilvl w:val="0"/>
          <w:numId w:val="4"/>
        </w:numPr>
      </w:pPr>
      <w:r w:rsidRPr="005E7D91">
        <w:t>BsmtFinType1: Rating of basement finished area</w:t>
      </w:r>
    </w:p>
    <w:p w:rsidR="005C0922" w:rsidRDefault="005E7D91" w:rsidP="005C0922">
      <w:pPr>
        <w:pStyle w:val="ListParagraph"/>
        <w:numPr>
          <w:ilvl w:val="0"/>
          <w:numId w:val="4"/>
        </w:numPr>
      </w:pPr>
      <w:proofErr w:type="spellStart"/>
      <w:r w:rsidRPr="005E7D91">
        <w:t>TotalBsmtSF</w:t>
      </w:r>
      <w:proofErr w:type="spellEnd"/>
      <w:r w:rsidRPr="005E7D91">
        <w:t>: Total square feet of basement area</w:t>
      </w:r>
      <w:r w:rsidR="005C0922">
        <w:t xml:space="preserve"> (</w:t>
      </w:r>
      <w:r w:rsidR="005C0922">
        <w:t>Redistribute the categories</w:t>
      </w:r>
      <w:r w:rsidR="005C0922">
        <w:t>)</w:t>
      </w:r>
    </w:p>
    <w:p w:rsidR="005C0922" w:rsidRDefault="005C0922" w:rsidP="005C0922">
      <w:pPr>
        <w:pStyle w:val="ListParagraph"/>
        <w:numPr>
          <w:ilvl w:val="0"/>
          <w:numId w:val="4"/>
        </w:numPr>
      </w:pPr>
      <w:r w:rsidRPr="005E7D91">
        <w:lastRenderedPageBreak/>
        <w:t>Heating: Type of heating</w:t>
      </w:r>
    </w:p>
    <w:p w:rsidR="005C0922" w:rsidRDefault="005C0922" w:rsidP="005C0922">
      <w:pPr>
        <w:pStyle w:val="ListParagraph"/>
        <w:numPr>
          <w:ilvl w:val="0"/>
          <w:numId w:val="4"/>
        </w:numPr>
      </w:pPr>
      <w:proofErr w:type="spellStart"/>
      <w:r w:rsidRPr="005C0922">
        <w:t>GrLivArea</w:t>
      </w:r>
      <w:proofErr w:type="spellEnd"/>
      <w:r w:rsidRPr="005C0922">
        <w:t>: Above grade (ground) living area square feet</w:t>
      </w:r>
    </w:p>
    <w:p w:rsidR="005C0922" w:rsidRDefault="005C0922" w:rsidP="005C0922">
      <w:pPr>
        <w:pStyle w:val="ListParagraph"/>
        <w:numPr>
          <w:ilvl w:val="0"/>
          <w:numId w:val="4"/>
        </w:numPr>
      </w:pPr>
      <w:proofErr w:type="spellStart"/>
      <w:r>
        <w:t>FullBath</w:t>
      </w:r>
      <w:proofErr w:type="spellEnd"/>
      <w:r>
        <w:t>: Full bathrooms above grade</w:t>
      </w:r>
    </w:p>
    <w:p w:rsidR="005C0922" w:rsidRDefault="005C0922" w:rsidP="005C0922">
      <w:pPr>
        <w:pStyle w:val="ListParagraph"/>
        <w:numPr>
          <w:ilvl w:val="0"/>
          <w:numId w:val="4"/>
        </w:numPr>
      </w:pPr>
      <w:proofErr w:type="spellStart"/>
      <w:r>
        <w:t>HalfBath</w:t>
      </w:r>
      <w:proofErr w:type="spellEnd"/>
      <w:r>
        <w:t xml:space="preserve">: Half baths above </w:t>
      </w:r>
      <w:proofErr w:type="spellStart"/>
      <w:r>
        <w:t>grade</w:t>
      </w:r>
      <w:proofErr w:type="spellEnd"/>
    </w:p>
    <w:p w:rsidR="005C0922" w:rsidRPr="005C0922" w:rsidRDefault="005C0922" w:rsidP="007666C4">
      <w:pPr>
        <w:pStyle w:val="ListParagraph"/>
        <w:numPr>
          <w:ilvl w:val="0"/>
          <w:numId w:val="4"/>
        </w:numPr>
      </w:pPr>
      <w:proofErr w:type="spellStart"/>
      <w:r w:rsidRPr="005C0922">
        <w:rPr>
          <w:rFonts w:ascii="Lucida Console" w:eastAsia="Times New Roman" w:hAnsi="Lucida Console" w:cs="Courier New"/>
          <w:color w:val="000000"/>
          <w:sz w:val="20"/>
          <w:szCs w:val="20"/>
        </w:rPr>
        <w:t>BedroomAbvGr</w:t>
      </w:r>
      <w:proofErr w:type="spellEnd"/>
      <w:r>
        <w:rPr>
          <w:rFonts w:ascii="Lucida Console" w:eastAsia="Times New Roman" w:hAnsi="Lucida Console" w:cs="Courier New"/>
          <w:color w:val="000000"/>
          <w:sz w:val="20"/>
          <w:szCs w:val="20"/>
        </w:rPr>
        <w:t>:</w:t>
      </w:r>
      <w:r w:rsidRPr="005C0922">
        <w:t xml:space="preserve"> </w:t>
      </w:r>
      <w:r w:rsidRPr="005C0922">
        <w:rPr>
          <w:rFonts w:ascii="Lucida Console" w:eastAsia="Times New Roman" w:hAnsi="Lucida Console" w:cs="Courier New"/>
          <w:color w:val="000000"/>
          <w:sz w:val="20"/>
          <w:szCs w:val="20"/>
        </w:rPr>
        <w:t>Bedrooms above grade (does NOT include basement bedrooms)</w:t>
      </w:r>
    </w:p>
    <w:p w:rsidR="005C0922" w:rsidRDefault="005C0922" w:rsidP="005C0922">
      <w:pPr>
        <w:pStyle w:val="ListParagraph"/>
        <w:numPr>
          <w:ilvl w:val="0"/>
          <w:numId w:val="4"/>
        </w:numPr>
      </w:pPr>
      <w:r w:rsidRPr="005C0922">
        <w:t>Fireplaces: Number of fireplaces</w:t>
      </w:r>
    </w:p>
    <w:p w:rsidR="005C0922" w:rsidRDefault="005C0922" w:rsidP="005C0922">
      <w:pPr>
        <w:pStyle w:val="ListParagraph"/>
        <w:numPr>
          <w:ilvl w:val="0"/>
          <w:numId w:val="4"/>
        </w:numPr>
      </w:pPr>
      <w:proofErr w:type="spellStart"/>
      <w:r w:rsidRPr="005C0922">
        <w:t>GarageType</w:t>
      </w:r>
      <w:proofErr w:type="spellEnd"/>
      <w:r w:rsidRPr="005C0922">
        <w:t>: Garage location</w:t>
      </w:r>
    </w:p>
    <w:p w:rsidR="005C0922" w:rsidRDefault="005C0922" w:rsidP="005C0922">
      <w:pPr>
        <w:pStyle w:val="ListParagraph"/>
        <w:numPr>
          <w:ilvl w:val="0"/>
          <w:numId w:val="4"/>
        </w:numPr>
      </w:pPr>
      <w:proofErr w:type="spellStart"/>
      <w:r>
        <w:t>GarageCars</w:t>
      </w:r>
      <w:proofErr w:type="spellEnd"/>
      <w:r>
        <w:t>: Size of garage in car c</w:t>
      </w:r>
      <w:r>
        <w:t>apacity</w:t>
      </w:r>
    </w:p>
    <w:p w:rsidR="005C0922" w:rsidRDefault="005C0922" w:rsidP="005C0922">
      <w:pPr>
        <w:pStyle w:val="ListParagraph"/>
        <w:numPr>
          <w:ilvl w:val="0"/>
          <w:numId w:val="4"/>
        </w:numPr>
      </w:pPr>
      <w:proofErr w:type="spellStart"/>
      <w:r>
        <w:t>GarageArea</w:t>
      </w:r>
      <w:proofErr w:type="spellEnd"/>
      <w:r>
        <w:t>: Size of garage in square feet</w:t>
      </w:r>
    </w:p>
    <w:p w:rsidR="005C0922" w:rsidRDefault="005C0922" w:rsidP="005C0922">
      <w:pPr>
        <w:pStyle w:val="ListParagraph"/>
        <w:numPr>
          <w:ilvl w:val="0"/>
          <w:numId w:val="4"/>
        </w:numPr>
      </w:pPr>
      <w:proofErr w:type="spellStart"/>
      <w:r>
        <w:t>MoSold</w:t>
      </w:r>
      <w:proofErr w:type="spellEnd"/>
      <w:r>
        <w:t>: Month Sold (MM)</w:t>
      </w:r>
    </w:p>
    <w:p w:rsidR="005C0922" w:rsidRDefault="005C0922" w:rsidP="005C0922">
      <w:pPr>
        <w:pStyle w:val="ListParagraph"/>
        <w:numPr>
          <w:ilvl w:val="0"/>
          <w:numId w:val="4"/>
        </w:numPr>
      </w:pPr>
      <w:proofErr w:type="spellStart"/>
      <w:r>
        <w:t>YrSold</w:t>
      </w:r>
      <w:proofErr w:type="spellEnd"/>
      <w:r>
        <w:t>: Year Sold (YYYY)</w:t>
      </w:r>
    </w:p>
    <w:p w:rsidR="00D11E4E" w:rsidRDefault="005C0922" w:rsidP="005C0922">
      <w:pPr>
        <w:pStyle w:val="ListParagraph"/>
        <w:numPr>
          <w:ilvl w:val="0"/>
          <w:numId w:val="4"/>
        </w:numPr>
      </w:pPr>
      <w:proofErr w:type="spellStart"/>
      <w:r w:rsidRPr="005C0922">
        <w:t>SaleCondition</w:t>
      </w:r>
      <w:proofErr w:type="spellEnd"/>
      <w:r w:rsidRPr="005C0922">
        <w:t>: Condition of sale</w:t>
      </w:r>
    </w:p>
    <w:p w:rsidR="00D11E4E" w:rsidRDefault="00D11E4E"/>
    <w:p w:rsidR="001F14FD" w:rsidRDefault="001F14FD">
      <w:r>
        <w:rPr>
          <w:noProof/>
        </w:rPr>
        <w:drawing>
          <wp:inline distT="0" distB="0" distL="0" distR="0" wp14:anchorId="482DC578" wp14:editId="0FD0EBC6">
            <wp:extent cx="5943600" cy="46589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1E4E" w:rsidRDefault="00D11E4E"/>
    <w:p w:rsidR="00F14108" w:rsidRDefault="00F14108"/>
    <w:p w:rsidR="00F14108" w:rsidRDefault="00F14108"/>
    <w:p w:rsidR="00F14108" w:rsidRDefault="00F14108"/>
    <w:p w:rsidR="00F14108" w:rsidRDefault="007666C4">
      <w:pPr>
        <w:rPr>
          <w:noProof/>
        </w:rPr>
      </w:pPr>
      <w:r>
        <w:rPr>
          <w:noProof/>
        </w:rPr>
        <w:t>2. Decision tree model</w:t>
      </w:r>
    </w:p>
    <w:p w:rsidR="007666C4" w:rsidRDefault="007666C4">
      <w:pPr>
        <w:rPr>
          <w:noProof/>
        </w:rPr>
      </w:pPr>
      <w:r>
        <w:rPr>
          <w:noProof/>
        </w:rPr>
        <w:t>Based on the available info, using all 24 predictors, the first decision tree model was built. The result below shows the split in the neighborhood, as we expected.</w:t>
      </w:r>
      <w:r w:rsidR="000E5114">
        <w:rPr>
          <w:noProof/>
        </w:rPr>
        <w:t xml:space="preserve"> However, the split was not 100% matching as the location</w:t>
      </w:r>
    </w:p>
    <w:p w:rsidR="000E5114" w:rsidRDefault="000E5114">
      <w:pPr>
        <w:rPr>
          <w:noProof/>
        </w:rPr>
      </w:pPr>
    </w:p>
    <w:p w:rsidR="007666C4" w:rsidRDefault="007666C4">
      <w:pPr>
        <w:rPr>
          <w:noProof/>
        </w:rPr>
      </w:pPr>
      <w:r>
        <w:rPr>
          <w:noProof/>
        </w:rPr>
        <w:pict>
          <v:shape id="_x0000_i1029" type="#_x0000_t75" style="width:468pt;height:230.25pt">
            <v:imagedata r:id="rId9" o:title="FirstTree"/>
          </v:shape>
        </w:pict>
      </w:r>
    </w:p>
    <w:p w:rsidR="000E5114" w:rsidRDefault="003D6439">
      <w:r w:rsidRPr="000E5114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4A165D" wp14:editId="3F489F8A">
                <wp:simplePos x="0" y="0"/>
                <wp:positionH relativeFrom="column">
                  <wp:posOffset>542925</wp:posOffset>
                </wp:positionH>
                <wp:positionV relativeFrom="paragraph">
                  <wp:posOffset>212725</wp:posOffset>
                </wp:positionV>
                <wp:extent cx="2047875" cy="2324100"/>
                <wp:effectExtent l="0" t="0" r="28575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2324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0E5114" w:rsidRPr="003D6439" w:rsidRDefault="003D6439" w:rsidP="000E5114">
                            <w:pPr>
                              <w:spacing w:after="0"/>
                              <w:rPr>
                                <w:b/>
                                <w:color w:val="00B050"/>
                              </w:rPr>
                            </w:pPr>
                            <w:r w:rsidRPr="003D6439">
                              <w:rPr>
                                <w:b/>
                                <w:color w:val="00B050"/>
                              </w:rPr>
                              <w:t xml:space="preserve">12. </w:t>
                            </w:r>
                            <w:proofErr w:type="spellStart"/>
                            <w:r w:rsidRPr="003D6439">
                              <w:rPr>
                                <w:b/>
                                <w:color w:val="00B050"/>
                              </w:rPr>
                              <w:t>Briardale</w:t>
                            </w:r>
                            <w:proofErr w:type="spellEnd"/>
                          </w:p>
                          <w:p w:rsidR="000E5114" w:rsidRPr="003D6439" w:rsidRDefault="000E5114" w:rsidP="000E5114">
                            <w:pPr>
                              <w:spacing w:after="0"/>
                              <w:rPr>
                                <w:b/>
                                <w:color w:val="00B050"/>
                              </w:rPr>
                            </w:pPr>
                            <w:r w:rsidRPr="003D6439">
                              <w:rPr>
                                <w:b/>
                                <w:color w:val="00B050"/>
                              </w:rPr>
                              <w:t>2. Brookside</w:t>
                            </w:r>
                          </w:p>
                          <w:p w:rsidR="003D6439" w:rsidRPr="003D6439" w:rsidRDefault="003D6439" w:rsidP="000E5114">
                            <w:pPr>
                              <w:spacing w:after="0"/>
                              <w:rPr>
                                <w:b/>
                                <w:color w:val="ED7D31" w:themeColor="accent2"/>
                              </w:rPr>
                            </w:pP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17</w:t>
                            </w:r>
                            <w:r w:rsidR="000E5114" w:rsidRPr="003D6439">
                              <w:rPr>
                                <w:b/>
                                <w:color w:val="ED7D31" w:themeColor="accent2"/>
                              </w:rPr>
                              <w:t>. Edwards</w:t>
                            </w:r>
                          </w:p>
                          <w:p w:rsidR="003D6439" w:rsidRPr="003D6439" w:rsidRDefault="003D6439" w:rsidP="000E5114">
                            <w:pPr>
                              <w:spacing w:after="0"/>
                              <w:rPr>
                                <w:b/>
                                <w:color w:val="5B9BD5" w:themeColor="accent1"/>
                              </w:rPr>
                            </w:pPr>
                            <w:r w:rsidRPr="003D6439">
                              <w:rPr>
                                <w:b/>
                                <w:color w:val="5B9BD5" w:themeColor="accent1"/>
                              </w:rPr>
                              <w:t>Iowa DOT and Rail Road</w:t>
                            </w:r>
                          </w:p>
                          <w:p w:rsidR="000E5114" w:rsidRPr="003D6439" w:rsidRDefault="003D6439" w:rsidP="000E5114">
                            <w:pPr>
                              <w:spacing w:after="0"/>
                              <w:rPr>
                                <w:b/>
                                <w:color w:val="ED7D31" w:themeColor="accent2"/>
                              </w:rPr>
                            </w:pP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18</w:t>
                            </w:r>
                            <w:r w:rsidR="000E5114" w:rsidRPr="003D6439">
                              <w:rPr>
                                <w:b/>
                                <w:color w:val="ED7D31" w:themeColor="accent2"/>
                              </w:rPr>
                              <w:t>. Meadow Village</w:t>
                            </w:r>
                          </w:p>
                          <w:p w:rsidR="003D6439" w:rsidRPr="003D6439" w:rsidRDefault="003D6439" w:rsidP="003D6439">
                            <w:pPr>
                              <w:spacing w:after="0"/>
                              <w:rPr>
                                <w:b/>
                                <w:color w:val="ED7D31" w:themeColor="accent2"/>
                              </w:rPr>
                            </w:pP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19</w:t>
                            </w: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. Mitchell</w:t>
                            </w:r>
                          </w:p>
                          <w:p w:rsidR="003D6439" w:rsidRPr="003D6439" w:rsidRDefault="003D6439" w:rsidP="003D6439">
                            <w:pPr>
                              <w:spacing w:after="0" w:line="276" w:lineRule="auto"/>
                              <w:rPr>
                                <w:b/>
                                <w:color w:val="00B050"/>
                              </w:rPr>
                            </w:pPr>
                            <w:r w:rsidRPr="003D6439">
                              <w:rPr>
                                <w:b/>
                                <w:color w:val="00B050"/>
                              </w:rPr>
                              <w:t>4. North Ames</w:t>
                            </w:r>
                          </w:p>
                          <w:p w:rsidR="003D6439" w:rsidRPr="003D6439" w:rsidRDefault="003D6439" w:rsidP="003D6439">
                            <w:pPr>
                              <w:spacing w:after="0" w:line="276" w:lineRule="auto"/>
                              <w:rPr>
                                <w:b/>
                                <w:color w:val="00B050"/>
                              </w:rPr>
                            </w:pPr>
                            <w:r w:rsidRPr="003D6439">
                              <w:rPr>
                                <w:b/>
                                <w:color w:val="00B050"/>
                              </w:rPr>
                              <w:t xml:space="preserve">6. </w:t>
                            </w:r>
                            <w:proofErr w:type="spellStart"/>
                            <w:r w:rsidRPr="003D6439">
                              <w:rPr>
                                <w:b/>
                                <w:color w:val="00B050"/>
                              </w:rPr>
                              <w:t>Northpark</w:t>
                            </w:r>
                            <w:proofErr w:type="spellEnd"/>
                            <w:r w:rsidRPr="003D6439">
                              <w:rPr>
                                <w:b/>
                                <w:color w:val="00B050"/>
                              </w:rPr>
                              <w:t xml:space="preserve"> Villa</w:t>
                            </w:r>
                          </w:p>
                          <w:p w:rsidR="003D6439" w:rsidRPr="003D6439" w:rsidRDefault="003D6439" w:rsidP="003D6439">
                            <w:pPr>
                              <w:spacing w:after="0" w:line="276" w:lineRule="auto"/>
                              <w:rPr>
                                <w:b/>
                                <w:color w:val="00B050"/>
                              </w:rPr>
                            </w:pPr>
                            <w:r w:rsidRPr="003D6439">
                              <w:rPr>
                                <w:b/>
                                <w:color w:val="00B050"/>
                              </w:rPr>
                              <w:t>9. Old Town</w:t>
                            </w:r>
                          </w:p>
                          <w:p w:rsidR="003D6439" w:rsidRPr="003D6439" w:rsidRDefault="003D6439" w:rsidP="003D6439">
                            <w:pPr>
                              <w:spacing w:after="0"/>
                              <w:rPr>
                                <w:b/>
                                <w:color w:val="ED7D31" w:themeColor="accent2"/>
                              </w:rPr>
                            </w:pP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21. Sawyer</w:t>
                            </w:r>
                          </w:p>
                          <w:p w:rsidR="003D6439" w:rsidRPr="003D6439" w:rsidRDefault="003D6439" w:rsidP="003D6439">
                            <w:pPr>
                              <w:spacing w:after="0"/>
                              <w:rPr>
                                <w:b/>
                                <w:color w:val="ED7D31" w:themeColor="accent2"/>
                              </w:rPr>
                            </w:pP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22. Sawyer West</w:t>
                            </w:r>
                          </w:p>
                          <w:p w:rsidR="003D6439" w:rsidRDefault="003D6439" w:rsidP="003D6439">
                            <w:pPr>
                              <w:spacing w:after="0" w:line="276" w:lineRule="auto"/>
                            </w:pPr>
                          </w:p>
                          <w:p w:rsidR="000E5114" w:rsidRDefault="000E5114" w:rsidP="000E5114">
                            <w:pPr>
                              <w:spacing w:after="0"/>
                            </w:pPr>
                          </w:p>
                          <w:p w:rsidR="000E5114" w:rsidRDefault="000E5114" w:rsidP="000E5114">
                            <w:pPr>
                              <w:pStyle w:val="ListParagraph"/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4A165D" id="Text Box 13" o:spid="_x0000_s1028" type="#_x0000_t202" style="position:absolute;margin-left:42.75pt;margin-top:16.75pt;width:161.25pt;height:18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" fillcolor="white [3201]" strokeweight=".5pt">
                <v:textbox>
                  <w:txbxContent>
                    <w:p w:rsidR="000E5114" w:rsidRPr="003D6439" w:rsidRDefault="003D6439" w:rsidP="000E5114">
                      <w:pPr>
                        <w:spacing w:after="0"/>
                        <w:rPr>
                          <w:b/>
                          <w:color w:val="00B050"/>
                        </w:rPr>
                      </w:pPr>
                      <w:r w:rsidRPr="003D6439">
                        <w:rPr>
                          <w:b/>
                          <w:color w:val="00B050"/>
                        </w:rPr>
                        <w:t xml:space="preserve">12. </w:t>
                      </w:r>
                      <w:proofErr w:type="spellStart"/>
                      <w:r w:rsidRPr="003D6439">
                        <w:rPr>
                          <w:b/>
                          <w:color w:val="00B050"/>
                        </w:rPr>
                        <w:t>Briardale</w:t>
                      </w:r>
                      <w:proofErr w:type="spellEnd"/>
                    </w:p>
                    <w:p w:rsidR="000E5114" w:rsidRPr="003D6439" w:rsidRDefault="000E5114" w:rsidP="000E5114">
                      <w:pPr>
                        <w:spacing w:after="0"/>
                        <w:rPr>
                          <w:b/>
                          <w:color w:val="00B050"/>
                        </w:rPr>
                      </w:pPr>
                      <w:r w:rsidRPr="003D6439">
                        <w:rPr>
                          <w:b/>
                          <w:color w:val="00B050"/>
                        </w:rPr>
                        <w:t>2. Brookside</w:t>
                      </w:r>
                    </w:p>
                    <w:p w:rsidR="003D6439" w:rsidRPr="003D6439" w:rsidRDefault="003D6439" w:rsidP="000E5114">
                      <w:pPr>
                        <w:spacing w:after="0"/>
                        <w:rPr>
                          <w:b/>
                          <w:color w:val="ED7D31" w:themeColor="accent2"/>
                        </w:rPr>
                      </w:pPr>
                      <w:r w:rsidRPr="003D6439">
                        <w:rPr>
                          <w:b/>
                          <w:color w:val="ED7D31" w:themeColor="accent2"/>
                        </w:rPr>
                        <w:t>17</w:t>
                      </w:r>
                      <w:r w:rsidR="000E5114" w:rsidRPr="003D6439">
                        <w:rPr>
                          <w:b/>
                          <w:color w:val="ED7D31" w:themeColor="accent2"/>
                        </w:rPr>
                        <w:t>. Edwards</w:t>
                      </w:r>
                    </w:p>
                    <w:p w:rsidR="003D6439" w:rsidRPr="003D6439" w:rsidRDefault="003D6439" w:rsidP="000E5114">
                      <w:pPr>
                        <w:spacing w:after="0"/>
                        <w:rPr>
                          <w:b/>
                          <w:color w:val="5B9BD5" w:themeColor="accent1"/>
                        </w:rPr>
                      </w:pPr>
                      <w:r w:rsidRPr="003D6439">
                        <w:rPr>
                          <w:b/>
                          <w:color w:val="5B9BD5" w:themeColor="accent1"/>
                        </w:rPr>
                        <w:t>Iowa DOT and Rail Road</w:t>
                      </w:r>
                    </w:p>
                    <w:p w:rsidR="000E5114" w:rsidRPr="003D6439" w:rsidRDefault="003D6439" w:rsidP="000E5114">
                      <w:pPr>
                        <w:spacing w:after="0"/>
                        <w:rPr>
                          <w:b/>
                          <w:color w:val="ED7D31" w:themeColor="accent2"/>
                        </w:rPr>
                      </w:pPr>
                      <w:r w:rsidRPr="003D6439">
                        <w:rPr>
                          <w:b/>
                          <w:color w:val="ED7D31" w:themeColor="accent2"/>
                        </w:rPr>
                        <w:t>18</w:t>
                      </w:r>
                      <w:r w:rsidR="000E5114" w:rsidRPr="003D6439">
                        <w:rPr>
                          <w:b/>
                          <w:color w:val="ED7D31" w:themeColor="accent2"/>
                        </w:rPr>
                        <w:t>. Meadow Village</w:t>
                      </w:r>
                    </w:p>
                    <w:p w:rsidR="003D6439" w:rsidRPr="003D6439" w:rsidRDefault="003D6439" w:rsidP="003D6439">
                      <w:pPr>
                        <w:spacing w:after="0"/>
                        <w:rPr>
                          <w:b/>
                          <w:color w:val="ED7D31" w:themeColor="accent2"/>
                        </w:rPr>
                      </w:pPr>
                      <w:r w:rsidRPr="003D6439">
                        <w:rPr>
                          <w:b/>
                          <w:color w:val="ED7D31" w:themeColor="accent2"/>
                        </w:rPr>
                        <w:t>19</w:t>
                      </w:r>
                      <w:r w:rsidRPr="003D6439">
                        <w:rPr>
                          <w:b/>
                          <w:color w:val="ED7D31" w:themeColor="accent2"/>
                        </w:rPr>
                        <w:t>. Mitchell</w:t>
                      </w:r>
                    </w:p>
                    <w:p w:rsidR="003D6439" w:rsidRPr="003D6439" w:rsidRDefault="003D6439" w:rsidP="003D6439">
                      <w:pPr>
                        <w:spacing w:after="0" w:line="276" w:lineRule="auto"/>
                        <w:rPr>
                          <w:b/>
                          <w:color w:val="00B050"/>
                        </w:rPr>
                      </w:pPr>
                      <w:r w:rsidRPr="003D6439">
                        <w:rPr>
                          <w:b/>
                          <w:color w:val="00B050"/>
                        </w:rPr>
                        <w:t>4. North Ames</w:t>
                      </w:r>
                    </w:p>
                    <w:p w:rsidR="003D6439" w:rsidRPr="003D6439" w:rsidRDefault="003D6439" w:rsidP="003D6439">
                      <w:pPr>
                        <w:spacing w:after="0" w:line="276" w:lineRule="auto"/>
                        <w:rPr>
                          <w:b/>
                          <w:color w:val="00B050"/>
                        </w:rPr>
                      </w:pPr>
                      <w:r w:rsidRPr="003D6439">
                        <w:rPr>
                          <w:b/>
                          <w:color w:val="00B050"/>
                        </w:rPr>
                        <w:t xml:space="preserve">6. </w:t>
                      </w:r>
                      <w:proofErr w:type="spellStart"/>
                      <w:r w:rsidRPr="003D6439">
                        <w:rPr>
                          <w:b/>
                          <w:color w:val="00B050"/>
                        </w:rPr>
                        <w:t>Northpark</w:t>
                      </w:r>
                      <w:proofErr w:type="spellEnd"/>
                      <w:r w:rsidRPr="003D6439">
                        <w:rPr>
                          <w:b/>
                          <w:color w:val="00B050"/>
                        </w:rPr>
                        <w:t xml:space="preserve"> Villa</w:t>
                      </w:r>
                    </w:p>
                    <w:p w:rsidR="003D6439" w:rsidRPr="003D6439" w:rsidRDefault="003D6439" w:rsidP="003D6439">
                      <w:pPr>
                        <w:spacing w:after="0" w:line="276" w:lineRule="auto"/>
                        <w:rPr>
                          <w:b/>
                          <w:color w:val="00B050"/>
                        </w:rPr>
                      </w:pPr>
                      <w:r w:rsidRPr="003D6439">
                        <w:rPr>
                          <w:b/>
                          <w:color w:val="00B050"/>
                        </w:rPr>
                        <w:t>9. Old Town</w:t>
                      </w:r>
                    </w:p>
                    <w:p w:rsidR="003D6439" w:rsidRPr="003D6439" w:rsidRDefault="003D6439" w:rsidP="003D6439">
                      <w:pPr>
                        <w:spacing w:after="0"/>
                        <w:rPr>
                          <w:b/>
                          <w:color w:val="ED7D31" w:themeColor="accent2"/>
                        </w:rPr>
                      </w:pPr>
                      <w:r w:rsidRPr="003D6439">
                        <w:rPr>
                          <w:b/>
                          <w:color w:val="ED7D31" w:themeColor="accent2"/>
                        </w:rPr>
                        <w:t>21. Sawyer</w:t>
                      </w:r>
                    </w:p>
                    <w:p w:rsidR="003D6439" w:rsidRPr="003D6439" w:rsidRDefault="003D6439" w:rsidP="003D6439">
                      <w:pPr>
                        <w:spacing w:after="0"/>
                        <w:rPr>
                          <w:b/>
                          <w:color w:val="ED7D31" w:themeColor="accent2"/>
                        </w:rPr>
                      </w:pPr>
                      <w:r w:rsidRPr="003D6439">
                        <w:rPr>
                          <w:b/>
                          <w:color w:val="ED7D31" w:themeColor="accent2"/>
                        </w:rPr>
                        <w:t>22. Sawyer West</w:t>
                      </w:r>
                    </w:p>
                    <w:p w:rsidR="003D6439" w:rsidRDefault="003D6439" w:rsidP="003D6439">
                      <w:pPr>
                        <w:spacing w:after="0" w:line="276" w:lineRule="auto"/>
                      </w:pPr>
                    </w:p>
                    <w:p w:rsidR="000E5114" w:rsidRDefault="000E5114" w:rsidP="000E5114">
                      <w:pPr>
                        <w:spacing w:after="0"/>
                      </w:pPr>
                    </w:p>
                    <w:p w:rsidR="000E5114" w:rsidRDefault="000E5114" w:rsidP="000E5114">
                      <w:pPr>
                        <w:pStyle w:val="ListParagraph"/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  <w:r w:rsidRPr="000E511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54E746" wp14:editId="5C393C93">
                <wp:simplePos x="0" y="0"/>
                <wp:positionH relativeFrom="column">
                  <wp:posOffset>3390900</wp:posOffset>
                </wp:positionH>
                <wp:positionV relativeFrom="paragraph">
                  <wp:posOffset>203200</wp:posOffset>
                </wp:positionV>
                <wp:extent cx="2047875" cy="233362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2333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0E5114" w:rsidRPr="003D6439" w:rsidRDefault="000E5114" w:rsidP="000E5114">
                            <w:pPr>
                              <w:spacing w:after="0" w:line="276" w:lineRule="auto"/>
                              <w:rPr>
                                <w:b/>
                              </w:rPr>
                            </w:pP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1. Blo</w:t>
                            </w:r>
                            <w:bookmarkStart w:id="0" w:name="_GoBack"/>
                            <w:bookmarkEnd w:id="0"/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omington Heights</w:t>
                            </w:r>
                          </w:p>
                          <w:p w:rsidR="000E5114" w:rsidRPr="003D6439" w:rsidRDefault="003D6439" w:rsidP="000E5114">
                            <w:pPr>
                              <w:spacing w:after="0"/>
                              <w:rPr>
                                <w:b/>
                                <w:color w:val="00B050"/>
                              </w:rPr>
                            </w:pPr>
                            <w:r w:rsidRPr="003D6439">
                              <w:rPr>
                                <w:b/>
                                <w:color w:val="00B050"/>
                              </w:rPr>
                              <w:t>15</w:t>
                            </w:r>
                            <w:r w:rsidR="000E5114" w:rsidRPr="003D6439">
                              <w:rPr>
                                <w:b/>
                                <w:color w:val="00B050"/>
                              </w:rPr>
                              <w:t>. College Creek</w:t>
                            </w:r>
                          </w:p>
                          <w:p w:rsidR="000E5114" w:rsidRPr="003D6439" w:rsidRDefault="003D6439" w:rsidP="000E5114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3D6439">
                              <w:rPr>
                                <w:b/>
                                <w:color w:val="00B050"/>
                              </w:rPr>
                              <w:t>16</w:t>
                            </w:r>
                            <w:r w:rsidR="000E5114" w:rsidRPr="003D6439">
                              <w:rPr>
                                <w:b/>
                                <w:color w:val="00B050"/>
                              </w:rPr>
                              <w:t>. Crawford</w:t>
                            </w:r>
                          </w:p>
                          <w:p w:rsidR="000E5114" w:rsidRPr="003D6439" w:rsidRDefault="000E5114" w:rsidP="000E5114">
                            <w:pPr>
                              <w:spacing w:after="0" w:line="276" w:lineRule="auto"/>
                              <w:rPr>
                                <w:b/>
                                <w:color w:val="ED7D31" w:themeColor="accent2"/>
                              </w:rPr>
                            </w:pP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3. Gilbert</w:t>
                            </w:r>
                          </w:p>
                          <w:p w:rsidR="000E5114" w:rsidRPr="003D6439" w:rsidRDefault="003D6439" w:rsidP="000E5114">
                            <w:pPr>
                              <w:spacing w:after="0"/>
                              <w:rPr>
                                <w:b/>
                                <w:color w:val="00B050"/>
                              </w:rPr>
                            </w:pPr>
                            <w:r w:rsidRPr="003D6439">
                              <w:rPr>
                                <w:b/>
                                <w:color w:val="00B050"/>
                              </w:rPr>
                              <w:t>19</w:t>
                            </w:r>
                            <w:r w:rsidR="000E5114" w:rsidRPr="003D6439">
                              <w:rPr>
                                <w:b/>
                                <w:color w:val="00B050"/>
                              </w:rPr>
                              <w:t>. Mitchell</w:t>
                            </w:r>
                          </w:p>
                          <w:p w:rsidR="000E5114" w:rsidRPr="003D6439" w:rsidRDefault="000E5114" w:rsidP="000E5114">
                            <w:pPr>
                              <w:spacing w:after="0" w:line="276" w:lineRule="auto"/>
                              <w:rPr>
                                <w:b/>
                                <w:color w:val="ED7D31" w:themeColor="accent2"/>
                              </w:rPr>
                            </w:pP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4. North Ames</w:t>
                            </w:r>
                          </w:p>
                          <w:p w:rsidR="000E5114" w:rsidRPr="003D6439" w:rsidRDefault="000E5114" w:rsidP="000E5114">
                            <w:pPr>
                              <w:spacing w:after="0" w:line="276" w:lineRule="auto"/>
                              <w:rPr>
                                <w:b/>
                                <w:color w:val="ED7D31" w:themeColor="accent2"/>
                              </w:rPr>
                            </w:pP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8. Northwest Ames</w:t>
                            </w:r>
                          </w:p>
                          <w:p w:rsidR="000E5114" w:rsidRPr="003D6439" w:rsidRDefault="000E5114" w:rsidP="000E5114">
                            <w:pPr>
                              <w:spacing w:after="0" w:line="276" w:lineRule="auto"/>
                              <w:rPr>
                                <w:b/>
                                <w:color w:val="ED7D31" w:themeColor="accent2"/>
                              </w:rPr>
                            </w:pP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9. Old Town</w:t>
                            </w:r>
                          </w:p>
                          <w:p w:rsidR="000E5114" w:rsidRPr="003D6439" w:rsidRDefault="003D6439" w:rsidP="000E5114">
                            <w:pPr>
                              <w:spacing w:after="0"/>
                              <w:rPr>
                                <w:b/>
                                <w:color w:val="00B050"/>
                              </w:rPr>
                            </w:pPr>
                            <w:r w:rsidRPr="003D6439">
                              <w:rPr>
                                <w:b/>
                                <w:color w:val="00B050"/>
                              </w:rPr>
                              <w:t>20</w:t>
                            </w:r>
                            <w:r w:rsidR="000E5114" w:rsidRPr="003D6439">
                              <w:rPr>
                                <w:b/>
                                <w:color w:val="00B050"/>
                              </w:rPr>
                              <w:t>. South &amp; West of Iowa State University</w:t>
                            </w:r>
                          </w:p>
                          <w:p w:rsidR="000E5114" w:rsidRPr="003D6439" w:rsidRDefault="000E5114" w:rsidP="000E5114">
                            <w:pPr>
                              <w:spacing w:after="0" w:line="276" w:lineRule="auto"/>
                              <w:rPr>
                                <w:b/>
                                <w:color w:val="ED7D31" w:themeColor="accent2"/>
                              </w:rPr>
                            </w:pPr>
                            <w:r w:rsidRPr="003D6439">
                              <w:rPr>
                                <w:b/>
                                <w:color w:val="ED7D31" w:themeColor="accent2"/>
                              </w:rPr>
                              <w:t>10. Somerset</w:t>
                            </w:r>
                          </w:p>
                          <w:p w:rsidR="000E5114" w:rsidRPr="003D6439" w:rsidRDefault="003D6439" w:rsidP="003D6439">
                            <w:pPr>
                              <w:spacing w:after="0"/>
                              <w:rPr>
                                <w:b/>
                                <w:color w:val="00B050"/>
                              </w:rPr>
                            </w:pPr>
                            <w:r w:rsidRPr="003D6439">
                              <w:rPr>
                                <w:b/>
                                <w:color w:val="00B050"/>
                              </w:rPr>
                              <w:t>23</w:t>
                            </w:r>
                            <w:r w:rsidR="000E5114" w:rsidRPr="003D6439">
                              <w:rPr>
                                <w:b/>
                                <w:color w:val="00B050"/>
                              </w:rPr>
                              <w:t>. Timberl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4E746" id="Text Box 12" o:spid="_x0000_s1029" type="#_x0000_t202" style="position:absolute;margin-left:267pt;margin-top:16pt;width:161.25pt;height:183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" fillcolor="white [3201]" strokeweight=".5pt">
                <v:textbox>
                  <w:txbxContent>
                    <w:p w:rsidR="000E5114" w:rsidRPr="003D6439" w:rsidRDefault="000E5114" w:rsidP="000E5114">
                      <w:pPr>
                        <w:spacing w:after="0" w:line="276" w:lineRule="auto"/>
                        <w:rPr>
                          <w:b/>
                        </w:rPr>
                      </w:pPr>
                      <w:r w:rsidRPr="003D6439">
                        <w:rPr>
                          <w:b/>
                          <w:color w:val="ED7D31" w:themeColor="accent2"/>
                        </w:rPr>
                        <w:t>1. Blo</w:t>
                      </w:r>
                      <w:bookmarkStart w:id="1" w:name="_GoBack"/>
                      <w:bookmarkEnd w:id="1"/>
                      <w:r w:rsidRPr="003D6439">
                        <w:rPr>
                          <w:b/>
                          <w:color w:val="ED7D31" w:themeColor="accent2"/>
                        </w:rPr>
                        <w:t>omington Heights</w:t>
                      </w:r>
                    </w:p>
                    <w:p w:rsidR="000E5114" w:rsidRPr="003D6439" w:rsidRDefault="003D6439" w:rsidP="000E5114">
                      <w:pPr>
                        <w:spacing w:after="0"/>
                        <w:rPr>
                          <w:b/>
                          <w:color w:val="00B050"/>
                        </w:rPr>
                      </w:pPr>
                      <w:r w:rsidRPr="003D6439">
                        <w:rPr>
                          <w:b/>
                          <w:color w:val="00B050"/>
                        </w:rPr>
                        <w:t>15</w:t>
                      </w:r>
                      <w:r w:rsidR="000E5114" w:rsidRPr="003D6439">
                        <w:rPr>
                          <w:b/>
                          <w:color w:val="00B050"/>
                        </w:rPr>
                        <w:t>. College Creek</w:t>
                      </w:r>
                    </w:p>
                    <w:p w:rsidR="000E5114" w:rsidRPr="003D6439" w:rsidRDefault="003D6439" w:rsidP="000E5114">
                      <w:pPr>
                        <w:spacing w:after="0"/>
                        <w:rPr>
                          <w:b/>
                        </w:rPr>
                      </w:pPr>
                      <w:r w:rsidRPr="003D6439">
                        <w:rPr>
                          <w:b/>
                          <w:color w:val="00B050"/>
                        </w:rPr>
                        <w:t>16</w:t>
                      </w:r>
                      <w:r w:rsidR="000E5114" w:rsidRPr="003D6439">
                        <w:rPr>
                          <w:b/>
                          <w:color w:val="00B050"/>
                        </w:rPr>
                        <w:t>. Crawford</w:t>
                      </w:r>
                    </w:p>
                    <w:p w:rsidR="000E5114" w:rsidRPr="003D6439" w:rsidRDefault="000E5114" w:rsidP="000E5114">
                      <w:pPr>
                        <w:spacing w:after="0" w:line="276" w:lineRule="auto"/>
                        <w:rPr>
                          <w:b/>
                          <w:color w:val="ED7D31" w:themeColor="accent2"/>
                        </w:rPr>
                      </w:pPr>
                      <w:r w:rsidRPr="003D6439">
                        <w:rPr>
                          <w:b/>
                          <w:color w:val="ED7D31" w:themeColor="accent2"/>
                        </w:rPr>
                        <w:t>3. Gilbert</w:t>
                      </w:r>
                    </w:p>
                    <w:p w:rsidR="000E5114" w:rsidRPr="003D6439" w:rsidRDefault="003D6439" w:rsidP="000E5114">
                      <w:pPr>
                        <w:spacing w:after="0"/>
                        <w:rPr>
                          <w:b/>
                          <w:color w:val="00B050"/>
                        </w:rPr>
                      </w:pPr>
                      <w:r w:rsidRPr="003D6439">
                        <w:rPr>
                          <w:b/>
                          <w:color w:val="00B050"/>
                        </w:rPr>
                        <w:t>19</w:t>
                      </w:r>
                      <w:r w:rsidR="000E5114" w:rsidRPr="003D6439">
                        <w:rPr>
                          <w:b/>
                          <w:color w:val="00B050"/>
                        </w:rPr>
                        <w:t>. Mitchell</w:t>
                      </w:r>
                    </w:p>
                    <w:p w:rsidR="000E5114" w:rsidRPr="003D6439" w:rsidRDefault="000E5114" w:rsidP="000E5114">
                      <w:pPr>
                        <w:spacing w:after="0" w:line="276" w:lineRule="auto"/>
                        <w:rPr>
                          <w:b/>
                          <w:color w:val="ED7D31" w:themeColor="accent2"/>
                        </w:rPr>
                      </w:pPr>
                      <w:r w:rsidRPr="003D6439">
                        <w:rPr>
                          <w:b/>
                          <w:color w:val="ED7D31" w:themeColor="accent2"/>
                        </w:rPr>
                        <w:t>4. North Ames</w:t>
                      </w:r>
                    </w:p>
                    <w:p w:rsidR="000E5114" w:rsidRPr="003D6439" w:rsidRDefault="000E5114" w:rsidP="000E5114">
                      <w:pPr>
                        <w:spacing w:after="0" w:line="276" w:lineRule="auto"/>
                        <w:rPr>
                          <w:b/>
                          <w:color w:val="ED7D31" w:themeColor="accent2"/>
                        </w:rPr>
                      </w:pPr>
                      <w:r w:rsidRPr="003D6439">
                        <w:rPr>
                          <w:b/>
                          <w:color w:val="ED7D31" w:themeColor="accent2"/>
                        </w:rPr>
                        <w:t>8. Northwest Ames</w:t>
                      </w:r>
                    </w:p>
                    <w:p w:rsidR="000E5114" w:rsidRPr="003D6439" w:rsidRDefault="000E5114" w:rsidP="000E5114">
                      <w:pPr>
                        <w:spacing w:after="0" w:line="276" w:lineRule="auto"/>
                        <w:rPr>
                          <w:b/>
                          <w:color w:val="ED7D31" w:themeColor="accent2"/>
                        </w:rPr>
                      </w:pPr>
                      <w:r w:rsidRPr="003D6439">
                        <w:rPr>
                          <w:b/>
                          <w:color w:val="ED7D31" w:themeColor="accent2"/>
                        </w:rPr>
                        <w:t>9. Old Town</w:t>
                      </w:r>
                    </w:p>
                    <w:p w:rsidR="000E5114" w:rsidRPr="003D6439" w:rsidRDefault="003D6439" w:rsidP="000E5114">
                      <w:pPr>
                        <w:spacing w:after="0"/>
                        <w:rPr>
                          <w:b/>
                          <w:color w:val="00B050"/>
                        </w:rPr>
                      </w:pPr>
                      <w:r w:rsidRPr="003D6439">
                        <w:rPr>
                          <w:b/>
                          <w:color w:val="00B050"/>
                        </w:rPr>
                        <w:t>20</w:t>
                      </w:r>
                      <w:r w:rsidR="000E5114" w:rsidRPr="003D6439">
                        <w:rPr>
                          <w:b/>
                          <w:color w:val="00B050"/>
                        </w:rPr>
                        <w:t>. South &amp; West of Iowa State University</w:t>
                      </w:r>
                    </w:p>
                    <w:p w:rsidR="000E5114" w:rsidRPr="003D6439" w:rsidRDefault="000E5114" w:rsidP="000E5114">
                      <w:pPr>
                        <w:spacing w:after="0" w:line="276" w:lineRule="auto"/>
                        <w:rPr>
                          <w:b/>
                          <w:color w:val="ED7D31" w:themeColor="accent2"/>
                        </w:rPr>
                      </w:pPr>
                      <w:r w:rsidRPr="003D6439">
                        <w:rPr>
                          <w:b/>
                          <w:color w:val="ED7D31" w:themeColor="accent2"/>
                        </w:rPr>
                        <w:t>10. Somerset</w:t>
                      </w:r>
                    </w:p>
                    <w:p w:rsidR="000E5114" w:rsidRPr="003D6439" w:rsidRDefault="003D6439" w:rsidP="003D6439">
                      <w:pPr>
                        <w:spacing w:after="0"/>
                        <w:rPr>
                          <w:b/>
                          <w:color w:val="00B050"/>
                        </w:rPr>
                      </w:pPr>
                      <w:r w:rsidRPr="003D6439">
                        <w:rPr>
                          <w:b/>
                          <w:color w:val="00B050"/>
                        </w:rPr>
                        <w:t>23</w:t>
                      </w:r>
                      <w:r w:rsidR="000E5114" w:rsidRPr="003D6439">
                        <w:rPr>
                          <w:b/>
                          <w:color w:val="00B050"/>
                        </w:rPr>
                        <w:t>. Timberland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E5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E516B"/>
    <w:multiLevelType w:val="hybridMultilevel"/>
    <w:tmpl w:val="604E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6672F"/>
    <w:multiLevelType w:val="hybridMultilevel"/>
    <w:tmpl w:val="46D6169C"/>
    <w:lvl w:ilvl="0" w:tplc="984E7DC4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003D97"/>
    <w:multiLevelType w:val="hybridMultilevel"/>
    <w:tmpl w:val="38384D96"/>
    <w:lvl w:ilvl="0" w:tplc="61AEB92A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4C3976"/>
    <w:multiLevelType w:val="hybridMultilevel"/>
    <w:tmpl w:val="33D28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1C2CF6"/>
    <w:multiLevelType w:val="hybridMultilevel"/>
    <w:tmpl w:val="2BF4B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4457F9"/>
    <w:multiLevelType w:val="hybridMultilevel"/>
    <w:tmpl w:val="4D0E6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642BC7"/>
    <w:multiLevelType w:val="hybridMultilevel"/>
    <w:tmpl w:val="3CB2E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D1BA0"/>
    <w:multiLevelType w:val="hybridMultilevel"/>
    <w:tmpl w:val="F4785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7"/>
  </w:num>
  <w:num w:numId="6">
    <w:abstractNumId w:val="2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0MDc2MDM1MDQzNDJT0lEKTi0uzszPAykwqgUAOGdUMCwAAAA="/>
  </w:docVars>
  <w:rsids>
    <w:rsidRoot w:val="00C320FE"/>
    <w:rsid w:val="000E15C0"/>
    <w:rsid w:val="000E5114"/>
    <w:rsid w:val="001F14FD"/>
    <w:rsid w:val="003D6439"/>
    <w:rsid w:val="00497459"/>
    <w:rsid w:val="005C0922"/>
    <w:rsid w:val="005E7D91"/>
    <w:rsid w:val="006C7534"/>
    <w:rsid w:val="007666C4"/>
    <w:rsid w:val="007B2DAA"/>
    <w:rsid w:val="00C320FE"/>
    <w:rsid w:val="00C35603"/>
    <w:rsid w:val="00D11E4E"/>
    <w:rsid w:val="00D12316"/>
    <w:rsid w:val="00F14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C739E"/>
  <w15:chartTrackingRefBased/>
  <w15:docId w15:val="{68C9D4E7-E8BC-40B0-B78E-A9411A2B2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5C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0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C092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31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5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01</Company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ena kim</dc:creator>
  <cp:keywords/>
  <dc:description/>
  <cp:lastModifiedBy>haena kim</cp:lastModifiedBy>
  <cp:revision>5</cp:revision>
  <dcterms:created xsi:type="dcterms:W3CDTF">2017-12-05T22:41:00Z</dcterms:created>
  <dcterms:modified xsi:type="dcterms:W3CDTF">2017-12-06T02:48:00Z</dcterms:modified>
</cp:coreProperties>
</file>